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56F7D" w14:textId="24A932D7" w:rsidR="00616160" w:rsidRDefault="00DA7929" w:rsidP="00DA7929">
      <w:pPr>
        <w:jc w:val="left"/>
        <w:rPr>
          <w:b/>
          <w:bCs/>
        </w:rPr>
      </w:pPr>
      <w:bookmarkStart w:id="0" w:name="_Toc113046819"/>
      <w:bookmarkStart w:id="1" w:name="_GoBack"/>
      <w:bookmarkEnd w:id="1"/>
      <w:r>
        <w:rPr>
          <w:b/>
          <w:bCs/>
        </w:rPr>
        <w:t>Annex</w:t>
      </w:r>
      <w:r w:rsidR="00616160" w:rsidRPr="00DC22E6">
        <w:rPr>
          <w:b/>
          <w:bCs/>
        </w:rPr>
        <w:t xml:space="preserve"> E.</w:t>
      </w:r>
      <w:r w:rsidR="00D20801">
        <w:rPr>
          <w:b/>
          <w:bCs/>
        </w:rPr>
        <w:t xml:space="preserve"> </w:t>
      </w:r>
      <w:r w:rsidR="00616160" w:rsidRPr="00DC22E6">
        <w:rPr>
          <w:b/>
          <w:bCs/>
        </w:rPr>
        <w:t>Bank Guarantee</w:t>
      </w:r>
      <w:bookmarkEnd w:id="0"/>
    </w:p>
    <w:p w14:paraId="364E5BFE" w14:textId="77777777" w:rsidR="008C4038" w:rsidRPr="00DC22E6" w:rsidRDefault="008C4038" w:rsidP="00DC22E6">
      <w:pPr>
        <w:jc w:val="center"/>
        <w:rPr>
          <w:b/>
          <w:bCs/>
        </w:rPr>
      </w:pPr>
    </w:p>
    <w:p w14:paraId="07030793" w14:textId="77777777" w:rsidR="000A2BB4" w:rsidRPr="004E2CFD" w:rsidRDefault="000A2BB4" w:rsidP="004E2CFD">
      <w:pPr>
        <w:spacing w:after="240" w:line="360" w:lineRule="auto"/>
        <w:rPr>
          <w:rFonts w:cs="Arial"/>
          <w:color w:val="000000" w:themeColor="text1"/>
          <w:lang w:eastAsia="en-GB"/>
        </w:rPr>
      </w:pPr>
      <w:r w:rsidRPr="004E2CFD">
        <w:rPr>
          <w:rFonts w:cs="Arial"/>
          <w:color w:val="000000" w:themeColor="text1"/>
          <w:lang w:eastAsia="en-GB"/>
        </w:rPr>
        <w:t>Bank Guarantee</w:t>
      </w:r>
    </w:p>
    <w:p w14:paraId="1A463AF1"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TO: The Director General,</w:t>
      </w:r>
    </w:p>
    <w:p w14:paraId="134FED4B"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 xml:space="preserve">       Tanzania Communications Regulatory Authority,</w:t>
      </w:r>
    </w:p>
    <w:p w14:paraId="7C4F237E"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 xml:space="preserve">        Mawasiliano Towers,</w:t>
      </w:r>
    </w:p>
    <w:p w14:paraId="0311A365"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 xml:space="preserve">        20 Sam Nujoma Road,</w:t>
      </w:r>
    </w:p>
    <w:p w14:paraId="56B60EAA"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 xml:space="preserve">        P.O Box 474,</w:t>
      </w:r>
    </w:p>
    <w:p w14:paraId="215D79B6"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 xml:space="preserve">        14414 DAR ES SALAAM</w:t>
      </w:r>
    </w:p>
    <w:p w14:paraId="1A12FF74" w14:textId="77777777" w:rsidR="000A2BB4" w:rsidRPr="004E2CFD" w:rsidRDefault="000A2BB4" w:rsidP="004E2CFD">
      <w:pPr>
        <w:spacing w:line="360" w:lineRule="auto"/>
        <w:rPr>
          <w:rFonts w:cs="Arial"/>
          <w:color w:val="000000" w:themeColor="text1"/>
          <w:lang w:eastAsia="en-GB"/>
        </w:rPr>
      </w:pPr>
      <w:r w:rsidRPr="004E2CFD">
        <w:rPr>
          <w:rFonts w:cs="Arial"/>
          <w:color w:val="000000" w:themeColor="text1"/>
          <w:lang w:eastAsia="en-GB"/>
        </w:rPr>
        <w:t xml:space="preserve">        TANZANIA</w:t>
      </w:r>
    </w:p>
    <w:p w14:paraId="65DED1CA" w14:textId="77777777" w:rsidR="000A2BB4" w:rsidRPr="004E2CFD" w:rsidRDefault="000A2BB4" w:rsidP="000A2BB4">
      <w:pPr>
        <w:rPr>
          <w:rFonts w:cs="Arial"/>
          <w:color w:val="000000" w:themeColor="text1"/>
          <w:lang w:eastAsia="en-GB"/>
        </w:rPr>
      </w:pPr>
    </w:p>
    <w:p w14:paraId="30232B9E" w14:textId="77777777" w:rsidR="000A2BB4" w:rsidRPr="004E2CFD" w:rsidRDefault="000A2BB4" w:rsidP="004E2CFD">
      <w:pPr>
        <w:spacing w:after="240" w:line="240" w:lineRule="auto"/>
        <w:rPr>
          <w:rFonts w:cs="Arial"/>
          <w:color w:val="000000" w:themeColor="text1"/>
          <w:lang w:eastAsia="en-GB"/>
        </w:rPr>
      </w:pPr>
      <w:r w:rsidRPr="004E2CFD">
        <w:rPr>
          <w:rFonts w:cs="Arial"/>
          <w:color w:val="000000" w:themeColor="text1"/>
          <w:lang w:eastAsia="en-GB"/>
        </w:rPr>
        <w:t>BANK GUARANTEE FOR 700</w:t>
      </w:r>
      <w:r w:rsidR="007B587C">
        <w:rPr>
          <w:rFonts w:cs="Arial"/>
          <w:color w:val="000000" w:themeColor="text1"/>
          <w:lang w:eastAsia="en-GB"/>
        </w:rPr>
        <w:t xml:space="preserve"> </w:t>
      </w:r>
      <w:r w:rsidRPr="004E2CFD">
        <w:rPr>
          <w:rFonts w:cs="Arial"/>
          <w:color w:val="000000" w:themeColor="text1"/>
          <w:lang w:eastAsia="en-GB"/>
        </w:rPr>
        <w:t>MHz,</w:t>
      </w:r>
      <w:r w:rsidR="007B587C">
        <w:rPr>
          <w:rFonts w:cs="Arial"/>
          <w:color w:val="000000" w:themeColor="text1"/>
          <w:lang w:eastAsia="en-GB"/>
        </w:rPr>
        <w:t xml:space="preserve"> </w:t>
      </w:r>
      <w:r w:rsidRPr="004E2CFD">
        <w:rPr>
          <w:rFonts w:cs="Arial"/>
          <w:color w:val="000000" w:themeColor="text1"/>
          <w:lang w:eastAsia="en-GB"/>
        </w:rPr>
        <w:t>2300</w:t>
      </w:r>
      <w:r w:rsidR="007B587C">
        <w:rPr>
          <w:rFonts w:cs="Arial"/>
          <w:color w:val="000000" w:themeColor="text1"/>
          <w:lang w:eastAsia="en-GB"/>
        </w:rPr>
        <w:t xml:space="preserve"> </w:t>
      </w:r>
      <w:r w:rsidRPr="004E2CFD">
        <w:rPr>
          <w:rFonts w:cs="Arial"/>
          <w:color w:val="000000" w:themeColor="text1"/>
          <w:lang w:eastAsia="en-GB"/>
        </w:rPr>
        <w:t>MHz,</w:t>
      </w:r>
      <w:r w:rsidR="007B587C">
        <w:rPr>
          <w:rFonts w:cs="Arial"/>
          <w:color w:val="000000" w:themeColor="text1"/>
          <w:lang w:eastAsia="en-GB"/>
        </w:rPr>
        <w:t xml:space="preserve"> </w:t>
      </w:r>
      <w:r w:rsidRPr="004E2CFD">
        <w:rPr>
          <w:rFonts w:cs="Arial"/>
          <w:color w:val="000000" w:themeColor="text1"/>
          <w:lang w:eastAsia="en-GB"/>
        </w:rPr>
        <w:t>2600</w:t>
      </w:r>
      <w:r w:rsidR="007B587C">
        <w:rPr>
          <w:rFonts w:cs="Arial"/>
          <w:color w:val="000000" w:themeColor="text1"/>
          <w:lang w:eastAsia="en-GB"/>
        </w:rPr>
        <w:t xml:space="preserve"> </w:t>
      </w:r>
      <w:r w:rsidRPr="004E2CFD">
        <w:rPr>
          <w:rFonts w:cs="Arial"/>
          <w:color w:val="000000" w:themeColor="text1"/>
          <w:lang w:eastAsia="en-GB"/>
        </w:rPr>
        <w:t>MHz and 3500</w:t>
      </w:r>
      <w:r w:rsidR="007B587C">
        <w:rPr>
          <w:rFonts w:cs="Arial"/>
          <w:color w:val="000000" w:themeColor="text1"/>
          <w:lang w:eastAsia="en-GB"/>
        </w:rPr>
        <w:t xml:space="preserve"> </w:t>
      </w:r>
      <w:r w:rsidRPr="004E2CFD">
        <w:rPr>
          <w:rFonts w:cs="Arial"/>
          <w:color w:val="000000" w:themeColor="text1"/>
          <w:lang w:eastAsia="en-GB"/>
        </w:rPr>
        <w:t xml:space="preserve">MHz SPECTRUM AUCTION </w:t>
      </w:r>
    </w:p>
    <w:p w14:paraId="504D2231" w14:textId="77777777" w:rsidR="008A5035" w:rsidRDefault="000A2BB4" w:rsidP="008A5035">
      <w:pPr>
        <w:spacing w:after="240" w:line="360" w:lineRule="auto"/>
        <w:rPr>
          <w:rFonts w:cs="Arial"/>
          <w:color w:val="000000" w:themeColor="text1"/>
          <w:lang w:eastAsia="en-GB"/>
        </w:rPr>
      </w:pPr>
      <w:r w:rsidRPr="004E2CFD">
        <w:rPr>
          <w:rFonts w:cs="Arial"/>
          <w:color w:val="000000" w:themeColor="text1"/>
          <w:lang w:eastAsia="en-GB"/>
        </w:rPr>
        <w:t>According to the payment provision included in the Information Memorandum for Spectrum Auction of 700</w:t>
      </w:r>
      <w:r w:rsidR="007B587C">
        <w:rPr>
          <w:rFonts w:cs="Arial"/>
          <w:color w:val="000000" w:themeColor="text1"/>
          <w:lang w:eastAsia="en-GB"/>
        </w:rPr>
        <w:t xml:space="preserve"> </w:t>
      </w:r>
      <w:r w:rsidRPr="004E2CFD">
        <w:rPr>
          <w:rFonts w:cs="Arial"/>
          <w:color w:val="000000" w:themeColor="text1"/>
          <w:lang w:eastAsia="en-GB"/>
        </w:rPr>
        <w:t>MHz 2300</w:t>
      </w:r>
      <w:r w:rsidR="007B587C">
        <w:rPr>
          <w:rFonts w:cs="Arial"/>
          <w:color w:val="000000" w:themeColor="text1"/>
          <w:lang w:eastAsia="en-GB"/>
        </w:rPr>
        <w:t xml:space="preserve"> </w:t>
      </w:r>
      <w:r w:rsidRPr="004E2CFD">
        <w:rPr>
          <w:rFonts w:cs="Arial"/>
          <w:color w:val="000000" w:themeColor="text1"/>
          <w:lang w:eastAsia="en-GB"/>
        </w:rPr>
        <w:t>MHz,</w:t>
      </w:r>
      <w:r w:rsidR="007B587C">
        <w:rPr>
          <w:rFonts w:cs="Arial"/>
          <w:color w:val="000000" w:themeColor="text1"/>
          <w:lang w:eastAsia="en-GB"/>
        </w:rPr>
        <w:t xml:space="preserve"> </w:t>
      </w:r>
      <w:r w:rsidRPr="004E2CFD">
        <w:rPr>
          <w:rFonts w:cs="Arial"/>
          <w:color w:val="000000" w:themeColor="text1"/>
          <w:lang w:eastAsia="en-GB"/>
        </w:rPr>
        <w:t>2600</w:t>
      </w:r>
      <w:r w:rsidR="007B587C">
        <w:rPr>
          <w:rFonts w:cs="Arial"/>
          <w:color w:val="000000" w:themeColor="text1"/>
          <w:lang w:eastAsia="en-GB"/>
        </w:rPr>
        <w:t xml:space="preserve"> </w:t>
      </w:r>
      <w:r w:rsidRPr="004E2CFD">
        <w:rPr>
          <w:rFonts w:cs="Arial"/>
          <w:color w:val="000000" w:themeColor="text1"/>
          <w:lang w:eastAsia="en-GB"/>
        </w:rPr>
        <w:t>MHz and 3500</w:t>
      </w:r>
      <w:r w:rsidR="007B587C">
        <w:rPr>
          <w:rFonts w:cs="Arial"/>
          <w:color w:val="000000" w:themeColor="text1"/>
          <w:lang w:eastAsia="en-GB"/>
        </w:rPr>
        <w:t xml:space="preserve"> </w:t>
      </w:r>
      <w:r w:rsidRPr="004E2CFD">
        <w:rPr>
          <w:rFonts w:cs="Arial"/>
          <w:color w:val="000000" w:themeColor="text1"/>
          <w:lang w:eastAsia="en-GB"/>
        </w:rPr>
        <w:t xml:space="preserve">MHz Section </w:t>
      </w:r>
      <w:r w:rsidR="0076557C">
        <w:rPr>
          <w:rFonts w:cs="Arial"/>
          <w:color w:val="000000" w:themeColor="text1"/>
          <w:lang w:eastAsia="en-GB"/>
        </w:rPr>
        <w:t>4.2</w:t>
      </w:r>
      <w:r w:rsidRPr="004E2CFD">
        <w:rPr>
          <w:rFonts w:cs="Arial"/>
          <w:color w:val="000000" w:themeColor="text1"/>
          <w:lang w:eastAsia="en-GB"/>
        </w:rPr>
        <w:t xml:space="preserve"> to provide as initial bid payment,</w:t>
      </w:r>
      <w:r w:rsidR="008A5035">
        <w:rPr>
          <w:rFonts w:cs="Arial"/>
          <w:color w:val="000000" w:themeColor="text1"/>
          <w:lang w:eastAsia="en-GB"/>
        </w:rPr>
        <w:t xml:space="preserve"> ………………………………………………………….......</w:t>
      </w:r>
    </w:p>
    <w:p w14:paraId="3A258AD1" w14:textId="77777777" w:rsidR="000A2BB4" w:rsidRPr="004E2CFD" w:rsidRDefault="008A5035" w:rsidP="008A5035">
      <w:pPr>
        <w:spacing w:after="240" w:line="360" w:lineRule="auto"/>
        <w:rPr>
          <w:rFonts w:cs="Arial"/>
          <w:color w:val="000000" w:themeColor="text1"/>
          <w:lang w:eastAsia="en-GB"/>
        </w:rPr>
      </w:pPr>
      <w:r>
        <w:rPr>
          <w:rFonts w:cs="Arial"/>
          <w:color w:val="000000" w:themeColor="text1"/>
          <w:lang w:eastAsia="en-GB"/>
        </w:rPr>
        <w:t>……………………………………………………………………………</w:t>
      </w:r>
      <w:r w:rsidR="000A2BB4" w:rsidRPr="004E2CFD">
        <w:rPr>
          <w:rFonts w:cs="Arial"/>
          <w:color w:val="000000" w:themeColor="text1"/>
          <w:lang w:eastAsia="en-GB"/>
        </w:rPr>
        <w:t xml:space="preserve">(name and address of Applicant) hereinafter called ‘‘the </w:t>
      </w:r>
      <w:r w:rsidR="0070181C" w:rsidRPr="004E2CFD">
        <w:rPr>
          <w:rFonts w:cs="Arial"/>
          <w:color w:val="000000" w:themeColor="text1"/>
          <w:lang w:eastAsia="en-GB"/>
        </w:rPr>
        <w:t>Bidder</w:t>
      </w:r>
      <w:r w:rsidR="000A2BB4" w:rsidRPr="004E2CFD">
        <w:rPr>
          <w:rFonts w:cs="Arial"/>
          <w:color w:val="000000" w:themeColor="text1"/>
          <w:lang w:eastAsia="en-GB"/>
        </w:rPr>
        <w:t xml:space="preserve"> or Applicant’’ shall deposit with the Tanzania Communications Regulatory Authority (the Authority) a Bank Guarantee to guarantee its proper and faithful participation in the Auction in the amount of </w:t>
      </w:r>
      <w:r w:rsidRPr="004E2CFD">
        <w:rPr>
          <w:rFonts w:cs="Arial"/>
          <w:lang w:val="en-US" w:eastAsia="en-GB"/>
        </w:rPr>
        <w:t>USD 3,000,000.00 (United States Dollars Three Million)</w:t>
      </w:r>
      <w:r w:rsidR="00470DE5">
        <w:rPr>
          <w:rFonts w:cs="Arial"/>
          <w:color w:val="000000" w:themeColor="text1"/>
          <w:lang w:eastAsia="en-GB"/>
        </w:rPr>
        <w:t xml:space="preserve"> </w:t>
      </w:r>
      <w:r w:rsidR="000A2BB4" w:rsidRPr="004E2CFD">
        <w:rPr>
          <w:rFonts w:cs="Arial"/>
          <w:color w:val="000000" w:themeColor="text1"/>
          <w:lang w:eastAsia="en-GB"/>
        </w:rPr>
        <w:t>(amount of guarantee in figures and words).</w:t>
      </w:r>
    </w:p>
    <w:p w14:paraId="4D4B45AC" w14:textId="77777777" w:rsidR="000A2BB4" w:rsidRPr="004E2CFD" w:rsidRDefault="000A2BB4" w:rsidP="004E2CFD">
      <w:pPr>
        <w:spacing w:after="240" w:line="360" w:lineRule="auto"/>
        <w:rPr>
          <w:rFonts w:cs="Arial"/>
          <w:color w:val="000000" w:themeColor="text1"/>
          <w:lang w:eastAsia="en-GB"/>
        </w:rPr>
      </w:pPr>
      <w:r w:rsidRPr="004E2CFD">
        <w:rPr>
          <w:rFonts w:cs="Arial"/>
          <w:color w:val="000000" w:themeColor="text1"/>
          <w:lang w:eastAsia="en-GB"/>
        </w:rPr>
        <w:t>We, the (</w:t>
      </w:r>
      <w:r w:rsidR="00455180">
        <w:rPr>
          <w:rFonts w:cs="Arial"/>
          <w:color w:val="000000" w:themeColor="text1"/>
          <w:lang w:eastAsia="en-GB"/>
        </w:rPr>
        <w:t>B</w:t>
      </w:r>
      <w:r w:rsidRPr="004E2CFD">
        <w:rPr>
          <w:rFonts w:cs="Arial"/>
          <w:color w:val="000000" w:themeColor="text1"/>
          <w:lang w:eastAsia="en-GB"/>
        </w:rPr>
        <w:t xml:space="preserve">ank), as instructed by the </w:t>
      </w:r>
      <w:r w:rsidR="0070181C" w:rsidRPr="004E2CFD">
        <w:rPr>
          <w:rFonts w:cs="Arial"/>
          <w:color w:val="000000" w:themeColor="text1"/>
          <w:lang w:eastAsia="en-GB"/>
        </w:rPr>
        <w:t>Bidder</w:t>
      </w:r>
      <w:r w:rsidRPr="004E2CFD">
        <w:rPr>
          <w:rFonts w:cs="Arial"/>
          <w:color w:val="000000" w:themeColor="text1"/>
          <w:lang w:eastAsia="en-GB"/>
        </w:rPr>
        <w:t xml:space="preserve">, agree unconditionally and irrevocably to guarantee as primary obligatory and not as surety merely, the payment to the Authority on its first demand without whatsoever right of objection on our part and without its first claim to the </w:t>
      </w:r>
      <w:r w:rsidR="0070181C" w:rsidRPr="004E2CFD">
        <w:rPr>
          <w:rFonts w:cs="Arial"/>
          <w:color w:val="000000" w:themeColor="text1"/>
          <w:lang w:eastAsia="en-GB"/>
        </w:rPr>
        <w:t>Bidder</w:t>
      </w:r>
      <w:r w:rsidRPr="004E2CFD">
        <w:rPr>
          <w:rFonts w:cs="Arial"/>
          <w:color w:val="000000" w:themeColor="text1"/>
          <w:lang w:eastAsia="en-GB"/>
        </w:rPr>
        <w:t xml:space="preserve">, in the amount not exceeding </w:t>
      </w:r>
      <w:r w:rsidR="00455180">
        <w:rPr>
          <w:rFonts w:cs="Arial"/>
          <w:color w:val="000000" w:themeColor="text1"/>
          <w:lang w:eastAsia="en-GB"/>
        </w:rPr>
        <w:t>_________________________</w:t>
      </w:r>
      <w:r w:rsidR="00470DE5">
        <w:rPr>
          <w:rFonts w:cs="Arial"/>
          <w:color w:val="000000" w:themeColor="text1"/>
          <w:lang w:eastAsia="en-GB"/>
        </w:rPr>
        <w:t xml:space="preserve"> </w:t>
      </w:r>
      <w:r w:rsidRPr="004E2CFD">
        <w:rPr>
          <w:rFonts w:cs="Arial"/>
          <w:color w:val="000000" w:themeColor="text1"/>
          <w:lang w:eastAsia="en-GB"/>
        </w:rPr>
        <w:t>(amount of guarantee in figures and words).</w:t>
      </w:r>
    </w:p>
    <w:p w14:paraId="5BBCB7D7" w14:textId="77777777" w:rsidR="000A2BB4" w:rsidRPr="004E2CFD" w:rsidRDefault="000A2BB4" w:rsidP="004E2CFD">
      <w:pPr>
        <w:spacing w:after="240" w:line="360" w:lineRule="auto"/>
        <w:rPr>
          <w:rFonts w:cs="Arial"/>
          <w:color w:val="000000" w:themeColor="text1"/>
          <w:lang w:eastAsia="en-GB"/>
        </w:rPr>
      </w:pPr>
      <w:r w:rsidRPr="004E2CFD">
        <w:rPr>
          <w:rFonts w:cs="Arial"/>
          <w:color w:val="000000" w:themeColor="text1"/>
          <w:lang w:eastAsia="en-GB"/>
        </w:rPr>
        <w:t xml:space="preserve">We further agree, confirm and guarantee that no change or addition to, or other modification of the terms of the Information Memorandum thereunder or of any documents which may be made between the Authority and the </w:t>
      </w:r>
      <w:r w:rsidR="0070181C" w:rsidRPr="004E2CFD">
        <w:rPr>
          <w:rFonts w:cs="Arial"/>
          <w:color w:val="000000" w:themeColor="text1"/>
          <w:lang w:eastAsia="en-GB"/>
        </w:rPr>
        <w:t>Bidder</w:t>
      </w:r>
      <w:r w:rsidRPr="004E2CFD">
        <w:rPr>
          <w:rFonts w:cs="Arial"/>
          <w:color w:val="000000" w:themeColor="text1"/>
          <w:lang w:eastAsia="en-GB"/>
        </w:rPr>
        <w:t xml:space="preserve">, shall in any </w:t>
      </w:r>
      <w:r w:rsidRPr="004E2CFD">
        <w:rPr>
          <w:rFonts w:cs="Arial"/>
          <w:color w:val="000000" w:themeColor="text1"/>
          <w:lang w:eastAsia="en-GB"/>
        </w:rPr>
        <w:lastRenderedPageBreak/>
        <w:t>way release us from any liability under this guarantee, and we hereby waive notice of any such change, addition, or modification.</w:t>
      </w:r>
    </w:p>
    <w:p w14:paraId="71E5A392" w14:textId="77777777" w:rsidR="000A2BB4" w:rsidRPr="004E2CFD" w:rsidRDefault="000A2BB4" w:rsidP="004E2CFD">
      <w:pPr>
        <w:spacing w:after="240" w:line="360" w:lineRule="auto"/>
        <w:rPr>
          <w:rFonts w:cs="Arial"/>
          <w:color w:val="000000" w:themeColor="text1"/>
          <w:lang w:eastAsia="en-GB"/>
        </w:rPr>
      </w:pPr>
      <w:r w:rsidRPr="004E2CFD">
        <w:rPr>
          <w:rFonts w:cs="Arial"/>
          <w:color w:val="000000" w:themeColor="text1"/>
          <w:lang w:eastAsia="en-GB"/>
        </w:rPr>
        <w:t xml:space="preserve">This guarantee shall remain valid </w:t>
      </w:r>
      <w:r w:rsidR="006C2EE7">
        <w:rPr>
          <w:rFonts w:cs="Arial"/>
          <w:color w:val="000000" w:themeColor="text1"/>
          <w:lang w:eastAsia="en-GB"/>
        </w:rPr>
        <w:t>for at least thirty (30) days from the auction date</w:t>
      </w:r>
      <w:r w:rsidRPr="004E2CFD">
        <w:rPr>
          <w:rFonts w:cs="Arial"/>
          <w:color w:val="000000" w:themeColor="text1"/>
          <w:lang w:eastAsia="en-GB"/>
        </w:rPr>
        <w:t>, subject to any extension which may be endorsed by the Authority in lieu.</w:t>
      </w:r>
    </w:p>
    <w:p w14:paraId="11C10A88" w14:textId="77777777" w:rsidR="000A2BB4" w:rsidRPr="004E2CFD" w:rsidRDefault="000A2BB4" w:rsidP="000A2BB4">
      <w:pPr>
        <w:rPr>
          <w:rFonts w:cs="Arial"/>
          <w:color w:val="000000" w:themeColor="text1"/>
          <w:lang w:eastAsia="en-GB"/>
        </w:rPr>
      </w:pPr>
      <w:r w:rsidRPr="004E2CFD">
        <w:rPr>
          <w:rFonts w:cs="Arial"/>
          <w:color w:val="000000" w:themeColor="text1"/>
          <w:lang w:eastAsia="en-GB"/>
        </w:rPr>
        <w:t xml:space="preserve">Signature and </w:t>
      </w:r>
      <w:r w:rsidR="00DA708E">
        <w:rPr>
          <w:rFonts w:cs="Arial"/>
          <w:color w:val="000000" w:themeColor="text1"/>
          <w:lang w:eastAsia="en-GB"/>
        </w:rPr>
        <w:t>S</w:t>
      </w:r>
      <w:r w:rsidRPr="004E2CFD">
        <w:rPr>
          <w:rFonts w:cs="Arial"/>
          <w:color w:val="000000" w:themeColor="text1"/>
          <w:lang w:eastAsia="en-GB"/>
        </w:rPr>
        <w:t>eal of the Guarantors</w:t>
      </w:r>
    </w:p>
    <w:p w14:paraId="35BDCBDD" w14:textId="77777777" w:rsidR="000A2BB4" w:rsidRPr="004E2CFD" w:rsidRDefault="00CD5FCD" w:rsidP="000A2BB4">
      <w:pPr>
        <w:rPr>
          <w:rFonts w:cs="Arial"/>
          <w:color w:val="000000" w:themeColor="text1"/>
          <w:lang w:eastAsia="en-GB"/>
        </w:rPr>
      </w:pPr>
      <w:r>
        <w:rPr>
          <w:rFonts w:cs="Arial"/>
          <w:color w:val="000000" w:themeColor="text1"/>
          <w:lang w:eastAsia="en-GB"/>
        </w:rPr>
        <w:t>_____________________________________________________________</w:t>
      </w:r>
    </w:p>
    <w:p w14:paraId="4D42A990" w14:textId="77777777" w:rsidR="000A2BB4" w:rsidRPr="004E2CFD" w:rsidRDefault="000A2BB4" w:rsidP="000A2BB4">
      <w:pPr>
        <w:rPr>
          <w:rFonts w:cs="Arial"/>
          <w:color w:val="000000" w:themeColor="text1"/>
          <w:lang w:eastAsia="en-GB"/>
        </w:rPr>
      </w:pPr>
      <w:r w:rsidRPr="004E2CFD">
        <w:rPr>
          <w:rFonts w:cs="Arial"/>
          <w:color w:val="000000" w:themeColor="text1"/>
          <w:lang w:eastAsia="en-GB"/>
        </w:rPr>
        <w:t>(Name of the bank)</w:t>
      </w:r>
    </w:p>
    <w:p w14:paraId="116FCFB5" w14:textId="77777777" w:rsidR="000A2BB4" w:rsidRPr="004E2CFD" w:rsidRDefault="00CD5FCD" w:rsidP="000A2BB4">
      <w:pPr>
        <w:rPr>
          <w:rFonts w:cs="Arial"/>
          <w:color w:val="000000" w:themeColor="text1"/>
          <w:lang w:eastAsia="en-GB"/>
        </w:rPr>
      </w:pPr>
      <w:r>
        <w:rPr>
          <w:rFonts w:cs="Arial"/>
          <w:color w:val="000000" w:themeColor="text1"/>
          <w:lang w:eastAsia="en-GB"/>
        </w:rPr>
        <w:t>_____________________________________________________________</w:t>
      </w:r>
    </w:p>
    <w:p w14:paraId="098016CB" w14:textId="77777777" w:rsidR="000A2BB4" w:rsidRPr="004E2CFD" w:rsidRDefault="000A2BB4" w:rsidP="000A2BB4">
      <w:pPr>
        <w:rPr>
          <w:rFonts w:cs="Arial"/>
          <w:color w:val="000000" w:themeColor="text1"/>
          <w:lang w:eastAsia="en-GB"/>
        </w:rPr>
      </w:pPr>
      <w:r w:rsidRPr="004E2CFD">
        <w:rPr>
          <w:rFonts w:cs="Arial"/>
          <w:color w:val="000000" w:themeColor="text1"/>
          <w:lang w:eastAsia="en-GB"/>
        </w:rPr>
        <w:t>(Address)</w:t>
      </w:r>
    </w:p>
    <w:p w14:paraId="11F71A87" w14:textId="77777777" w:rsidR="000A2BB4" w:rsidRPr="004E2CFD" w:rsidRDefault="00CD5FCD" w:rsidP="000A2BB4">
      <w:pPr>
        <w:rPr>
          <w:rFonts w:cs="Arial"/>
          <w:color w:val="000000" w:themeColor="text1"/>
          <w:lang w:eastAsia="en-GB"/>
        </w:rPr>
      </w:pPr>
      <w:r>
        <w:rPr>
          <w:rFonts w:cs="Arial"/>
          <w:color w:val="000000" w:themeColor="text1"/>
          <w:lang w:eastAsia="en-GB"/>
        </w:rPr>
        <w:t>_____________________________________________________________</w:t>
      </w:r>
    </w:p>
    <w:p w14:paraId="4FC16A09" w14:textId="77777777" w:rsidR="000A2BB4" w:rsidRPr="004E2CFD" w:rsidRDefault="000A2BB4" w:rsidP="000A2BB4">
      <w:pPr>
        <w:rPr>
          <w:rFonts w:cs="Arial"/>
          <w:color w:val="000000" w:themeColor="text1"/>
          <w:lang w:eastAsia="en-GB"/>
        </w:rPr>
      </w:pPr>
    </w:p>
    <w:p w14:paraId="4A0DAF90" w14:textId="77777777" w:rsidR="000A2BB4" w:rsidRPr="004E2CFD" w:rsidRDefault="000A2BB4" w:rsidP="000A2BB4">
      <w:pPr>
        <w:rPr>
          <w:rFonts w:cs="Arial"/>
          <w:color w:val="000000" w:themeColor="text1"/>
          <w:lang w:eastAsia="en-GB"/>
        </w:rPr>
      </w:pPr>
      <w:r w:rsidRPr="004E2CFD">
        <w:rPr>
          <w:rFonts w:cs="Arial"/>
          <w:color w:val="000000" w:themeColor="text1"/>
          <w:lang w:eastAsia="en-GB"/>
        </w:rPr>
        <w:t>(Date)</w:t>
      </w:r>
    </w:p>
    <w:p w14:paraId="0A150E6B" w14:textId="07F81E9C" w:rsidR="000A2BB4" w:rsidRPr="004E2CFD" w:rsidRDefault="00CD5FCD" w:rsidP="000A2BB4">
      <w:pPr>
        <w:rPr>
          <w:rFonts w:cs="Arial"/>
          <w:color w:val="000000" w:themeColor="text1"/>
          <w:lang w:eastAsia="en-GB"/>
        </w:rPr>
      </w:pPr>
      <w:r>
        <w:rPr>
          <w:rFonts w:cs="Arial"/>
          <w:color w:val="000000" w:themeColor="text1"/>
          <w:lang w:eastAsia="en-GB"/>
        </w:rPr>
        <w:t>___________________</w:t>
      </w:r>
    </w:p>
    <w:p w14:paraId="64D6CFF2" w14:textId="77777777" w:rsidR="000A2BB4" w:rsidRPr="004E2CFD" w:rsidRDefault="000A2BB4" w:rsidP="000A2BB4">
      <w:pPr>
        <w:rPr>
          <w:rFonts w:cs="Arial"/>
        </w:rPr>
      </w:pPr>
    </w:p>
    <w:p w14:paraId="1FF47625" w14:textId="77777777" w:rsidR="00D915B5" w:rsidRPr="004E2CFD" w:rsidRDefault="00D915B5" w:rsidP="000A2BB4">
      <w:pPr>
        <w:rPr>
          <w:rFonts w:cs="Arial"/>
        </w:rPr>
      </w:pPr>
    </w:p>
    <w:p w14:paraId="00652D41" w14:textId="77777777" w:rsidR="00D915B5" w:rsidRPr="004E2CFD" w:rsidRDefault="00D915B5" w:rsidP="000A2BB4">
      <w:pPr>
        <w:rPr>
          <w:rFonts w:cs="Arial"/>
        </w:rPr>
      </w:pPr>
    </w:p>
    <w:p w14:paraId="4485D8DA" w14:textId="4D928A65" w:rsidR="00DA708E" w:rsidRDefault="00DA708E" w:rsidP="000A2BB4">
      <w:pPr>
        <w:rPr>
          <w:rFonts w:cs="Arial"/>
        </w:rPr>
      </w:pPr>
    </w:p>
    <w:sectPr w:rsidR="00DA708E" w:rsidSect="00A37639">
      <w:headerReference w:type="default" r:id="rId8"/>
      <w:footerReference w:type="even" r:id="rId9"/>
      <w:footerReference w:type="default" r:id="rId10"/>
      <w:pgSz w:w="11906" w:h="16838"/>
      <w:pgMar w:top="0" w:right="1440" w:bottom="1276"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A60FC" w14:textId="77777777" w:rsidR="0068094E" w:rsidRDefault="0068094E" w:rsidP="00E6190C">
      <w:pPr>
        <w:spacing w:line="240" w:lineRule="auto"/>
      </w:pPr>
      <w:r>
        <w:separator/>
      </w:r>
    </w:p>
  </w:endnote>
  <w:endnote w:type="continuationSeparator" w:id="0">
    <w:p w14:paraId="63955E3B" w14:textId="77777777" w:rsidR="0068094E" w:rsidRDefault="0068094E" w:rsidP="00E61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7337189"/>
      <w:docPartObj>
        <w:docPartGallery w:val="Page Numbers (Bottom of Page)"/>
        <w:docPartUnique/>
      </w:docPartObj>
    </w:sdtPr>
    <w:sdtEndPr>
      <w:rPr>
        <w:rStyle w:val="PageNumber"/>
      </w:rPr>
    </w:sdtEndPr>
    <w:sdtContent>
      <w:p w14:paraId="4E6B375C" w14:textId="77777777" w:rsidR="00234E29" w:rsidRDefault="00234E29" w:rsidP="00C36F05">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379B7E" w14:textId="77777777" w:rsidR="00234E29" w:rsidRDefault="00234E29" w:rsidP="00544C2A">
    <w:pPr>
      <w:pStyle w:val="Footer"/>
      <w:ind w:firstLine="360"/>
    </w:pPr>
  </w:p>
  <w:p w14:paraId="2A54E6CC" w14:textId="77777777" w:rsidR="00234E29" w:rsidRDefault="00234E29"/>
  <w:p w14:paraId="1626F888" w14:textId="77777777" w:rsidR="00234E29" w:rsidRDefault="00234E2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color w:val="FFFFFF" w:themeColor="background1"/>
        <w:sz w:val="28"/>
        <w:szCs w:val="28"/>
      </w:rPr>
      <w:id w:val="-47995789"/>
      <w:docPartObj>
        <w:docPartGallery w:val="Page Numbers (Bottom of Page)"/>
        <w:docPartUnique/>
      </w:docPartObj>
    </w:sdtPr>
    <w:sdtEndPr>
      <w:rPr>
        <w:rStyle w:val="PageNumber"/>
      </w:rPr>
    </w:sdtEndPr>
    <w:sdtContent>
      <w:p w14:paraId="107CD00B" w14:textId="74DDF377" w:rsidR="00234E29" w:rsidRPr="005C2E67" w:rsidRDefault="00234E29" w:rsidP="005C2E67">
        <w:pPr>
          <w:pStyle w:val="Footer"/>
          <w:framePr w:w="426" w:wrap="none" w:vAnchor="text" w:hAnchor="page" w:x="11024" w:y="127"/>
          <w:rPr>
            <w:rStyle w:val="PageNumber"/>
            <w:rFonts w:cs="Arial"/>
            <w:color w:val="FFFFFF" w:themeColor="background1"/>
            <w:sz w:val="28"/>
            <w:szCs w:val="28"/>
          </w:rPr>
        </w:pPr>
        <w:r w:rsidRPr="005C2E67">
          <w:rPr>
            <w:rStyle w:val="PageNumber"/>
            <w:rFonts w:cs="Arial"/>
            <w:color w:val="FFFFFF" w:themeColor="background1"/>
            <w:sz w:val="28"/>
            <w:szCs w:val="28"/>
          </w:rPr>
          <w:fldChar w:fldCharType="begin"/>
        </w:r>
        <w:r w:rsidRPr="005C2E67">
          <w:rPr>
            <w:rStyle w:val="PageNumber"/>
            <w:rFonts w:cs="Arial"/>
            <w:color w:val="FFFFFF" w:themeColor="background1"/>
            <w:sz w:val="28"/>
            <w:szCs w:val="28"/>
          </w:rPr>
          <w:instrText xml:space="preserve"> PAGE </w:instrText>
        </w:r>
        <w:r w:rsidRPr="005C2E67">
          <w:rPr>
            <w:rStyle w:val="PageNumber"/>
            <w:rFonts w:cs="Arial"/>
            <w:color w:val="FFFFFF" w:themeColor="background1"/>
            <w:sz w:val="28"/>
            <w:szCs w:val="28"/>
          </w:rPr>
          <w:fldChar w:fldCharType="separate"/>
        </w:r>
        <w:r w:rsidR="006728CF">
          <w:rPr>
            <w:rStyle w:val="PageNumber"/>
            <w:rFonts w:cs="Arial"/>
            <w:noProof/>
            <w:color w:val="FFFFFF" w:themeColor="background1"/>
            <w:sz w:val="28"/>
            <w:szCs w:val="28"/>
          </w:rPr>
          <w:t>2</w:t>
        </w:r>
        <w:r w:rsidRPr="005C2E67">
          <w:rPr>
            <w:rStyle w:val="PageNumber"/>
            <w:rFonts w:cs="Arial"/>
            <w:color w:val="FFFFFF" w:themeColor="background1"/>
            <w:sz w:val="28"/>
            <w:szCs w:val="28"/>
          </w:rPr>
          <w:fldChar w:fldCharType="end"/>
        </w:r>
      </w:p>
    </w:sdtContent>
  </w:sdt>
  <w:p w14:paraId="1F45FE01" w14:textId="77777777" w:rsidR="00234E29" w:rsidRDefault="00234E29" w:rsidP="00544C2A">
    <w:pPr>
      <w:pStyle w:val="Footer"/>
      <w:ind w:left="-1440" w:firstLine="22"/>
      <w:jc w:val="left"/>
    </w:pPr>
    <w:r w:rsidRPr="005C2E67">
      <w:rPr>
        <w:noProof/>
        <w:lang w:eastAsia="en-GB"/>
      </w:rPr>
      <w:drawing>
        <wp:anchor distT="0" distB="0" distL="114300" distR="114300" simplePos="0" relativeHeight="251662336" behindDoc="1" locked="0" layoutInCell="1" allowOverlap="1" wp14:anchorId="4658C23B" wp14:editId="5620273A">
          <wp:simplePos x="0" y="0"/>
          <wp:positionH relativeFrom="column">
            <wp:posOffset>-1001395</wp:posOffset>
          </wp:positionH>
          <wp:positionV relativeFrom="paragraph">
            <wp:posOffset>-791754</wp:posOffset>
          </wp:positionV>
          <wp:extent cx="8034020" cy="1152525"/>
          <wp:effectExtent l="0" t="0" r="508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034020" cy="1152525"/>
                  </a:xfrm>
                  <a:prstGeom prst="rect">
                    <a:avLst/>
                  </a:prstGeom>
                </pic:spPr>
              </pic:pic>
            </a:graphicData>
          </a:graphic>
          <wp14:sizeRelH relativeFrom="page">
            <wp14:pctWidth>0</wp14:pctWidth>
          </wp14:sizeRelH>
          <wp14:sizeRelV relativeFrom="page">
            <wp14:pctHeight>0</wp14:pctHeight>
          </wp14:sizeRelV>
        </wp:anchor>
      </w:drawing>
    </w:r>
    <w:r w:rsidRPr="005C2E67">
      <w:rPr>
        <w:noProof/>
        <w:lang w:eastAsia="en-GB"/>
      </w:rPr>
      <mc:AlternateContent>
        <mc:Choice Requires="wps">
          <w:drawing>
            <wp:anchor distT="0" distB="0" distL="114300" distR="114300" simplePos="0" relativeHeight="251663360" behindDoc="0" locked="0" layoutInCell="1" allowOverlap="1" wp14:anchorId="2A8DB516" wp14:editId="1968DEBE">
              <wp:simplePos x="0" y="0"/>
              <wp:positionH relativeFrom="column">
                <wp:posOffset>2090420</wp:posOffset>
              </wp:positionH>
              <wp:positionV relativeFrom="paragraph">
                <wp:posOffset>117566</wp:posOffset>
              </wp:positionV>
              <wp:extent cx="1264920" cy="290830"/>
              <wp:effectExtent l="0" t="0" r="0" b="0"/>
              <wp:wrapNone/>
              <wp:docPr id="3" name="Text Box 3"/>
              <wp:cNvGraphicFramePr/>
              <a:graphic xmlns:a="http://schemas.openxmlformats.org/drawingml/2006/main">
                <a:graphicData uri="http://schemas.microsoft.com/office/word/2010/wordprocessingShape">
                  <wps:wsp>
                    <wps:cNvSpPr txBox="1"/>
                    <wps:spPr>
                      <a:xfrm>
                        <a:off x="0" y="0"/>
                        <a:ext cx="1264920" cy="290830"/>
                      </a:xfrm>
                      <a:prstGeom prst="rect">
                        <a:avLst/>
                      </a:prstGeom>
                      <a:noFill/>
                      <a:ln w="6350">
                        <a:noFill/>
                      </a:ln>
                    </wps:spPr>
                    <wps:txbx>
                      <w:txbxContent>
                        <w:p w14:paraId="37E28EC7" w14:textId="77777777" w:rsidR="00234E29" w:rsidRPr="00F947D7" w:rsidRDefault="00234E29" w:rsidP="005C2E67">
                          <w:pPr>
                            <w:rPr>
                              <w:i/>
                              <w:iCs/>
                              <w:color w:val="FFFFFF" w:themeColor="background1"/>
                              <w:sz w:val="20"/>
                              <w:szCs w:val="20"/>
                            </w:rPr>
                          </w:pPr>
                          <w:r w:rsidRPr="00F947D7">
                            <w:rPr>
                              <w:i/>
                              <w:iCs/>
                              <w:color w:val="FFFFFF" w:themeColor="background1"/>
                              <w:sz w:val="20"/>
                              <w:szCs w:val="20"/>
                            </w:rPr>
                            <w:t>www.tcra.go.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8DB516" id="_x0000_t202" coordsize="21600,21600" o:spt="202" path="m,l,21600r21600,l21600,xe">
              <v:stroke joinstyle="miter"/>
              <v:path gradientshapeok="t" o:connecttype="rect"/>
            </v:shapetype>
            <v:shape id="Text Box 3" o:spid="_x0000_s1038" type="#_x0000_t202" style="position:absolute;left:0;text-align:left;margin-left:164.6pt;margin-top:9.25pt;width:99.6pt;height:2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" filled="f" stroked="f" strokeweight=".5pt">
              <v:textbox>
                <w:txbxContent>
                  <w:p w14:paraId="37E28EC7" w14:textId="77777777" w:rsidR="009E6E32" w:rsidRPr="00F947D7" w:rsidRDefault="009E6E32" w:rsidP="005C2E67">
                    <w:pPr>
                      <w:rPr>
                        <w:i/>
                        <w:iCs/>
                        <w:color w:val="FFFFFF" w:themeColor="background1"/>
                        <w:sz w:val="20"/>
                        <w:szCs w:val="20"/>
                      </w:rPr>
                    </w:pPr>
                    <w:r w:rsidRPr="00F947D7">
                      <w:rPr>
                        <w:i/>
                        <w:iCs/>
                        <w:color w:val="FFFFFF" w:themeColor="background1"/>
                        <w:sz w:val="20"/>
                        <w:szCs w:val="20"/>
                      </w:rPr>
                      <w:t>www.tcra.go.tz</w:t>
                    </w:r>
                  </w:p>
                </w:txbxContent>
              </v:textbox>
            </v:shape>
          </w:pict>
        </mc:Fallback>
      </mc:AlternateContent>
    </w:r>
  </w:p>
  <w:p w14:paraId="5B2E3531" w14:textId="77777777" w:rsidR="00234E29" w:rsidRDefault="00234E29"/>
  <w:p w14:paraId="16BB87EC" w14:textId="77777777" w:rsidR="00234E29" w:rsidRDefault="00234E2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B68AA" w14:textId="77777777" w:rsidR="0068094E" w:rsidRDefault="0068094E" w:rsidP="00E6190C">
      <w:pPr>
        <w:spacing w:line="240" w:lineRule="auto"/>
      </w:pPr>
      <w:r>
        <w:separator/>
      </w:r>
    </w:p>
  </w:footnote>
  <w:footnote w:type="continuationSeparator" w:id="0">
    <w:p w14:paraId="5E462AB4" w14:textId="77777777" w:rsidR="0068094E" w:rsidRDefault="0068094E" w:rsidP="00E619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F645B" w14:textId="77777777" w:rsidR="00234E29" w:rsidRDefault="00234E29">
    <w:pPr>
      <w:pStyle w:val="Header"/>
    </w:pPr>
    <w:r w:rsidRPr="00911FFF">
      <w:rPr>
        <w:noProof/>
        <w:sz w:val="28"/>
        <w:szCs w:val="28"/>
        <w:lang w:eastAsia="en-GB"/>
      </w:rPr>
      <mc:AlternateContent>
        <mc:Choice Requires="wps">
          <w:drawing>
            <wp:anchor distT="0" distB="0" distL="114300" distR="114300" simplePos="0" relativeHeight="251660288" behindDoc="1" locked="0" layoutInCell="1" allowOverlap="1" wp14:anchorId="17C27E4F" wp14:editId="1B74496F">
              <wp:simplePos x="0" y="0"/>
              <wp:positionH relativeFrom="page">
                <wp:posOffset>5481807</wp:posOffset>
              </wp:positionH>
              <wp:positionV relativeFrom="page">
                <wp:posOffset>434030</wp:posOffset>
              </wp:positionV>
              <wp:extent cx="1816100" cy="171854"/>
              <wp:effectExtent l="0" t="0" r="0" b="6350"/>
              <wp:wrapNone/>
              <wp:docPr id="3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1718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8B628" w14:textId="77777777" w:rsidR="00234E29" w:rsidRPr="00C61B14" w:rsidRDefault="00234E29" w:rsidP="00E6190C">
                          <w:pPr>
                            <w:spacing w:line="240" w:lineRule="auto"/>
                            <w:rPr>
                              <w:rFonts w:ascii="Times New Roman" w:eastAsia="Times New Roman" w:hAnsi="Times New Roman" w:cs="Times New Roman"/>
                              <w:color w:val="0070C0"/>
                              <w:lang w:eastAsia="en-GB"/>
                            </w:rPr>
                          </w:pPr>
                          <w:r w:rsidRPr="00C61B14">
                            <w:rPr>
                              <w:rFonts w:eastAsia="Times New Roman" w:cs="Arial"/>
                              <w:b/>
                              <w:bCs/>
                              <w:color w:val="0070C0"/>
                              <w:sz w:val="21"/>
                              <w:szCs w:val="21"/>
                              <w:shd w:val="clear" w:color="auto" w:fill="FFFFFF"/>
                              <w:lang w:eastAsia="en-GB"/>
                            </w:rPr>
                            <w:t>ISO</w:t>
                          </w:r>
                          <w:r w:rsidRPr="00C61B14">
                            <w:rPr>
                              <w:rFonts w:eastAsia="Times New Roman" w:cs="Arial"/>
                              <w:color w:val="0070C0"/>
                              <w:sz w:val="21"/>
                              <w:szCs w:val="21"/>
                              <w:shd w:val="clear" w:color="auto" w:fill="FFFFFF"/>
                              <w:lang w:eastAsia="en-GB"/>
                            </w:rPr>
                            <w:t> 9001: 2015 CERTIFIED</w:t>
                          </w:r>
                        </w:p>
                        <w:p w14:paraId="4EC0DADF" w14:textId="77777777" w:rsidR="00234E29" w:rsidRPr="00C61B14" w:rsidRDefault="00234E29" w:rsidP="00E6190C">
                          <w:pPr>
                            <w:spacing w:before="15"/>
                            <w:ind w:left="20"/>
                            <w:rPr>
                              <w:rFonts w:ascii="Verdana"/>
                              <w:color w:val="0070C0"/>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C27E4F" id="_x0000_t202" coordsize="21600,21600" o:spt="202" path="m,l,21600r21600,l21600,xe">
              <v:stroke joinstyle="miter"/>
              <v:path gradientshapeok="t" o:connecttype="rect"/>
            </v:shapetype>
            <v:shape id="_x0000_s1037" type="#_x0000_t202" style="position:absolute;left:0;text-align:left;margin-left:431.65pt;margin-top:34.2pt;width:143pt;height:13.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" filled="f" stroked="f">
              <v:textbox inset="0,0,0,0">
                <w:txbxContent>
                  <w:p w14:paraId="2388B628" w14:textId="77777777" w:rsidR="009E6E32" w:rsidRPr="00C61B14" w:rsidRDefault="009E6E32" w:rsidP="00E6190C">
                    <w:pPr>
                      <w:spacing w:line="240" w:lineRule="auto"/>
                      <w:rPr>
                        <w:rFonts w:ascii="Times New Roman" w:eastAsia="Times New Roman" w:hAnsi="Times New Roman" w:cs="Times New Roman"/>
                        <w:color w:val="0070C0"/>
                        <w:lang w:eastAsia="en-GB"/>
                      </w:rPr>
                    </w:pPr>
                    <w:r w:rsidRPr="00C61B14">
                      <w:rPr>
                        <w:rFonts w:eastAsia="Times New Roman" w:cs="Arial"/>
                        <w:b/>
                        <w:bCs/>
                        <w:color w:val="0070C0"/>
                        <w:sz w:val="21"/>
                        <w:szCs w:val="21"/>
                        <w:shd w:val="clear" w:color="auto" w:fill="FFFFFF"/>
                        <w:lang w:eastAsia="en-GB"/>
                      </w:rPr>
                      <w:t>ISO</w:t>
                    </w:r>
                    <w:r w:rsidRPr="00C61B14">
                      <w:rPr>
                        <w:rFonts w:eastAsia="Times New Roman" w:cs="Arial"/>
                        <w:color w:val="0070C0"/>
                        <w:sz w:val="21"/>
                        <w:szCs w:val="21"/>
                        <w:shd w:val="clear" w:color="auto" w:fill="FFFFFF"/>
                        <w:lang w:eastAsia="en-GB"/>
                      </w:rPr>
                      <w:t> 9001: 2015 CERTIFIED</w:t>
                    </w:r>
                  </w:p>
                  <w:p w14:paraId="4EC0DADF" w14:textId="77777777" w:rsidR="009E6E32" w:rsidRPr="00C61B14" w:rsidRDefault="009E6E32" w:rsidP="00E6190C">
                    <w:pPr>
                      <w:spacing w:before="15"/>
                      <w:ind w:left="20"/>
                      <w:rPr>
                        <w:rFonts w:ascii="Verdana"/>
                        <w:color w:val="0070C0"/>
                        <w:sz w:val="16"/>
                      </w:rPr>
                    </w:pPr>
                  </w:p>
                </w:txbxContent>
              </v:textbox>
              <w10:wrap anchorx="page" anchory="page"/>
            </v:shape>
          </w:pict>
        </mc:Fallback>
      </mc:AlternateContent>
    </w:r>
    <w:r w:rsidRPr="00911FFF">
      <w:rPr>
        <w:noProof/>
        <w:sz w:val="28"/>
        <w:szCs w:val="28"/>
        <w:lang w:eastAsia="en-GB"/>
      </w:rPr>
      <mc:AlternateContent>
        <mc:Choice Requires="wpg">
          <w:drawing>
            <wp:anchor distT="0" distB="0" distL="114300" distR="114300" simplePos="0" relativeHeight="251659264" behindDoc="1" locked="0" layoutInCell="1" allowOverlap="1" wp14:anchorId="5731EBA8" wp14:editId="312A7F0C">
              <wp:simplePos x="0" y="0"/>
              <wp:positionH relativeFrom="page">
                <wp:posOffset>169545</wp:posOffset>
              </wp:positionH>
              <wp:positionV relativeFrom="page">
                <wp:posOffset>425450</wp:posOffset>
              </wp:positionV>
              <wp:extent cx="4833620" cy="205740"/>
              <wp:effectExtent l="0" t="0" r="17780" b="35560"/>
              <wp:wrapNone/>
              <wp:docPr id="4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3620" cy="205740"/>
                        <a:chOff x="1114" y="811"/>
                        <a:chExt cx="7612" cy="324"/>
                      </a:xfrm>
                    </wpg:grpSpPr>
                    <wps:wsp>
                      <wps:cNvPr id="48" name="Line 24"/>
                      <wps:cNvCnPr>
                        <a:cxnSpLocks noChangeShapeType="1"/>
                      </wps:cNvCnPr>
                      <wps:spPr bwMode="auto">
                        <a:xfrm>
                          <a:off x="2375" y="977"/>
                          <a:ext cx="6350" cy="0"/>
                        </a:xfrm>
                        <a:prstGeom prst="line">
                          <a:avLst/>
                        </a:prstGeom>
                        <a:noFill/>
                        <a:ln w="12700">
                          <a:solidFill>
                            <a:srgbClr val="2E333C"/>
                          </a:solidFill>
                          <a:round/>
                          <a:headEnd/>
                          <a:tailEnd/>
                        </a:ln>
                        <a:extLst>
                          <a:ext uri="{909E8E84-426E-40DD-AFC4-6F175D3DCCD1}">
                            <a14:hiddenFill xmlns:a14="http://schemas.microsoft.com/office/drawing/2010/main">
                              <a:noFill/>
                            </a14:hiddenFill>
                          </a:ext>
                        </a:extLst>
                      </wps:spPr>
                      <wps:bodyPr/>
                    </wps:wsp>
                    <wps:wsp>
                      <wps:cNvPr id="50" name="Rectangle 23"/>
                      <wps:cNvSpPr>
                        <a:spLocks noChangeArrowheads="1"/>
                      </wps:cNvSpPr>
                      <wps:spPr bwMode="auto">
                        <a:xfrm>
                          <a:off x="1227" y="810"/>
                          <a:ext cx="1149" cy="324"/>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Line 22"/>
                      <wps:cNvCnPr>
                        <a:cxnSpLocks noChangeShapeType="1"/>
                      </wps:cNvCnPr>
                      <wps:spPr bwMode="auto">
                        <a:xfrm>
                          <a:off x="1171" y="811"/>
                          <a:ext cx="0" cy="323"/>
                        </a:xfrm>
                        <a:prstGeom prst="line">
                          <a:avLst/>
                        </a:prstGeom>
                        <a:noFill/>
                        <a:ln w="71996">
                          <a:solidFill>
                            <a:srgbClr val="F9C02D"/>
                          </a:solidFill>
                          <a:round/>
                          <a:headEnd/>
                          <a:tailEnd/>
                        </a:ln>
                        <a:extLst>
                          <a:ext uri="{909E8E84-426E-40DD-AFC4-6F175D3DCCD1}">
                            <a14:hiddenFill xmlns:a14="http://schemas.microsoft.com/office/drawing/2010/main">
                              <a:noFill/>
                            </a14:hiddenFill>
                          </a:ext>
                        </a:extLst>
                      </wps:spPr>
                      <wps:bodyPr/>
                    </wps:wsp>
                    <wps:wsp>
                      <wps:cNvPr id="452" name="Freeform 21"/>
                      <wps:cNvSpPr>
                        <a:spLocks/>
                      </wps:cNvSpPr>
                      <wps:spPr bwMode="auto">
                        <a:xfrm>
                          <a:off x="1154" y="846"/>
                          <a:ext cx="157" cy="252"/>
                        </a:xfrm>
                        <a:custGeom>
                          <a:avLst/>
                          <a:gdLst>
                            <a:gd name="T0" fmla="+- 0 1155 1155"/>
                            <a:gd name="T1" fmla="*/ T0 w 157"/>
                            <a:gd name="T2" fmla="+- 0 846 846"/>
                            <a:gd name="T3" fmla="*/ 846 h 252"/>
                            <a:gd name="T4" fmla="+- 0 1155 1155"/>
                            <a:gd name="T5" fmla="*/ T4 w 157"/>
                            <a:gd name="T6" fmla="+- 0 1098 846"/>
                            <a:gd name="T7" fmla="*/ 1098 h 252"/>
                            <a:gd name="T8" fmla="+- 0 1311 1155"/>
                            <a:gd name="T9" fmla="*/ T8 w 157"/>
                            <a:gd name="T10" fmla="+- 0 972 846"/>
                            <a:gd name="T11" fmla="*/ 972 h 252"/>
                            <a:gd name="T12" fmla="+- 0 1155 1155"/>
                            <a:gd name="T13" fmla="*/ T12 w 157"/>
                            <a:gd name="T14" fmla="+- 0 846 846"/>
                            <a:gd name="T15" fmla="*/ 846 h 252"/>
                          </a:gdLst>
                          <a:ahLst/>
                          <a:cxnLst>
                            <a:cxn ang="0">
                              <a:pos x="T1" y="T3"/>
                            </a:cxn>
                            <a:cxn ang="0">
                              <a:pos x="T5" y="T7"/>
                            </a:cxn>
                            <a:cxn ang="0">
                              <a:pos x="T9" y="T11"/>
                            </a:cxn>
                            <a:cxn ang="0">
                              <a:pos x="T13" y="T15"/>
                            </a:cxn>
                          </a:cxnLst>
                          <a:rect l="0" t="0" r="r" b="b"/>
                          <a:pathLst>
                            <a:path w="157" h="252">
                              <a:moveTo>
                                <a:pt x="0" y="0"/>
                              </a:moveTo>
                              <a:lnTo>
                                <a:pt x="0" y="252"/>
                              </a:lnTo>
                              <a:lnTo>
                                <a:pt x="156" y="126"/>
                              </a:lnTo>
                              <a:lnTo>
                                <a:pt x="0" y="0"/>
                              </a:lnTo>
                              <a:close/>
                            </a:path>
                          </a:pathLst>
                        </a:custGeom>
                        <a:solidFill>
                          <a:srgbClr val="F9C02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BBB508" id="Group 20" o:spid="_x0000_s1026" style="position:absolute;margin-left:13.35pt;margin-top:33.5pt;width:380.6pt;height:16.2pt;z-index:-251657216;mso-position-horizontal-relative:page;mso-position-vertical-relative:page" coordorigin="1114,811" coordsize="7612,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">
              <v:line id="Line 24" o:spid="_x0000_s1027" style="position:absolute;visibility:visible;mso-wrap-style:square" from="2375,977" to="8725,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" strokecolor="#2e333c" strokeweight="1pt"/>
              <v:rect id="Rectangle 23" o:spid="_x0000_s1028" style="position:absolute;left:1227;top:810;width:1149;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" fillcolor="#0070c0" stroked="f"/>
              <v:line id="Line 22" o:spid="_x0000_s1029" style="position:absolute;visibility:visible;mso-wrap-style:square" from="1171,811" to="1171,1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" strokecolor="#f9c02d" strokeweight="1.99989mm"/>
              <v:shape id="Freeform 21" o:spid="_x0000_s1030" style="position:absolute;left:1154;top:846;width:157;height:252;visibility:visible;mso-wrap-style:square;v-text-anchor:top" coordsize="157,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" path="m,l,252,156,126,,xe" fillcolor="#f9c02d" stroked="f">
                <v:path arrowok="t" o:connecttype="custom" o:connectlocs="0,846;0,1098;156,972;0,846" o:connectangles="0,0,0,0"/>
              </v:shape>
              <w10:wrap anchorx="page" anchory="page"/>
            </v:group>
          </w:pict>
        </mc:Fallback>
      </mc:AlternateContent>
    </w:r>
  </w:p>
  <w:p w14:paraId="0BE9C8F5" w14:textId="77777777" w:rsidR="00234E29" w:rsidRDefault="00234E29">
    <w:pPr>
      <w:pStyle w:val="Header"/>
    </w:pPr>
  </w:p>
  <w:p w14:paraId="22CF26F0" w14:textId="77777777" w:rsidR="00234E29" w:rsidRDefault="00234E29"/>
  <w:p w14:paraId="0015870E" w14:textId="77777777" w:rsidR="00234E29" w:rsidRDefault="00234E2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C2A"/>
    <w:multiLevelType w:val="multilevel"/>
    <w:tmpl w:val="D92C15C8"/>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FB2765"/>
    <w:multiLevelType w:val="hybridMultilevel"/>
    <w:tmpl w:val="D7AC7560"/>
    <w:lvl w:ilvl="0" w:tplc="B254EF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C50ED6"/>
    <w:multiLevelType w:val="multilevel"/>
    <w:tmpl w:val="CB5C1BF0"/>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3" w15:restartNumberingAfterBreak="0">
    <w:nsid w:val="05FA741E"/>
    <w:multiLevelType w:val="multilevel"/>
    <w:tmpl w:val="E36405CA"/>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571"/>
        </w:tabs>
        <w:ind w:left="1571" w:hanging="720"/>
      </w:pPr>
      <w:rPr>
        <w:rFonts w:hint="default"/>
        <w:u w:val="none"/>
      </w:rPr>
    </w:lvl>
    <w:lvl w:ilvl="2">
      <w:start w:val="1"/>
      <w:numFmt w:val="lowerRoman"/>
      <w:lvlText w:val="%3."/>
      <w:lvlJc w:val="left"/>
      <w:pPr>
        <w:tabs>
          <w:tab w:val="num" w:pos="2520"/>
        </w:tabs>
        <w:ind w:left="2520" w:hanging="1080"/>
      </w:pPr>
      <w:rPr>
        <w:rFonts w:hint="default"/>
        <w:u w:val="none"/>
      </w:rPr>
    </w:lvl>
    <w:lvl w:ilvl="3">
      <w:start w:val="1"/>
      <w:numFmt w:val="decimal"/>
      <w:lvlText w:val="%1.%2.%3.%4"/>
      <w:lvlJc w:val="left"/>
      <w:pPr>
        <w:tabs>
          <w:tab w:val="num" w:pos="3600"/>
        </w:tabs>
        <w:ind w:left="3600" w:hanging="1440"/>
      </w:pPr>
      <w:rPr>
        <w:rFonts w:hint="default"/>
        <w:u w:val="none"/>
      </w:rPr>
    </w:lvl>
    <w:lvl w:ilvl="4">
      <w:start w:val="1"/>
      <w:numFmt w:val="decimal"/>
      <w:lvlText w:val="%1.%2.%3.%4.%5"/>
      <w:lvlJc w:val="left"/>
      <w:pPr>
        <w:tabs>
          <w:tab w:val="num" w:pos="4320"/>
        </w:tabs>
        <w:ind w:left="4320" w:hanging="1440"/>
      </w:pPr>
      <w:rPr>
        <w:rFonts w:hint="default"/>
        <w:u w:val="none"/>
      </w:rPr>
    </w:lvl>
    <w:lvl w:ilvl="5">
      <w:start w:val="1"/>
      <w:numFmt w:val="decimal"/>
      <w:lvlText w:val="%1.%2.%3.%4.%5.%6"/>
      <w:lvlJc w:val="left"/>
      <w:pPr>
        <w:tabs>
          <w:tab w:val="num" w:pos="5400"/>
        </w:tabs>
        <w:ind w:left="5400" w:hanging="1800"/>
      </w:pPr>
      <w:rPr>
        <w:rFonts w:hint="default"/>
        <w:u w:val="none"/>
      </w:rPr>
    </w:lvl>
    <w:lvl w:ilvl="6">
      <w:start w:val="1"/>
      <w:numFmt w:val="decimal"/>
      <w:lvlText w:val="%1.%2.%3.%4.%5.%6.%7"/>
      <w:lvlJc w:val="left"/>
      <w:pPr>
        <w:tabs>
          <w:tab w:val="num" w:pos="6480"/>
        </w:tabs>
        <w:ind w:left="6480" w:hanging="2160"/>
      </w:pPr>
      <w:rPr>
        <w:rFonts w:hint="default"/>
        <w:u w:val="none"/>
      </w:rPr>
    </w:lvl>
    <w:lvl w:ilvl="7">
      <w:start w:val="1"/>
      <w:numFmt w:val="decimal"/>
      <w:lvlText w:val="%1.%2.%3.%4.%5.%6.%7.%8"/>
      <w:lvlJc w:val="left"/>
      <w:pPr>
        <w:tabs>
          <w:tab w:val="num" w:pos="7560"/>
        </w:tabs>
        <w:ind w:left="7560" w:hanging="2520"/>
      </w:pPr>
      <w:rPr>
        <w:rFonts w:hint="default"/>
        <w:u w:val="none"/>
      </w:rPr>
    </w:lvl>
    <w:lvl w:ilvl="8">
      <w:start w:val="1"/>
      <w:numFmt w:val="decimal"/>
      <w:lvlText w:val="%1.%2.%3.%4.%5.%6.%7.%8.%9"/>
      <w:lvlJc w:val="left"/>
      <w:pPr>
        <w:tabs>
          <w:tab w:val="num" w:pos="8640"/>
        </w:tabs>
        <w:ind w:left="8640" w:hanging="2880"/>
      </w:pPr>
      <w:rPr>
        <w:rFonts w:hint="default"/>
        <w:u w:val="none"/>
      </w:rPr>
    </w:lvl>
  </w:abstractNum>
  <w:abstractNum w:abstractNumId="4" w15:restartNumberingAfterBreak="0">
    <w:nsid w:val="06E951E1"/>
    <w:multiLevelType w:val="multilevel"/>
    <w:tmpl w:val="825C75E0"/>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5" w15:restartNumberingAfterBreak="0">
    <w:nsid w:val="07BE22F8"/>
    <w:multiLevelType w:val="multilevel"/>
    <w:tmpl w:val="BD609182"/>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Letter"/>
      <w:lvlText w:val="%2)"/>
      <w:lvlJc w:val="left"/>
      <w:pPr>
        <w:tabs>
          <w:tab w:val="num" w:pos="1248"/>
        </w:tabs>
        <w:ind w:left="1248" w:hanging="340"/>
      </w:pPr>
      <w:rPr>
        <w:rFonts w:hint="default"/>
        <w:color w:val="auto"/>
        <w:sz w:val="24"/>
        <w:szCs w:val="24"/>
      </w:rPr>
    </w:lvl>
    <w:lvl w:ilvl="2">
      <w:start w:val="1"/>
      <w:numFmt w:val="bullet"/>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6" w15:restartNumberingAfterBreak="0">
    <w:nsid w:val="08C47FEC"/>
    <w:multiLevelType w:val="hybridMultilevel"/>
    <w:tmpl w:val="C6FEA3C4"/>
    <w:name w:val="SecHeadList2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F265EB"/>
    <w:multiLevelType w:val="multilevel"/>
    <w:tmpl w:val="0324BAB6"/>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A9B12A9"/>
    <w:multiLevelType w:val="multilevel"/>
    <w:tmpl w:val="3F0E70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350" w:hanging="720"/>
      </w:pPr>
      <w:rPr>
        <w:rFonts w:ascii="Arial" w:hAnsi="Arial" w:cs="Arial" w:hint="default"/>
        <w:b w:val="0"/>
        <w:bCs w:val="0"/>
        <w:color w:val="auto"/>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BCF307D"/>
    <w:multiLevelType w:val="hybridMultilevel"/>
    <w:tmpl w:val="7F0675FA"/>
    <w:lvl w:ilvl="0" w:tplc="E59C4B0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344C24"/>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D604E49"/>
    <w:multiLevelType w:val="hybridMultilevel"/>
    <w:tmpl w:val="2436732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0E0D4E0D"/>
    <w:multiLevelType w:val="hybridMultilevel"/>
    <w:tmpl w:val="6E4279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E9F131A"/>
    <w:multiLevelType w:val="multilevel"/>
    <w:tmpl w:val="2618EC6E"/>
    <w:lvl w:ilvl="0">
      <w:start w:val="1"/>
      <w:numFmt w:val="bullet"/>
      <w:pStyle w:val="Bullet1"/>
      <w:lvlText w:val=""/>
      <w:lvlJc w:val="left"/>
      <w:pPr>
        <w:tabs>
          <w:tab w:val="num" w:pos="284"/>
        </w:tabs>
        <w:ind w:left="284" w:hanging="284"/>
      </w:pPr>
      <w:rPr>
        <w:rFonts w:ascii="Wingdings" w:hAnsi="Wingdings" w:hint="default"/>
        <w:bCs w:val="0"/>
        <w:iCs w:val="0"/>
        <w:color w:val="44546A" w:themeColor="text2"/>
        <w:szCs w:val="18"/>
      </w:rPr>
    </w:lvl>
    <w:lvl w:ilvl="1">
      <w:start w:val="1"/>
      <w:numFmt w:val="bullet"/>
      <w:pStyle w:val="Bullet2"/>
      <w:lvlText w:val="–"/>
      <w:lvlJc w:val="left"/>
      <w:pPr>
        <w:tabs>
          <w:tab w:val="num" w:pos="567"/>
        </w:tabs>
        <w:ind w:left="567" w:hanging="283"/>
      </w:pPr>
      <w:rPr>
        <w:rFonts w:ascii="Arial" w:hAnsi="Arial" w:hint="default"/>
        <w:b w:val="0"/>
        <w:bCs w:val="0"/>
        <w:i w:val="0"/>
        <w:iCs w:val="0"/>
        <w:color w:val="44546A" w:themeColor="text2"/>
        <w:sz w:val="18"/>
        <w:szCs w:val="18"/>
      </w:rPr>
    </w:lvl>
    <w:lvl w:ilvl="2">
      <w:start w:val="1"/>
      <w:numFmt w:val="bullet"/>
      <w:pStyle w:val="Bullet3"/>
      <w:lvlText w:val="–"/>
      <w:lvlJc w:val="left"/>
      <w:pPr>
        <w:tabs>
          <w:tab w:val="num" w:pos="851"/>
        </w:tabs>
        <w:ind w:left="851" w:hanging="284"/>
      </w:pPr>
      <w:rPr>
        <w:rFonts w:ascii="Arial" w:hAnsi="Arial" w:hint="default"/>
        <w:bCs w:val="0"/>
        <w:iCs w:val="0"/>
        <w:color w:val="44546A" w:themeColor="text2"/>
        <w:szCs w:val="18"/>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0FF42DA8"/>
    <w:multiLevelType w:val="hybridMultilevel"/>
    <w:tmpl w:val="CC36C73C"/>
    <w:lvl w:ilvl="0" w:tplc="5D1EB664">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7C1822"/>
    <w:multiLevelType w:val="multilevel"/>
    <w:tmpl w:val="5F4A32E8"/>
    <w:name w:val="AppHeadList"/>
    <w:styleLink w:val="AppListStyle"/>
    <w:lvl w:ilvl="0">
      <w:start w:val="1"/>
      <w:numFmt w:val="upperLetter"/>
      <w:lvlRestart w:val="0"/>
      <w:pStyle w:val="AppHeading"/>
      <w:lvlText w:val="Annex %1."/>
      <w:lvlJc w:val="right"/>
      <w:pPr>
        <w:tabs>
          <w:tab w:val="num" w:pos="0"/>
        </w:tabs>
        <w:ind w:left="0" w:hanging="283"/>
      </w:pPr>
      <w:rPr>
        <w:rFonts w:asciiTheme="majorHAnsi" w:hAnsiTheme="majorHAnsi" w:cstheme="majorHAnsi" w:hint="default"/>
        <w:b w:val="0"/>
        <w:i w:val="0"/>
        <w:color w:val="4472C4" w:themeColor="accent1"/>
        <w:sz w:val="36"/>
      </w:rPr>
    </w:lvl>
    <w:lvl w:ilvl="1">
      <w:start w:val="1"/>
      <w:numFmt w:val="decimal"/>
      <w:pStyle w:val="AppSubHeading"/>
      <w:lvlText w:val="%1.%2."/>
      <w:lvlJc w:val="right"/>
      <w:pPr>
        <w:tabs>
          <w:tab w:val="num" w:pos="0"/>
        </w:tabs>
        <w:ind w:left="0" w:hanging="283"/>
      </w:pPr>
      <w:rPr>
        <w:rFonts w:asciiTheme="majorHAnsi" w:hAnsiTheme="majorHAnsi" w:cstheme="majorHAnsi" w:hint="default"/>
        <w:b w:val="0"/>
        <w:i w:val="0"/>
        <w:color w:val="4472C4" w:themeColor="accent1"/>
        <w:sz w:val="24"/>
      </w:rPr>
    </w:lvl>
    <w:lvl w:ilvl="2">
      <w:start w:val="1"/>
      <w:numFmt w:val="decimal"/>
      <w:pStyle w:val="AppBodyTextNum"/>
      <w:lvlText w:val="%1.%2.%3."/>
      <w:lvlJc w:val="right"/>
      <w:pPr>
        <w:tabs>
          <w:tab w:val="num" w:pos="0"/>
        </w:tabs>
        <w:ind w:left="0" w:hanging="283"/>
      </w:pPr>
      <w:rPr>
        <w:rFonts w:asciiTheme="minorHAnsi" w:hAnsiTheme="minorHAnsi" w:cstheme="minorHAnsi" w:hint="default"/>
        <w:b w:val="0"/>
        <w:i w:val="0"/>
        <w:color w:val="000000" w:themeColor="text1"/>
        <w:sz w:val="18"/>
      </w:rPr>
    </w:lvl>
    <w:lvl w:ilvl="3">
      <w:start w:val="1"/>
      <w:numFmt w:val="lowerLetter"/>
      <w:lvlText w:val="%4."/>
      <w:lvlJc w:val="left"/>
      <w:pPr>
        <w:tabs>
          <w:tab w:val="num" w:pos="340"/>
        </w:tabs>
        <w:ind w:left="340" w:hanging="340"/>
      </w:pPr>
      <w:rPr>
        <w:rFonts w:asciiTheme="minorHAnsi" w:hAnsiTheme="minorHAnsi" w:cstheme="minorHAnsi" w:hint="default"/>
        <w:b w:val="0"/>
        <w:i w:val="0"/>
        <w:color w:val="44546A" w:themeColor="text2"/>
        <w:sz w:val="18"/>
      </w:rPr>
    </w:lvl>
    <w:lvl w:ilvl="4">
      <w:start w:val="1"/>
      <w:numFmt w:val="lowerRoman"/>
      <w:pStyle w:val="AppNumBullet2"/>
      <w:lvlText w:val="%5."/>
      <w:lvlJc w:val="left"/>
      <w:pPr>
        <w:tabs>
          <w:tab w:val="num" w:pos="680"/>
        </w:tabs>
        <w:ind w:left="680" w:hanging="340"/>
      </w:pPr>
      <w:rPr>
        <w:rFonts w:asciiTheme="minorHAnsi" w:hAnsiTheme="minorHAnsi" w:cstheme="minorHAnsi" w:hint="default"/>
        <w:b w:val="0"/>
        <w:i w:val="0"/>
        <w:color w:val="000000"/>
        <w:sz w:val="18"/>
      </w:rPr>
    </w:lvl>
    <w:lvl w:ilvl="5">
      <w:start w:val="1"/>
      <w:numFmt w:val="decimal"/>
      <w:pStyle w:val="AppNumBullet3"/>
      <w:lvlText w:val="-"/>
      <w:lvlJc w:val="left"/>
      <w:pPr>
        <w:tabs>
          <w:tab w:val="num" w:pos="1020"/>
        </w:tabs>
        <w:ind w:left="1020" w:hanging="340"/>
      </w:pPr>
      <w:rPr>
        <w:rFonts w:asciiTheme="minorHAnsi" w:hAnsiTheme="minorHAnsi" w:cstheme="minorHAnsi" w:hint="default"/>
        <w:b w:val="0"/>
        <w:i w:val="0"/>
        <w:color w:val="44546A" w:themeColor="text2"/>
        <w:sz w:val="18"/>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10AB2281"/>
    <w:multiLevelType w:val="multilevel"/>
    <w:tmpl w:val="E36405CA"/>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571"/>
        </w:tabs>
        <w:ind w:left="1571" w:hanging="720"/>
      </w:pPr>
      <w:rPr>
        <w:rFonts w:hint="default"/>
        <w:u w:val="none"/>
      </w:rPr>
    </w:lvl>
    <w:lvl w:ilvl="2">
      <w:start w:val="1"/>
      <w:numFmt w:val="lowerRoman"/>
      <w:lvlText w:val="%3."/>
      <w:lvlJc w:val="left"/>
      <w:pPr>
        <w:tabs>
          <w:tab w:val="num" w:pos="2520"/>
        </w:tabs>
        <w:ind w:left="2520" w:hanging="1080"/>
      </w:pPr>
      <w:rPr>
        <w:rFonts w:hint="default"/>
        <w:u w:val="none"/>
      </w:rPr>
    </w:lvl>
    <w:lvl w:ilvl="3">
      <w:start w:val="1"/>
      <w:numFmt w:val="decimal"/>
      <w:lvlText w:val="%1.%2.%3.%4"/>
      <w:lvlJc w:val="left"/>
      <w:pPr>
        <w:tabs>
          <w:tab w:val="num" w:pos="3600"/>
        </w:tabs>
        <w:ind w:left="3600" w:hanging="1440"/>
      </w:pPr>
      <w:rPr>
        <w:rFonts w:hint="default"/>
        <w:u w:val="none"/>
      </w:rPr>
    </w:lvl>
    <w:lvl w:ilvl="4">
      <w:start w:val="1"/>
      <w:numFmt w:val="decimal"/>
      <w:lvlText w:val="%1.%2.%3.%4.%5"/>
      <w:lvlJc w:val="left"/>
      <w:pPr>
        <w:tabs>
          <w:tab w:val="num" w:pos="4320"/>
        </w:tabs>
        <w:ind w:left="4320" w:hanging="1440"/>
      </w:pPr>
      <w:rPr>
        <w:rFonts w:hint="default"/>
        <w:u w:val="none"/>
      </w:rPr>
    </w:lvl>
    <w:lvl w:ilvl="5">
      <w:start w:val="1"/>
      <w:numFmt w:val="decimal"/>
      <w:lvlText w:val="%1.%2.%3.%4.%5.%6"/>
      <w:lvlJc w:val="left"/>
      <w:pPr>
        <w:tabs>
          <w:tab w:val="num" w:pos="5400"/>
        </w:tabs>
        <w:ind w:left="5400" w:hanging="1800"/>
      </w:pPr>
      <w:rPr>
        <w:rFonts w:hint="default"/>
        <w:u w:val="none"/>
      </w:rPr>
    </w:lvl>
    <w:lvl w:ilvl="6">
      <w:start w:val="1"/>
      <w:numFmt w:val="decimal"/>
      <w:lvlText w:val="%1.%2.%3.%4.%5.%6.%7"/>
      <w:lvlJc w:val="left"/>
      <w:pPr>
        <w:tabs>
          <w:tab w:val="num" w:pos="6480"/>
        </w:tabs>
        <w:ind w:left="6480" w:hanging="2160"/>
      </w:pPr>
      <w:rPr>
        <w:rFonts w:hint="default"/>
        <w:u w:val="none"/>
      </w:rPr>
    </w:lvl>
    <w:lvl w:ilvl="7">
      <w:start w:val="1"/>
      <w:numFmt w:val="decimal"/>
      <w:lvlText w:val="%1.%2.%3.%4.%5.%6.%7.%8"/>
      <w:lvlJc w:val="left"/>
      <w:pPr>
        <w:tabs>
          <w:tab w:val="num" w:pos="7560"/>
        </w:tabs>
        <w:ind w:left="7560" w:hanging="2520"/>
      </w:pPr>
      <w:rPr>
        <w:rFonts w:hint="default"/>
        <w:u w:val="none"/>
      </w:rPr>
    </w:lvl>
    <w:lvl w:ilvl="8">
      <w:start w:val="1"/>
      <w:numFmt w:val="decimal"/>
      <w:lvlText w:val="%1.%2.%3.%4.%5.%6.%7.%8.%9"/>
      <w:lvlJc w:val="left"/>
      <w:pPr>
        <w:tabs>
          <w:tab w:val="num" w:pos="8640"/>
        </w:tabs>
        <w:ind w:left="8640" w:hanging="2880"/>
      </w:pPr>
      <w:rPr>
        <w:rFonts w:hint="default"/>
        <w:u w:val="none"/>
      </w:rPr>
    </w:lvl>
  </w:abstractNum>
  <w:abstractNum w:abstractNumId="17" w15:restartNumberingAfterBreak="0">
    <w:nsid w:val="1488620D"/>
    <w:multiLevelType w:val="hybridMultilevel"/>
    <w:tmpl w:val="123274EC"/>
    <w:lvl w:ilvl="0" w:tplc="57CE13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7041E5C"/>
    <w:multiLevelType w:val="hybridMultilevel"/>
    <w:tmpl w:val="B26E9ECC"/>
    <w:lvl w:ilvl="0" w:tplc="C7B2B17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B8A252A"/>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CC97A99"/>
    <w:multiLevelType w:val="hybridMultilevel"/>
    <w:tmpl w:val="C2DE3D20"/>
    <w:lvl w:ilvl="0" w:tplc="1FB49EA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1DD40B99"/>
    <w:multiLevelType w:val="hybridMultilevel"/>
    <w:tmpl w:val="65561A66"/>
    <w:lvl w:ilvl="0" w:tplc="E5C69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6A2846"/>
    <w:multiLevelType w:val="multilevel"/>
    <w:tmpl w:val="040E0EE8"/>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2C111E8"/>
    <w:multiLevelType w:val="hybridMultilevel"/>
    <w:tmpl w:val="65561A66"/>
    <w:lvl w:ilvl="0" w:tplc="E5C69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3C20348"/>
    <w:multiLevelType w:val="hybridMultilevel"/>
    <w:tmpl w:val="2E34FF48"/>
    <w:lvl w:ilvl="0" w:tplc="75582A4C">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5" w15:restartNumberingAfterBreak="0">
    <w:nsid w:val="242B3791"/>
    <w:multiLevelType w:val="hybridMultilevel"/>
    <w:tmpl w:val="D08ABDD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57D5FF6"/>
    <w:multiLevelType w:val="hybridMultilevel"/>
    <w:tmpl w:val="1BA6F27E"/>
    <w:lvl w:ilvl="0" w:tplc="3FAADC9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26E857E6"/>
    <w:multiLevelType w:val="multilevel"/>
    <w:tmpl w:val="14AEC408"/>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Roman"/>
      <w:lvlText w:val="%2."/>
      <w:lvlJc w:val="left"/>
      <w:pPr>
        <w:tabs>
          <w:tab w:val="num" w:pos="1248"/>
        </w:tabs>
        <w:ind w:left="1248" w:hanging="340"/>
      </w:pPr>
      <w:rPr>
        <w:rFonts w:hint="default"/>
        <w:color w:val="44546A" w:themeColor="text2"/>
        <w:sz w:val="24"/>
        <w:szCs w:val="24"/>
      </w:rPr>
    </w:lvl>
    <w:lvl w:ilvl="2">
      <w:start w:val="1"/>
      <w:numFmt w:val="lowerLetter"/>
      <w:lvlText w:val="%3)"/>
      <w:lvlJc w:val="left"/>
      <w:pPr>
        <w:ind w:left="1608" w:hanging="360"/>
      </w:p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28" w15:restartNumberingAfterBreak="0">
    <w:nsid w:val="286D258B"/>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1955E42"/>
    <w:multiLevelType w:val="hybridMultilevel"/>
    <w:tmpl w:val="6000580A"/>
    <w:lvl w:ilvl="0" w:tplc="0D363D0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3AF6E01"/>
    <w:multiLevelType w:val="hybridMultilevel"/>
    <w:tmpl w:val="129E9C90"/>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1" w15:restartNumberingAfterBreak="0">
    <w:nsid w:val="343A55DA"/>
    <w:multiLevelType w:val="multilevel"/>
    <w:tmpl w:val="CCD4743A"/>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32" w15:restartNumberingAfterBreak="0">
    <w:nsid w:val="38141D0D"/>
    <w:multiLevelType w:val="hybridMultilevel"/>
    <w:tmpl w:val="4F62BC36"/>
    <w:lvl w:ilvl="0" w:tplc="04090017">
      <w:start w:val="1"/>
      <w:numFmt w:val="lowerLetter"/>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CEB5202"/>
    <w:multiLevelType w:val="multilevel"/>
    <w:tmpl w:val="E36405CA"/>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571"/>
        </w:tabs>
        <w:ind w:left="1571" w:hanging="720"/>
      </w:pPr>
      <w:rPr>
        <w:rFonts w:hint="default"/>
        <w:u w:val="none"/>
      </w:rPr>
    </w:lvl>
    <w:lvl w:ilvl="2">
      <w:start w:val="1"/>
      <w:numFmt w:val="lowerRoman"/>
      <w:lvlText w:val="%3."/>
      <w:lvlJc w:val="left"/>
      <w:pPr>
        <w:tabs>
          <w:tab w:val="num" w:pos="2520"/>
        </w:tabs>
        <w:ind w:left="2520" w:hanging="1080"/>
      </w:pPr>
      <w:rPr>
        <w:rFonts w:hint="default"/>
        <w:u w:val="none"/>
      </w:rPr>
    </w:lvl>
    <w:lvl w:ilvl="3">
      <w:start w:val="1"/>
      <w:numFmt w:val="decimal"/>
      <w:lvlText w:val="%1.%2.%3.%4"/>
      <w:lvlJc w:val="left"/>
      <w:pPr>
        <w:tabs>
          <w:tab w:val="num" w:pos="3600"/>
        </w:tabs>
        <w:ind w:left="3600" w:hanging="1440"/>
      </w:pPr>
      <w:rPr>
        <w:rFonts w:hint="default"/>
        <w:u w:val="none"/>
      </w:rPr>
    </w:lvl>
    <w:lvl w:ilvl="4">
      <w:start w:val="1"/>
      <w:numFmt w:val="decimal"/>
      <w:lvlText w:val="%1.%2.%3.%4.%5"/>
      <w:lvlJc w:val="left"/>
      <w:pPr>
        <w:tabs>
          <w:tab w:val="num" w:pos="4320"/>
        </w:tabs>
        <w:ind w:left="4320" w:hanging="1440"/>
      </w:pPr>
      <w:rPr>
        <w:rFonts w:hint="default"/>
        <w:u w:val="none"/>
      </w:rPr>
    </w:lvl>
    <w:lvl w:ilvl="5">
      <w:start w:val="1"/>
      <w:numFmt w:val="decimal"/>
      <w:lvlText w:val="%1.%2.%3.%4.%5.%6"/>
      <w:lvlJc w:val="left"/>
      <w:pPr>
        <w:tabs>
          <w:tab w:val="num" w:pos="5400"/>
        </w:tabs>
        <w:ind w:left="5400" w:hanging="1800"/>
      </w:pPr>
      <w:rPr>
        <w:rFonts w:hint="default"/>
        <w:u w:val="none"/>
      </w:rPr>
    </w:lvl>
    <w:lvl w:ilvl="6">
      <w:start w:val="1"/>
      <w:numFmt w:val="decimal"/>
      <w:lvlText w:val="%1.%2.%3.%4.%5.%6.%7"/>
      <w:lvlJc w:val="left"/>
      <w:pPr>
        <w:tabs>
          <w:tab w:val="num" w:pos="6480"/>
        </w:tabs>
        <w:ind w:left="6480" w:hanging="2160"/>
      </w:pPr>
      <w:rPr>
        <w:rFonts w:hint="default"/>
        <w:u w:val="none"/>
      </w:rPr>
    </w:lvl>
    <w:lvl w:ilvl="7">
      <w:start w:val="1"/>
      <w:numFmt w:val="decimal"/>
      <w:lvlText w:val="%1.%2.%3.%4.%5.%6.%7.%8"/>
      <w:lvlJc w:val="left"/>
      <w:pPr>
        <w:tabs>
          <w:tab w:val="num" w:pos="7560"/>
        </w:tabs>
        <w:ind w:left="7560" w:hanging="2520"/>
      </w:pPr>
      <w:rPr>
        <w:rFonts w:hint="default"/>
        <w:u w:val="none"/>
      </w:rPr>
    </w:lvl>
    <w:lvl w:ilvl="8">
      <w:start w:val="1"/>
      <w:numFmt w:val="decimal"/>
      <w:lvlText w:val="%1.%2.%3.%4.%5.%6.%7.%8.%9"/>
      <w:lvlJc w:val="left"/>
      <w:pPr>
        <w:tabs>
          <w:tab w:val="num" w:pos="8640"/>
        </w:tabs>
        <w:ind w:left="8640" w:hanging="2880"/>
      </w:pPr>
      <w:rPr>
        <w:rFonts w:hint="default"/>
        <w:u w:val="none"/>
      </w:rPr>
    </w:lvl>
  </w:abstractNum>
  <w:abstractNum w:abstractNumId="34" w15:restartNumberingAfterBreak="0">
    <w:nsid w:val="3E0461C7"/>
    <w:multiLevelType w:val="hybridMultilevel"/>
    <w:tmpl w:val="B3AA25AA"/>
    <w:lvl w:ilvl="0" w:tplc="20000019">
      <w:start w:val="1"/>
      <w:numFmt w:val="lowerLetter"/>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35" w15:restartNumberingAfterBreak="0">
    <w:nsid w:val="3EBD0985"/>
    <w:multiLevelType w:val="multilevel"/>
    <w:tmpl w:val="B0D2FF5A"/>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Roman"/>
      <w:lvlText w:val="%2."/>
      <w:lvlJc w:val="left"/>
      <w:pPr>
        <w:tabs>
          <w:tab w:val="num" w:pos="1248"/>
        </w:tabs>
        <w:ind w:left="1248" w:hanging="340"/>
      </w:pPr>
      <w:rPr>
        <w:rFonts w:hint="default"/>
        <w:color w:val="44546A" w:themeColor="text2"/>
        <w:sz w:val="24"/>
        <w:szCs w:val="24"/>
      </w:rPr>
    </w:lvl>
    <w:lvl w:ilvl="2">
      <w:start w:val="1"/>
      <w:numFmt w:val="bullet"/>
      <w:pStyle w:val="NumBullet3"/>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36" w15:restartNumberingAfterBreak="0">
    <w:nsid w:val="411D2B76"/>
    <w:multiLevelType w:val="hybridMultilevel"/>
    <w:tmpl w:val="193A3852"/>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68E74E6"/>
    <w:multiLevelType w:val="multilevel"/>
    <w:tmpl w:val="9A52D4A2"/>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38" w15:restartNumberingAfterBreak="0">
    <w:nsid w:val="47525867"/>
    <w:multiLevelType w:val="hybridMultilevel"/>
    <w:tmpl w:val="2BDCDC20"/>
    <w:lvl w:ilvl="0" w:tplc="DD9E8166">
      <w:start w:val="1"/>
      <w:numFmt w:val="lowerRoman"/>
      <w:lvlText w:val="%1."/>
      <w:lvlJc w:val="left"/>
      <w:pPr>
        <w:ind w:left="1571" w:hanging="360"/>
      </w:pPr>
      <w:rPr>
        <w:rFonts w:hint="default"/>
      </w:r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abstractNum w:abstractNumId="39" w15:restartNumberingAfterBreak="0">
    <w:nsid w:val="478D1FE1"/>
    <w:multiLevelType w:val="hybridMultilevel"/>
    <w:tmpl w:val="6E7E69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7FB34D5"/>
    <w:multiLevelType w:val="multilevel"/>
    <w:tmpl w:val="F7D2DD5C"/>
    <w:name w:val="SecHeadList"/>
    <w:styleLink w:val="SecListStyle"/>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left"/>
      <w:pPr>
        <w:ind w:left="0" w:firstLine="0"/>
      </w:pPr>
      <w:rPr>
        <w:rFonts w:hint="default"/>
      </w:rPr>
    </w:lvl>
    <w:lvl w:ilvl="4">
      <w:start w:val="1"/>
      <w:numFmt w:val="lowerLetter"/>
      <w:pStyle w:val="NumBullet2"/>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41" w15:restartNumberingAfterBreak="0">
    <w:nsid w:val="483D1278"/>
    <w:multiLevelType w:val="hybridMultilevel"/>
    <w:tmpl w:val="939E9E04"/>
    <w:lvl w:ilvl="0" w:tplc="747E8CF6">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2" w15:restartNumberingAfterBreak="0">
    <w:nsid w:val="51C83B81"/>
    <w:multiLevelType w:val="multilevel"/>
    <w:tmpl w:val="3BBE4FD4"/>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43" w15:restartNumberingAfterBreak="0">
    <w:nsid w:val="5368074C"/>
    <w:multiLevelType w:val="hybridMultilevel"/>
    <w:tmpl w:val="6E4279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5CF2897"/>
    <w:multiLevelType w:val="multilevel"/>
    <w:tmpl w:val="A9164858"/>
    <w:lvl w:ilvl="0">
      <w:start w:val="1"/>
      <w:numFmt w:val="decimal"/>
      <w:lvlRestart w:val="0"/>
      <w:isLgl/>
      <w:lvlText w:val="Section %1."/>
      <w:lvlJc w:val="right"/>
      <w:pPr>
        <w:tabs>
          <w:tab w:val="num" w:pos="0"/>
        </w:tabs>
        <w:ind w:left="0" w:hanging="283"/>
      </w:pPr>
      <w:rPr>
        <w:rFonts w:asciiTheme="majorHAnsi" w:hAnsiTheme="majorHAnsi" w:cstheme="majorHAnsi" w:hint="default"/>
        <w:b w:val="0"/>
        <w:i w:val="0"/>
        <w:color w:val="4472C4" w:themeColor="accent1"/>
        <w:sz w:val="36"/>
      </w:rPr>
    </w:lvl>
    <w:lvl w:ilvl="1">
      <w:start w:val="1"/>
      <w:numFmt w:val="decimal"/>
      <w:isLgl/>
      <w:lvlText w:val="%1.%2"/>
      <w:lvlJc w:val="right"/>
      <w:pPr>
        <w:tabs>
          <w:tab w:val="num" w:pos="283"/>
        </w:tabs>
        <w:ind w:left="283" w:hanging="283"/>
      </w:pPr>
      <w:rPr>
        <w:rFonts w:asciiTheme="majorHAnsi" w:hAnsiTheme="majorHAnsi" w:cstheme="majorHAnsi" w:hint="default"/>
        <w:b w:val="0"/>
        <w:i w:val="0"/>
        <w:color w:val="4472C4" w:themeColor="accent1"/>
        <w:sz w:val="24"/>
      </w:rPr>
    </w:lvl>
    <w:lvl w:ilvl="2">
      <w:start w:val="1"/>
      <w:numFmt w:val="decimal"/>
      <w:isLgl/>
      <w:lvlText w:val="%1.%2.%3."/>
      <w:lvlJc w:val="right"/>
      <w:pPr>
        <w:tabs>
          <w:tab w:val="num" w:pos="283"/>
        </w:tabs>
        <w:ind w:left="283" w:hanging="283"/>
      </w:pPr>
      <w:rPr>
        <w:rFonts w:asciiTheme="minorHAnsi" w:hAnsiTheme="minorHAnsi" w:cstheme="minorHAnsi" w:hint="default"/>
        <w:b w:val="0"/>
        <w:i w:val="0"/>
        <w:color w:val="000000" w:themeColor="text1"/>
        <w:sz w:val="18"/>
      </w:rPr>
    </w:lvl>
    <w:lvl w:ilvl="3">
      <w:start w:val="1"/>
      <w:numFmt w:val="lowerLetter"/>
      <w:lvlText w:val="%4."/>
      <w:lvlJc w:val="left"/>
      <w:pPr>
        <w:tabs>
          <w:tab w:val="num" w:pos="340"/>
        </w:tabs>
        <w:ind w:left="340" w:hanging="340"/>
      </w:pPr>
      <w:rPr>
        <w:rFonts w:asciiTheme="minorHAnsi" w:hAnsiTheme="minorHAnsi" w:cstheme="minorHAnsi" w:hint="default"/>
        <w:b w:val="0"/>
        <w:i w:val="0"/>
        <w:color w:val="44546A" w:themeColor="text2"/>
        <w:sz w:val="18"/>
      </w:rPr>
    </w:lvl>
    <w:lvl w:ilvl="4">
      <w:start w:val="1"/>
      <w:numFmt w:val="lowerRoman"/>
      <w:lvlText w:val="%5."/>
      <w:lvlJc w:val="left"/>
      <w:pPr>
        <w:tabs>
          <w:tab w:val="num" w:pos="680"/>
        </w:tabs>
        <w:ind w:left="680" w:hanging="340"/>
      </w:pPr>
      <w:rPr>
        <w:rFonts w:asciiTheme="minorHAnsi" w:hAnsiTheme="minorHAnsi" w:cstheme="minorHAnsi" w:hint="default"/>
        <w:b w:val="0"/>
        <w:i w:val="0"/>
        <w:color w:val="44546A" w:themeColor="text2"/>
        <w:sz w:val="18"/>
      </w:rPr>
    </w:lvl>
    <w:lvl w:ilvl="5">
      <w:start w:val="1"/>
      <w:numFmt w:val="lowerRoman"/>
      <w:lvlText w:val="%6."/>
      <w:lvlJc w:val="right"/>
      <w:pPr>
        <w:tabs>
          <w:tab w:val="num" w:pos="1020"/>
        </w:tabs>
        <w:ind w:left="1020" w:hanging="340"/>
      </w:pPr>
      <w:rPr>
        <w:rFonts w:hint="default"/>
        <w:b w:val="0"/>
        <w:i w:val="0"/>
        <w:color w:val="44546A" w:themeColor="text2"/>
        <w:sz w:val="18"/>
      </w:rPr>
    </w:lvl>
    <w:lvl w:ilvl="6">
      <w:start w:val="1"/>
      <w:numFmt w:val="lowerRoman"/>
      <w:lvlText w:val="%7."/>
      <w:lvlJc w:val="right"/>
      <w:pPr>
        <w:ind w:left="0" w:firstLine="0"/>
      </w:pPr>
      <w:rPr>
        <w:rFonts w:hint="default"/>
      </w:rPr>
    </w:lvl>
    <w:lvl w:ilvl="7">
      <w:start w:val="1"/>
      <w:numFmt w:val="none"/>
      <w:suff w:val="nothing"/>
      <w:lvlText w:val=""/>
      <w:lvlJc w:val="left"/>
      <w:pPr>
        <w:ind w:left="0" w:firstLine="0"/>
      </w:pPr>
      <w:rPr>
        <w:rFonts w:asciiTheme="majorHAnsi" w:hAnsiTheme="majorHAnsi" w:hint="default"/>
      </w:rPr>
    </w:lvl>
    <w:lvl w:ilvl="8">
      <w:start w:val="1"/>
      <w:numFmt w:val="lowerRoman"/>
      <w:lvlText w:val="%9."/>
      <w:lvlJc w:val="right"/>
      <w:pPr>
        <w:ind w:left="0" w:firstLine="0"/>
      </w:pPr>
      <w:rPr>
        <w:rFonts w:hint="default"/>
      </w:rPr>
    </w:lvl>
  </w:abstractNum>
  <w:abstractNum w:abstractNumId="45" w15:restartNumberingAfterBreak="0">
    <w:nsid w:val="56DD1216"/>
    <w:multiLevelType w:val="multilevel"/>
    <w:tmpl w:val="732CC9EA"/>
    <w:lvl w:ilvl="0">
      <w:start w:val="1"/>
      <w:numFmt w:val="lowerLetter"/>
      <w:lvlText w:val="%1."/>
      <w:lvlJc w:val="left"/>
      <w:pPr>
        <w:tabs>
          <w:tab w:val="num" w:pos="908"/>
        </w:tabs>
        <w:ind w:left="908" w:hanging="340"/>
      </w:pPr>
      <w:rPr>
        <w:rFonts w:hint="default"/>
        <w:b w:val="0"/>
        <w:bCs w:val="0"/>
        <w:color w:val="auto"/>
        <w:sz w:val="24"/>
        <w:szCs w:val="24"/>
      </w:rPr>
    </w:lvl>
    <w:lvl w:ilvl="1">
      <w:start w:val="1"/>
      <w:numFmt w:val="lowerLetter"/>
      <w:lvlText w:val="%2)"/>
      <w:lvlJc w:val="left"/>
      <w:pPr>
        <w:tabs>
          <w:tab w:val="num" w:pos="1248"/>
        </w:tabs>
        <w:ind w:left="1248" w:hanging="340"/>
      </w:pPr>
      <w:rPr>
        <w:rFonts w:hint="default"/>
        <w:color w:val="auto"/>
        <w:sz w:val="24"/>
        <w:szCs w:val="24"/>
      </w:rPr>
    </w:lvl>
    <w:lvl w:ilvl="2">
      <w:start w:val="1"/>
      <w:numFmt w:val="bullet"/>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46" w15:restartNumberingAfterBreak="0">
    <w:nsid w:val="57BE4BC2"/>
    <w:multiLevelType w:val="multilevel"/>
    <w:tmpl w:val="0C5A2014"/>
    <w:lvl w:ilvl="0">
      <w:start w:val="1"/>
      <w:numFmt w:val="lowerRoman"/>
      <w:lvlText w:val="%1)"/>
      <w:lvlJc w:val="left"/>
      <w:pPr>
        <w:tabs>
          <w:tab w:val="num" w:pos="908"/>
        </w:tabs>
        <w:ind w:left="908" w:hanging="340"/>
      </w:pPr>
      <w:rPr>
        <w:rFonts w:hint="default"/>
        <w:b w:val="0"/>
        <w:bCs w:val="0"/>
        <w:color w:val="auto"/>
        <w:sz w:val="24"/>
        <w:szCs w:val="24"/>
      </w:rPr>
    </w:lvl>
    <w:lvl w:ilvl="1">
      <w:start w:val="1"/>
      <w:numFmt w:val="lowerRoman"/>
      <w:lvlText w:val="%2."/>
      <w:lvlJc w:val="left"/>
      <w:pPr>
        <w:tabs>
          <w:tab w:val="num" w:pos="1248"/>
        </w:tabs>
        <w:ind w:left="1248" w:hanging="340"/>
      </w:pPr>
      <w:rPr>
        <w:rFonts w:hint="default"/>
        <w:color w:val="44546A" w:themeColor="text2"/>
        <w:sz w:val="24"/>
        <w:szCs w:val="24"/>
      </w:rPr>
    </w:lvl>
    <w:lvl w:ilvl="2">
      <w:start w:val="1"/>
      <w:numFmt w:val="bullet"/>
      <w:lvlText w:val="–"/>
      <w:lvlJc w:val="left"/>
      <w:pPr>
        <w:tabs>
          <w:tab w:val="num" w:pos="1589"/>
        </w:tabs>
        <w:ind w:left="1589" w:hanging="341"/>
      </w:pPr>
      <w:rPr>
        <w:rFonts w:ascii="Arial" w:hAnsi="Arial" w:hint="default"/>
        <w:color w:val="44546A" w:themeColor="text2"/>
        <w:sz w:val="18"/>
        <w:szCs w:val="24"/>
      </w:rPr>
    </w:lvl>
    <w:lvl w:ilvl="3">
      <w:start w:val="1"/>
      <w:numFmt w:val="none"/>
      <w:suff w:val="nothing"/>
      <w:lvlText w:val=""/>
      <w:lvlJc w:val="left"/>
      <w:pPr>
        <w:ind w:left="568" w:firstLine="0"/>
      </w:pPr>
      <w:rPr>
        <w:rFonts w:hint="default"/>
      </w:rPr>
    </w:lvl>
    <w:lvl w:ilvl="4">
      <w:start w:val="1"/>
      <w:numFmt w:val="none"/>
      <w:suff w:val="nothing"/>
      <w:lvlText w:val=""/>
      <w:lvlJc w:val="left"/>
      <w:pPr>
        <w:ind w:left="568" w:firstLine="0"/>
      </w:pPr>
      <w:rPr>
        <w:rFonts w:hint="default"/>
      </w:rPr>
    </w:lvl>
    <w:lvl w:ilvl="5">
      <w:start w:val="1"/>
      <w:numFmt w:val="none"/>
      <w:suff w:val="nothing"/>
      <w:lvlText w:val=""/>
      <w:lvlJc w:val="left"/>
      <w:pPr>
        <w:ind w:left="568" w:firstLine="0"/>
      </w:pPr>
      <w:rPr>
        <w:rFonts w:hint="default"/>
      </w:rPr>
    </w:lvl>
    <w:lvl w:ilvl="6">
      <w:start w:val="1"/>
      <w:numFmt w:val="none"/>
      <w:suff w:val="nothing"/>
      <w:lvlText w:val=""/>
      <w:lvlJc w:val="left"/>
      <w:pPr>
        <w:ind w:left="568" w:firstLine="0"/>
      </w:pPr>
      <w:rPr>
        <w:rFonts w:hint="default"/>
      </w:rPr>
    </w:lvl>
    <w:lvl w:ilvl="7">
      <w:start w:val="1"/>
      <w:numFmt w:val="none"/>
      <w:suff w:val="nothing"/>
      <w:lvlText w:val=""/>
      <w:lvlJc w:val="left"/>
      <w:pPr>
        <w:ind w:left="568" w:firstLine="0"/>
      </w:pPr>
      <w:rPr>
        <w:rFonts w:hint="default"/>
      </w:rPr>
    </w:lvl>
    <w:lvl w:ilvl="8">
      <w:start w:val="1"/>
      <w:numFmt w:val="none"/>
      <w:suff w:val="nothing"/>
      <w:lvlText w:val=""/>
      <w:lvlJc w:val="left"/>
      <w:pPr>
        <w:ind w:left="568" w:firstLine="0"/>
      </w:pPr>
      <w:rPr>
        <w:rFonts w:hint="default"/>
      </w:rPr>
    </w:lvl>
  </w:abstractNum>
  <w:abstractNum w:abstractNumId="47" w15:restartNumberingAfterBreak="0">
    <w:nsid w:val="58045332"/>
    <w:multiLevelType w:val="hybridMultilevel"/>
    <w:tmpl w:val="FDB0F6D2"/>
    <w:lvl w:ilvl="0" w:tplc="20000019">
      <w:start w:val="1"/>
      <w:numFmt w:val="lowerLetter"/>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8" w15:restartNumberingAfterBreak="0">
    <w:nsid w:val="589D40CC"/>
    <w:multiLevelType w:val="hybridMultilevel"/>
    <w:tmpl w:val="27426AFC"/>
    <w:lvl w:ilvl="0" w:tplc="E2822686">
      <w:start w:val="1"/>
      <w:numFmt w:val="lowerRoman"/>
      <w:lvlText w:val="(%1)"/>
      <w:lvlJc w:val="left"/>
      <w:pPr>
        <w:ind w:left="1440" w:hanging="72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58CE1BC2"/>
    <w:multiLevelType w:val="hybridMultilevel"/>
    <w:tmpl w:val="BAD62ACA"/>
    <w:lvl w:ilvl="0" w:tplc="04090017">
      <w:start w:val="1"/>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0" w15:restartNumberingAfterBreak="0">
    <w:nsid w:val="5A4261BA"/>
    <w:multiLevelType w:val="hybridMultilevel"/>
    <w:tmpl w:val="48D2F768"/>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1" w15:restartNumberingAfterBreak="0">
    <w:nsid w:val="5ACC0355"/>
    <w:multiLevelType w:val="hybridMultilevel"/>
    <w:tmpl w:val="227E86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5B5E753F"/>
    <w:multiLevelType w:val="hybridMultilevel"/>
    <w:tmpl w:val="B14AE7BC"/>
    <w:lvl w:ilvl="0" w:tplc="8138AA1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0032A93"/>
    <w:multiLevelType w:val="hybridMultilevel"/>
    <w:tmpl w:val="6638E9AA"/>
    <w:lvl w:ilvl="0" w:tplc="E5C8EC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4" w15:restartNumberingAfterBreak="0">
    <w:nsid w:val="603D4933"/>
    <w:multiLevelType w:val="hybridMultilevel"/>
    <w:tmpl w:val="406E3924"/>
    <w:lvl w:ilvl="0" w:tplc="4C0A6E98">
      <w:start w:val="1"/>
      <w:numFmt w:val="lowerLetter"/>
      <w:lvlText w:val="%1)"/>
      <w:lvlJc w:val="left"/>
      <w:pPr>
        <w:ind w:left="1778" w:hanging="360"/>
      </w:pPr>
      <w:rPr>
        <w:rFonts w:hint="default"/>
        <w:b/>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55" w15:restartNumberingAfterBreak="0">
    <w:nsid w:val="629E1A66"/>
    <w:multiLevelType w:val="hybridMultilevel"/>
    <w:tmpl w:val="FD9AB772"/>
    <w:lvl w:ilvl="0" w:tplc="DD9E8166">
      <w:start w:val="1"/>
      <w:numFmt w:val="lowerRoman"/>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56" w15:restartNumberingAfterBreak="0">
    <w:nsid w:val="62EF3132"/>
    <w:multiLevelType w:val="multilevel"/>
    <w:tmpl w:val="40B4A578"/>
    <w:lvl w:ilvl="0">
      <w:start w:val="1"/>
      <w:numFmt w:val="lowerLetter"/>
      <w:lvlText w:val="%1)"/>
      <w:lvlJc w:val="left"/>
      <w:pPr>
        <w:ind w:left="720" w:hanging="360"/>
      </w:pPr>
      <w:rPr>
        <w:rFonts w:hint="default"/>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6308071F"/>
    <w:multiLevelType w:val="multilevel"/>
    <w:tmpl w:val="C262C6DC"/>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58" w15:restartNumberingAfterBreak="0">
    <w:nsid w:val="66C261C2"/>
    <w:multiLevelType w:val="hybridMultilevel"/>
    <w:tmpl w:val="12C4350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8084DA0"/>
    <w:multiLevelType w:val="hybridMultilevel"/>
    <w:tmpl w:val="F1CA6D86"/>
    <w:lvl w:ilvl="0" w:tplc="472E39B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6B9C1F6A"/>
    <w:multiLevelType w:val="multilevel"/>
    <w:tmpl w:val="E89E7708"/>
    <w:lvl w:ilvl="0">
      <w:start w:val="1"/>
      <w:numFmt w:val="decimal"/>
      <w:lvlRestart w:val="0"/>
      <w:isLgl/>
      <w:lvlText w:val="Section %1"/>
      <w:lvlJc w:val="right"/>
      <w:pPr>
        <w:tabs>
          <w:tab w:val="num" w:pos="284"/>
        </w:tabs>
        <w:ind w:left="284" w:hanging="284"/>
      </w:pPr>
      <w:rPr>
        <w:rFonts w:hint="default"/>
      </w:rPr>
    </w:lvl>
    <w:lvl w:ilvl="1">
      <w:start w:val="1"/>
      <w:numFmt w:val="decimal"/>
      <w:isLgl/>
      <w:lvlText w:val="%1.%2"/>
      <w:lvlJc w:val="right"/>
      <w:pPr>
        <w:tabs>
          <w:tab w:val="num" w:pos="0"/>
        </w:tabs>
        <w:ind w:left="0" w:hanging="284"/>
      </w:pPr>
      <w:rPr>
        <w:rFonts w:hint="default"/>
      </w:rPr>
    </w:lvl>
    <w:lvl w:ilvl="2">
      <w:start w:val="1"/>
      <w:numFmt w:val="decimal"/>
      <w:isLgl/>
      <w:lvlText w:val="%1.%2.%3"/>
      <w:lvlJc w:val="right"/>
      <w:pPr>
        <w:tabs>
          <w:tab w:val="num" w:pos="0"/>
        </w:tabs>
        <w:ind w:left="0" w:hanging="284"/>
      </w:pPr>
      <w:rPr>
        <w:rFonts w:hint="default"/>
      </w:rPr>
    </w:lvl>
    <w:lvl w:ilvl="3">
      <w:start w:val="1"/>
      <w:numFmt w:val="lowerRoman"/>
      <w:lvlText w:val="%4."/>
      <w:lvlJc w:val="right"/>
      <w:pPr>
        <w:ind w:left="720" w:hanging="360"/>
      </w:pPr>
    </w:lvl>
    <w:lvl w:ilvl="4">
      <w:start w:val="1"/>
      <w:numFmt w:val="lowerLetter"/>
      <w:lvlText w:val="%5)"/>
      <w:lvlJc w:val="left"/>
      <w:pPr>
        <w:ind w:left="0" w:firstLine="0"/>
      </w:pPr>
      <w:rPr>
        <w:rFonts w:hint="default"/>
      </w:rPr>
    </w:lvl>
    <w:lvl w:ilvl="5">
      <w:start w:val="1"/>
      <w:numFmt w:val="none"/>
      <w:suff w:val="nothing"/>
      <w:lvlText w:val=""/>
      <w:lvlJc w:val="left"/>
      <w:pPr>
        <w:ind w:left="0" w:firstLine="0"/>
      </w:pPr>
      <w:rPr>
        <w:rFonts w:asciiTheme="majorHAnsi" w:hAnsiTheme="majorHAnsi" w:hint="default"/>
      </w:rPr>
    </w:lvl>
    <w:lvl w:ilvl="6">
      <w:start w:val="1"/>
      <w:numFmt w:val="none"/>
      <w:suff w:val="nothing"/>
      <w:lvlText w:val=""/>
      <w:lvlJc w:val="left"/>
      <w:pPr>
        <w:ind w:left="0" w:firstLine="0"/>
      </w:pPr>
      <w:rPr>
        <w:rFonts w:asciiTheme="majorHAnsi" w:hAnsiTheme="majorHAnsi" w:hint="default"/>
      </w:rPr>
    </w:lvl>
    <w:lvl w:ilvl="7">
      <w:start w:val="1"/>
      <w:numFmt w:val="none"/>
      <w:suff w:val="nothing"/>
      <w:lvlText w:val=""/>
      <w:lvlJc w:val="left"/>
      <w:pPr>
        <w:ind w:left="0" w:firstLine="0"/>
      </w:pPr>
      <w:rPr>
        <w:rFonts w:asciiTheme="majorHAnsi" w:hAnsiTheme="majorHAnsi" w:hint="default"/>
      </w:rPr>
    </w:lvl>
    <w:lvl w:ilvl="8">
      <w:start w:val="1"/>
      <w:numFmt w:val="none"/>
      <w:suff w:val="nothing"/>
      <w:lvlText w:val=""/>
      <w:lvlJc w:val="left"/>
      <w:pPr>
        <w:ind w:left="0" w:firstLine="0"/>
      </w:pPr>
      <w:rPr>
        <w:rFonts w:asciiTheme="majorHAnsi" w:hAnsiTheme="majorHAnsi" w:hint="default"/>
      </w:rPr>
    </w:lvl>
  </w:abstractNum>
  <w:abstractNum w:abstractNumId="61" w15:restartNumberingAfterBreak="0">
    <w:nsid w:val="6BB66E39"/>
    <w:multiLevelType w:val="hybridMultilevel"/>
    <w:tmpl w:val="4F8036D2"/>
    <w:lvl w:ilvl="0" w:tplc="49DE4DFC">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2" w15:restartNumberingAfterBreak="0">
    <w:nsid w:val="6DAF11C7"/>
    <w:multiLevelType w:val="hybridMultilevel"/>
    <w:tmpl w:val="30CED814"/>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3" w15:restartNumberingAfterBreak="0">
    <w:nsid w:val="6E3F43B6"/>
    <w:multiLevelType w:val="hybridMultilevel"/>
    <w:tmpl w:val="6F56CAF0"/>
    <w:lvl w:ilvl="0" w:tplc="E9A297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E96471A"/>
    <w:multiLevelType w:val="multilevel"/>
    <w:tmpl w:val="4CCCB652"/>
    <w:lvl w:ilvl="0">
      <w:start w:val="1"/>
      <w:numFmt w:val="lowerLetter"/>
      <w:lvlText w:val="%1)"/>
      <w:lvlJc w:val="left"/>
      <w:pPr>
        <w:ind w:left="720" w:hanging="360"/>
      </w:pPr>
      <w:rPr>
        <w:rFonts w:hint="default"/>
        <w:b w:val="0"/>
        <w:i w:val="0"/>
      </w:rPr>
    </w:lvl>
    <w:lvl w:ilvl="1">
      <w:start w:val="1"/>
      <w:numFmt w:val="decimal"/>
      <w:isLgl/>
      <w:lvlText w:val="%1.%2"/>
      <w:lvlJc w:val="left"/>
      <w:pPr>
        <w:ind w:left="760" w:hanging="400"/>
      </w:pPr>
      <w:rPr>
        <w:rFonts w:ascii="Arial" w:hAnsi="Arial" w:cs="Arial" w:hint="default"/>
        <w:b/>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704C6A5E"/>
    <w:multiLevelType w:val="hybridMultilevel"/>
    <w:tmpl w:val="54E07A20"/>
    <w:lvl w:ilvl="0" w:tplc="DA207C70">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6" w15:restartNumberingAfterBreak="0">
    <w:nsid w:val="72F152E3"/>
    <w:multiLevelType w:val="hybridMultilevel"/>
    <w:tmpl w:val="25B6FE7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6045594"/>
    <w:multiLevelType w:val="hybridMultilevel"/>
    <w:tmpl w:val="1E38CE2C"/>
    <w:lvl w:ilvl="0" w:tplc="B518F0B0">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68" w15:restartNumberingAfterBreak="0">
    <w:nsid w:val="783A0B89"/>
    <w:multiLevelType w:val="hybridMultilevel"/>
    <w:tmpl w:val="95AC6862"/>
    <w:lvl w:ilvl="0" w:tplc="0409001B">
      <w:start w:val="1"/>
      <w:numFmt w:val="lowerRoman"/>
      <w:lvlText w:val="%1."/>
      <w:lvlJc w:val="right"/>
      <w:pPr>
        <w:ind w:left="1996" w:hanging="360"/>
      </w:pPr>
    </w:lvl>
    <w:lvl w:ilvl="1" w:tplc="08090019" w:tentative="1">
      <w:start w:val="1"/>
      <w:numFmt w:val="lowerLetter"/>
      <w:lvlText w:val="%2."/>
      <w:lvlJc w:val="left"/>
      <w:pPr>
        <w:ind w:left="2716" w:hanging="360"/>
      </w:pPr>
    </w:lvl>
    <w:lvl w:ilvl="2" w:tplc="0809001B" w:tentative="1">
      <w:start w:val="1"/>
      <w:numFmt w:val="lowerRoman"/>
      <w:lvlText w:val="%3."/>
      <w:lvlJc w:val="right"/>
      <w:pPr>
        <w:ind w:left="3436" w:hanging="180"/>
      </w:pPr>
    </w:lvl>
    <w:lvl w:ilvl="3" w:tplc="0809000F" w:tentative="1">
      <w:start w:val="1"/>
      <w:numFmt w:val="decimal"/>
      <w:lvlText w:val="%4."/>
      <w:lvlJc w:val="left"/>
      <w:pPr>
        <w:ind w:left="4156" w:hanging="360"/>
      </w:pPr>
    </w:lvl>
    <w:lvl w:ilvl="4" w:tplc="08090019" w:tentative="1">
      <w:start w:val="1"/>
      <w:numFmt w:val="lowerLetter"/>
      <w:lvlText w:val="%5."/>
      <w:lvlJc w:val="left"/>
      <w:pPr>
        <w:ind w:left="4876" w:hanging="360"/>
      </w:pPr>
    </w:lvl>
    <w:lvl w:ilvl="5" w:tplc="0809001B" w:tentative="1">
      <w:start w:val="1"/>
      <w:numFmt w:val="lowerRoman"/>
      <w:lvlText w:val="%6."/>
      <w:lvlJc w:val="right"/>
      <w:pPr>
        <w:ind w:left="5596" w:hanging="180"/>
      </w:pPr>
    </w:lvl>
    <w:lvl w:ilvl="6" w:tplc="0809000F" w:tentative="1">
      <w:start w:val="1"/>
      <w:numFmt w:val="decimal"/>
      <w:lvlText w:val="%7."/>
      <w:lvlJc w:val="left"/>
      <w:pPr>
        <w:ind w:left="6316" w:hanging="360"/>
      </w:pPr>
    </w:lvl>
    <w:lvl w:ilvl="7" w:tplc="08090019" w:tentative="1">
      <w:start w:val="1"/>
      <w:numFmt w:val="lowerLetter"/>
      <w:lvlText w:val="%8."/>
      <w:lvlJc w:val="left"/>
      <w:pPr>
        <w:ind w:left="7036" w:hanging="360"/>
      </w:pPr>
    </w:lvl>
    <w:lvl w:ilvl="8" w:tplc="0809001B" w:tentative="1">
      <w:start w:val="1"/>
      <w:numFmt w:val="lowerRoman"/>
      <w:lvlText w:val="%9."/>
      <w:lvlJc w:val="right"/>
      <w:pPr>
        <w:ind w:left="7756" w:hanging="180"/>
      </w:pPr>
    </w:lvl>
  </w:abstractNum>
  <w:num w:numId="1">
    <w:abstractNumId w:val="40"/>
  </w:num>
  <w:num w:numId="2">
    <w:abstractNumId w:val="35"/>
  </w:num>
  <w:num w:numId="3">
    <w:abstractNumId w:val="8"/>
  </w:num>
  <w:num w:numId="4">
    <w:abstractNumId w:val="22"/>
  </w:num>
  <w:num w:numId="5">
    <w:abstractNumId w:val="49"/>
  </w:num>
  <w:num w:numId="6">
    <w:abstractNumId w:val="56"/>
  </w:num>
  <w:num w:numId="7">
    <w:abstractNumId w:val="64"/>
  </w:num>
  <w:num w:numId="8">
    <w:abstractNumId w:val="7"/>
  </w:num>
  <w:num w:numId="9">
    <w:abstractNumId w:val="0"/>
  </w:num>
  <w:num w:numId="10">
    <w:abstractNumId w:val="32"/>
  </w:num>
  <w:num w:numId="11">
    <w:abstractNumId w:val="48"/>
  </w:num>
  <w:num w:numId="12">
    <w:abstractNumId w:val="59"/>
  </w:num>
  <w:num w:numId="13">
    <w:abstractNumId w:val="26"/>
  </w:num>
  <w:num w:numId="14">
    <w:abstractNumId w:val="9"/>
  </w:num>
  <w:num w:numId="15">
    <w:abstractNumId w:val="54"/>
  </w:num>
  <w:num w:numId="16">
    <w:abstractNumId w:val="18"/>
  </w:num>
  <w:num w:numId="17">
    <w:abstractNumId w:val="63"/>
  </w:num>
  <w:num w:numId="18">
    <w:abstractNumId w:val="29"/>
  </w:num>
  <w:num w:numId="19">
    <w:abstractNumId w:val="52"/>
  </w:num>
  <w:num w:numId="20">
    <w:abstractNumId w:val="14"/>
  </w:num>
  <w:num w:numId="21">
    <w:abstractNumId w:val="1"/>
  </w:num>
  <w:num w:numId="22">
    <w:abstractNumId w:val="65"/>
  </w:num>
  <w:num w:numId="23">
    <w:abstractNumId w:val="17"/>
  </w:num>
  <w:num w:numId="24">
    <w:abstractNumId w:val="67"/>
  </w:num>
  <w:num w:numId="25">
    <w:abstractNumId w:val="24"/>
  </w:num>
  <w:num w:numId="26">
    <w:abstractNumId w:val="61"/>
  </w:num>
  <w:num w:numId="27">
    <w:abstractNumId w:val="39"/>
  </w:num>
  <w:num w:numId="28">
    <w:abstractNumId w:val="13"/>
  </w:num>
  <w:num w:numId="29">
    <w:abstractNumId w:val="15"/>
    <w:lvlOverride w:ilvl="0">
      <w:lvl w:ilvl="0">
        <w:start w:val="1"/>
        <w:numFmt w:val="upperLetter"/>
        <w:lvlRestart w:val="0"/>
        <w:pStyle w:val="AppHeading"/>
        <w:lvlText w:val="Annex %1."/>
        <w:lvlJc w:val="right"/>
        <w:pPr>
          <w:tabs>
            <w:tab w:val="num" w:pos="283"/>
          </w:tabs>
          <w:ind w:left="283" w:hanging="283"/>
        </w:pPr>
        <w:rPr>
          <w:rFonts w:ascii="Tahoma" w:hAnsi="Tahoma" w:cs="Tahoma" w:hint="default"/>
          <w:b w:val="0"/>
          <w:i w:val="0"/>
          <w:color w:val="4472C4" w:themeColor="accent1"/>
          <w:sz w:val="36"/>
        </w:rPr>
      </w:lvl>
    </w:lvlOverride>
  </w:num>
  <w:num w:numId="30">
    <w:abstractNumId w:val="19"/>
  </w:num>
  <w:num w:numId="31">
    <w:abstractNumId w:val="20"/>
  </w:num>
  <w:num w:numId="32">
    <w:abstractNumId w:val="41"/>
  </w:num>
  <w:num w:numId="33">
    <w:abstractNumId w:val="47"/>
  </w:num>
  <w:num w:numId="34">
    <w:abstractNumId w:val="34"/>
  </w:num>
  <w:num w:numId="35">
    <w:abstractNumId w:val="55"/>
  </w:num>
  <w:num w:numId="36">
    <w:abstractNumId w:val="38"/>
  </w:num>
  <w:num w:numId="37">
    <w:abstractNumId w:val="3"/>
  </w:num>
  <w:num w:numId="38">
    <w:abstractNumId w:val="44"/>
  </w:num>
  <w:num w:numId="39">
    <w:abstractNumId w:val="23"/>
  </w:num>
  <w:num w:numId="40">
    <w:abstractNumId w:val="21"/>
  </w:num>
  <w:num w:numId="41">
    <w:abstractNumId w:val="57"/>
  </w:num>
  <w:num w:numId="42">
    <w:abstractNumId w:val="5"/>
  </w:num>
  <w:num w:numId="43">
    <w:abstractNumId w:val="45"/>
  </w:num>
  <w:num w:numId="44">
    <w:abstractNumId w:val="46"/>
  </w:num>
  <w:num w:numId="45">
    <w:abstractNumId w:val="15"/>
  </w:num>
  <w:num w:numId="46">
    <w:abstractNumId w:val="16"/>
  </w:num>
  <w:num w:numId="47">
    <w:abstractNumId w:val="33"/>
  </w:num>
  <w:num w:numId="48">
    <w:abstractNumId w:val="27"/>
  </w:num>
  <w:num w:numId="49">
    <w:abstractNumId w:val="68"/>
  </w:num>
  <w:num w:numId="50">
    <w:abstractNumId w:val="66"/>
  </w:num>
  <w:num w:numId="51">
    <w:abstractNumId w:val="36"/>
  </w:num>
  <w:num w:numId="52">
    <w:abstractNumId w:val="60"/>
  </w:num>
  <w:num w:numId="53">
    <w:abstractNumId w:val="42"/>
  </w:num>
  <w:num w:numId="54">
    <w:abstractNumId w:val="4"/>
  </w:num>
  <w:num w:numId="55">
    <w:abstractNumId w:val="30"/>
  </w:num>
  <w:num w:numId="56">
    <w:abstractNumId w:val="62"/>
  </w:num>
  <w:num w:numId="57">
    <w:abstractNumId w:val="50"/>
  </w:num>
  <w:num w:numId="58">
    <w:abstractNumId w:val="25"/>
  </w:num>
  <w:num w:numId="59">
    <w:abstractNumId w:val="31"/>
  </w:num>
  <w:num w:numId="60">
    <w:abstractNumId w:val="37"/>
  </w:num>
  <w:num w:numId="61">
    <w:abstractNumId w:val="2"/>
  </w:num>
  <w:num w:numId="62">
    <w:abstractNumId w:val="58"/>
  </w:num>
  <w:num w:numId="63">
    <w:abstractNumId w:val="11"/>
  </w:num>
  <w:num w:numId="64">
    <w:abstractNumId w:val="53"/>
  </w:num>
  <w:num w:numId="65">
    <w:abstractNumId w:val="12"/>
  </w:num>
  <w:num w:numId="66">
    <w:abstractNumId w:val="43"/>
  </w:num>
  <w:num w:numId="67">
    <w:abstractNumId w:val="15"/>
    <w:lvlOverride w:ilvl="0">
      <w:lvl w:ilvl="0">
        <w:start w:val="1"/>
        <w:numFmt w:val="upperLetter"/>
        <w:lvlRestart w:val="0"/>
        <w:pStyle w:val="AppHeading"/>
        <w:lvlText w:val="Annex %1."/>
        <w:lvlJc w:val="right"/>
        <w:pPr>
          <w:tabs>
            <w:tab w:val="num" w:pos="283"/>
          </w:tabs>
          <w:ind w:left="283" w:hanging="283"/>
        </w:pPr>
        <w:rPr>
          <w:rFonts w:ascii="Tahoma" w:hAnsi="Tahoma" w:cs="Tahoma" w:hint="default"/>
          <w:b w:val="0"/>
          <w:i w:val="0"/>
          <w:color w:val="4472C4" w:themeColor="accent1"/>
          <w:sz w:val="36"/>
        </w:rPr>
      </w:lvl>
    </w:lvlOverride>
  </w:num>
  <w:num w:numId="68">
    <w:abstractNumId w:val="51"/>
  </w:num>
  <w:num w:numId="69">
    <w:abstractNumId w:val="10"/>
  </w:num>
  <w:num w:numId="70">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jCzNDCxNDA3MzBR0lEKTi0uzszPAykwrQUALluZyiwAAAA="/>
  </w:docVars>
  <w:rsids>
    <w:rsidRoot w:val="00E6190C"/>
    <w:rsid w:val="00001C4D"/>
    <w:rsid w:val="00002009"/>
    <w:rsid w:val="00003D06"/>
    <w:rsid w:val="00004E0F"/>
    <w:rsid w:val="00010666"/>
    <w:rsid w:val="000124F8"/>
    <w:rsid w:val="00012E12"/>
    <w:rsid w:val="00016335"/>
    <w:rsid w:val="00017225"/>
    <w:rsid w:val="00017BA6"/>
    <w:rsid w:val="0002075B"/>
    <w:rsid w:val="000210C2"/>
    <w:rsid w:val="00022237"/>
    <w:rsid w:val="00023292"/>
    <w:rsid w:val="00023587"/>
    <w:rsid w:val="00025804"/>
    <w:rsid w:val="00032375"/>
    <w:rsid w:val="00034EB8"/>
    <w:rsid w:val="0003620B"/>
    <w:rsid w:val="00040046"/>
    <w:rsid w:val="0004221C"/>
    <w:rsid w:val="000441DE"/>
    <w:rsid w:val="0004722F"/>
    <w:rsid w:val="00050283"/>
    <w:rsid w:val="000562AC"/>
    <w:rsid w:val="0006078D"/>
    <w:rsid w:val="000613A5"/>
    <w:rsid w:val="0006164C"/>
    <w:rsid w:val="00062D55"/>
    <w:rsid w:val="00073BEE"/>
    <w:rsid w:val="00075B52"/>
    <w:rsid w:val="00076C9A"/>
    <w:rsid w:val="0007727F"/>
    <w:rsid w:val="00080534"/>
    <w:rsid w:val="0008413B"/>
    <w:rsid w:val="00084C7C"/>
    <w:rsid w:val="00085AC0"/>
    <w:rsid w:val="00086B85"/>
    <w:rsid w:val="0009234A"/>
    <w:rsid w:val="0009621A"/>
    <w:rsid w:val="000A19F8"/>
    <w:rsid w:val="000A2BB4"/>
    <w:rsid w:val="000A2E34"/>
    <w:rsid w:val="000A5BEC"/>
    <w:rsid w:val="000A6074"/>
    <w:rsid w:val="000A6D37"/>
    <w:rsid w:val="000B15D2"/>
    <w:rsid w:val="000B3C71"/>
    <w:rsid w:val="000B4A76"/>
    <w:rsid w:val="000B5096"/>
    <w:rsid w:val="000B6611"/>
    <w:rsid w:val="000B7B8A"/>
    <w:rsid w:val="000C1A00"/>
    <w:rsid w:val="000C3985"/>
    <w:rsid w:val="000C59A4"/>
    <w:rsid w:val="000C62F9"/>
    <w:rsid w:val="000C6B24"/>
    <w:rsid w:val="000D0008"/>
    <w:rsid w:val="000D0615"/>
    <w:rsid w:val="000D484D"/>
    <w:rsid w:val="000D7CB4"/>
    <w:rsid w:val="000E10BF"/>
    <w:rsid w:val="000E1A01"/>
    <w:rsid w:val="000E2FB0"/>
    <w:rsid w:val="000E4AE2"/>
    <w:rsid w:val="000E4AF4"/>
    <w:rsid w:val="000E54B8"/>
    <w:rsid w:val="000E5E59"/>
    <w:rsid w:val="000F0EBA"/>
    <w:rsid w:val="000F6128"/>
    <w:rsid w:val="00100E8B"/>
    <w:rsid w:val="0010296A"/>
    <w:rsid w:val="0010388F"/>
    <w:rsid w:val="00104FB8"/>
    <w:rsid w:val="00107276"/>
    <w:rsid w:val="001102CA"/>
    <w:rsid w:val="00113895"/>
    <w:rsid w:val="00113DF9"/>
    <w:rsid w:val="00114A5E"/>
    <w:rsid w:val="00115ACE"/>
    <w:rsid w:val="001226C1"/>
    <w:rsid w:val="0012538E"/>
    <w:rsid w:val="0013002F"/>
    <w:rsid w:val="001305AA"/>
    <w:rsid w:val="00131819"/>
    <w:rsid w:val="00132A1C"/>
    <w:rsid w:val="00133A89"/>
    <w:rsid w:val="00134800"/>
    <w:rsid w:val="00135EB0"/>
    <w:rsid w:val="0013635E"/>
    <w:rsid w:val="00142EDD"/>
    <w:rsid w:val="001508A2"/>
    <w:rsid w:val="00150AA8"/>
    <w:rsid w:val="00151743"/>
    <w:rsid w:val="00152083"/>
    <w:rsid w:val="001659A0"/>
    <w:rsid w:val="00165AB7"/>
    <w:rsid w:val="001671E1"/>
    <w:rsid w:val="0017193D"/>
    <w:rsid w:val="0017193E"/>
    <w:rsid w:val="00174205"/>
    <w:rsid w:val="00175613"/>
    <w:rsid w:val="00184828"/>
    <w:rsid w:val="0018785C"/>
    <w:rsid w:val="00187B57"/>
    <w:rsid w:val="00190F5F"/>
    <w:rsid w:val="00191642"/>
    <w:rsid w:val="00192755"/>
    <w:rsid w:val="00194475"/>
    <w:rsid w:val="00194659"/>
    <w:rsid w:val="00196163"/>
    <w:rsid w:val="001A495A"/>
    <w:rsid w:val="001A57E9"/>
    <w:rsid w:val="001A745D"/>
    <w:rsid w:val="001A7A30"/>
    <w:rsid w:val="001A7CBA"/>
    <w:rsid w:val="001A7FCC"/>
    <w:rsid w:val="001B0B44"/>
    <w:rsid w:val="001B65B3"/>
    <w:rsid w:val="001C0062"/>
    <w:rsid w:val="001C1CE2"/>
    <w:rsid w:val="001C1F57"/>
    <w:rsid w:val="001C4AAE"/>
    <w:rsid w:val="001C5E9F"/>
    <w:rsid w:val="001C6DBE"/>
    <w:rsid w:val="001D367B"/>
    <w:rsid w:val="001D3E04"/>
    <w:rsid w:val="001D5649"/>
    <w:rsid w:val="001E2050"/>
    <w:rsid w:val="001E49BB"/>
    <w:rsid w:val="001F3378"/>
    <w:rsid w:val="001F395E"/>
    <w:rsid w:val="001F4282"/>
    <w:rsid w:val="001F6127"/>
    <w:rsid w:val="001F7F5C"/>
    <w:rsid w:val="002004E4"/>
    <w:rsid w:val="002008A9"/>
    <w:rsid w:val="00200ACA"/>
    <w:rsid w:val="00200EB3"/>
    <w:rsid w:val="00201EF8"/>
    <w:rsid w:val="00202845"/>
    <w:rsid w:val="00203102"/>
    <w:rsid w:val="00210D61"/>
    <w:rsid w:val="00211F67"/>
    <w:rsid w:val="0021506A"/>
    <w:rsid w:val="0021613D"/>
    <w:rsid w:val="00217126"/>
    <w:rsid w:val="0021755C"/>
    <w:rsid w:val="00220C86"/>
    <w:rsid w:val="00224D26"/>
    <w:rsid w:val="00227A27"/>
    <w:rsid w:val="00227ABA"/>
    <w:rsid w:val="00227EEB"/>
    <w:rsid w:val="00231704"/>
    <w:rsid w:val="0023484F"/>
    <w:rsid w:val="00234E29"/>
    <w:rsid w:val="002358E2"/>
    <w:rsid w:val="002361A0"/>
    <w:rsid w:val="00237B80"/>
    <w:rsid w:val="002404FD"/>
    <w:rsid w:val="00242883"/>
    <w:rsid w:val="00244293"/>
    <w:rsid w:val="002443B2"/>
    <w:rsid w:val="00252238"/>
    <w:rsid w:val="002536F4"/>
    <w:rsid w:val="002539DB"/>
    <w:rsid w:val="00254DC1"/>
    <w:rsid w:val="002556E4"/>
    <w:rsid w:val="00261B9A"/>
    <w:rsid w:val="0026340A"/>
    <w:rsid w:val="002650D7"/>
    <w:rsid w:val="00266E8E"/>
    <w:rsid w:val="002721B5"/>
    <w:rsid w:val="00272560"/>
    <w:rsid w:val="002737E6"/>
    <w:rsid w:val="002738B9"/>
    <w:rsid w:val="00273D9E"/>
    <w:rsid w:val="002765C8"/>
    <w:rsid w:val="00280618"/>
    <w:rsid w:val="0028397F"/>
    <w:rsid w:val="00287873"/>
    <w:rsid w:val="002907B5"/>
    <w:rsid w:val="00291578"/>
    <w:rsid w:val="00291820"/>
    <w:rsid w:val="00292397"/>
    <w:rsid w:val="00293F06"/>
    <w:rsid w:val="00296811"/>
    <w:rsid w:val="002A2231"/>
    <w:rsid w:val="002A2775"/>
    <w:rsid w:val="002B15FE"/>
    <w:rsid w:val="002B17EF"/>
    <w:rsid w:val="002B2D54"/>
    <w:rsid w:val="002B4588"/>
    <w:rsid w:val="002B4F43"/>
    <w:rsid w:val="002B728B"/>
    <w:rsid w:val="002C0944"/>
    <w:rsid w:val="002C4FC3"/>
    <w:rsid w:val="002C5A01"/>
    <w:rsid w:val="002C647F"/>
    <w:rsid w:val="002C6629"/>
    <w:rsid w:val="002D2F61"/>
    <w:rsid w:val="002D3BF8"/>
    <w:rsid w:val="002E11E0"/>
    <w:rsid w:val="002E23EB"/>
    <w:rsid w:val="002E5D29"/>
    <w:rsid w:val="002E6F72"/>
    <w:rsid w:val="002F1D7A"/>
    <w:rsid w:val="002F278B"/>
    <w:rsid w:val="002F2E68"/>
    <w:rsid w:val="002F41AA"/>
    <w:rsid w:val="002F437B"/>
    <w:rsid w:val="002F4ED9"/>
    <w:rsid w:val="002F6050"/>
    <w:rsid w:val="003010E7"/>
    <w:rsid w:val="00305006"/>
    <w:rsid w:val="003122F4"/>
    <w:rsid w:val="00312C1E"/>
    <w:rsid w:val="003130C6"/>
    <w:rsid w:val="003132EF"/>
    <w:rsid w:val="00314673"/>
    <w:rsid w:val="00314E53"/>
    <w:rsid w:val="00317AC1"/>
    <w:rsid w:val="003212A6"/>
    <w:rsid w:val="00323FE1"/>
    <w:rsid w:val="003335A9"/>
    <w:rsid w:val="003358F2"/>
    <w:rsid w:val="00335AE3"/>
    <w:rsid w:val="0033659F"/>
    <w:rsid w:val="00341935"/>
    <w:rsid w:val="003425AD"/>
    <w:rsid w:val="003429B4"/>
    <w:rsid w:val="00344FC0"/>
    <w:rsid w:val="003476E1"/>
    <w:rsid w:val="0035009F"/>
    <w:rsid w:val="003573DB"/>
    <w:rsid w:val="00360B32"/>
    <w:rsid w:val="003736BB"/>
    <w:rsid w:val="003743E0"/>
    <w:rsid w:val="00376A27"/>
    <w:rsid w:val="003807E7"/>
    <w:rsid w:val="00385D8D"/>
    <w:rsid w:val="00387F29"/>
    <w:rsid w:val="0039111E"/>
    <w:rsid w:val="003932FD"/>
    <w:rsid w:val="00393508"/>
    <w:rsid w:val="00393562"/>
    <w:rsid w:val="00394773"/>
    <w:rsid w:val="003A0A30"/>
    <w:rsid w:val="003A2659"/>
    <w:rsid w:val="003A4416"/>
    <w:rsid w:val="003B0503"/>
    <w:rsid w:val="003B1771"/>
    <w:rsid w:val="003B1DFB"/>
    <w:rsid w:val="003B338C"/>
    <w:rsid w:val="003B57C3"/>
    <w:rsid w:val="003B6D38"/>
    <w:rsid w:val="003B7A44"/>
    <w:rsid w:val="003B7DD0"/>
    <w:rsid w:val="003C41F6"/>
    <w:rsid w:val="003C6C2C"/>
    <w:rsid w:val="003D505D"/>
    <w:rsid w:val="003D79DF"/>
    <w:rsid w:val="003E294F"/>
    <w:rsid w:val="003E2C41"/>
    <w:rsid w:val="003E6D45"/>
    <w:rsid w:val="003F145A"/>
    <w:rsid w:val="003F190D"/>
    <w:rsid w:val="003F26FB"/>
    <w:rsid w:val="003F48D2"/>
    <w:rsid w:val="003F5975"/>
    <w:rsid w:val="0040103B"/>
    <w:rsid w:val="004020E3"/>
    <w:rsid w:val="00405534"/>
    <w:rsid w:val="004057ED"/>
    <w:rsid w:val="00405E9C"/>
    <w:rsid w:val="00406492"/>
    <w:rsid w:val="00406CC1"/>
    <w:rsid w:val="00406DA9"/>
    <w:rsid w:val="00407334"/>
    <w:rsid w:val="00413954"/>
    <w:rsid w:val="00416127"/>
    <w:rsid w:val="00416AD1"/>
    <w:rsid w:val="00420864"/>
    <w:rsid w:val="00423136"/>
    <w:rsid w:val="004239BD"/>
    <w:rsid w:val="00424B24"/>
    <w:rsid w:val="00425866"/>
    <w:rsid w:val="00426C4E"/>
    <w:rsid w:val="00426C93"/>
    <w:rsid w:val="00426E23"/>
    <w:rsid w:val="0043023E"/>
    <w:rsid w:val="00435237"/>
    <w:rsid w:val="00435809"/>
    <w:rsid w:val="004375C2"/>
    <w:rsid w:val="0044038E"/>
    <w:rsid w:val="004443D7"/>
    <w:rsid w:val="00452271"/>
    <w:rsid w:val="00454896"/>
    <w:rsid w:val="00455180"/>
    <w:rsid w:val="00457FB5"/>
    <w:rsid w:val="0046020A"/>
    <w:rsid w:val="00461026"/>
    <w:rsid w:val="00464B8C"/>
    <w:rsid w:val="00470DE5"/>
    <w:rsid w:val="004734AB"/>
    <w:rsid w:val="004815FD"/>
    <w:rsid w:val="00481C74"/>
    <w:rsid w:val="00482FA0"/>
    <w:rsid w:val="0049541C"/>
    <w:rsid w:val="00497B97"/>
    <w:rsid w:val="00497F1A"/>
    <w:rsid w:val="004A1AFB"/>
    <w:rsid w:val="004A3CE7"/>
    <w:rsid w:val="004A4185"/>
    <w:rsid w:val="004A567A"/>
    <w:rsid w:val="004B5974"/>
    <w:rsid w:val="004B7C05"/>
    <w:rsid w:val="004B7C69"/>
    <w:rsid w:val="004C1FE9"/>
    <w:rsid w:val="004C4AFE"/>
    <w:rsid w:val="004C716F"/>
    <w:rsid w:val="004D29DF"/>
    <w:rsid w:val="004D2F04"/>
    <w:rsid w:val="004D4B58"/>
    <w:rsid w:val="004D615A"/>
    <w:rsid w:val="004D6E52"/>
    <w:rsid w:val="004D7443"/>
    <w:rsid w:val="004E097C"/>
    <w:rsid w:val="004E2C9C"/>
    <w:rsid w:val="004E2CFD"/>
    <w:rsid w:val="004E31E7"/>
    <w:rsid w:val="004E4032"/>
    <w:rsid w:val="004E43F6"/>
    <w:rsid w:val="004E5DE5"/>
    <w:rsid w:val="004E7D94"/>
    <w:rsid w:val="004F4DE4"/>
    <w:rsid w:val="004F7433"/>
    <w:rsid w:val="00500509"/>
    <w:rsid w:val="0050241C"/>
    <w:rsid w:val="00502A34"/>
    <w:rsid w:val="005038D3"/>
    <w:rsid w:val="005064AF"/>
    <w:rsid w:val="0051074C"/>
    <w:rsid w:val="00512D36"/>
    <w:rsid w:val="005138C7"/>
    <w:rsid w:val="00515254"/>
    <w:rsid w:val="00515567"/>
    <w:rsid w:val="0051587A"/>
    <w:rsid w:val="00516353"/>
    <w:rsid w:val="00520BF1"/>
    <w:rsid w:val="00520CF0"/>
    <w:rsid w:val="00522367"/>
    <w:rsid w:val="00525869"/>
    <w:rsid w:val="00526B34"/>
    <w:rsid w:val="005313C2"/>
    <w:rsid w:val="00531BFC"/>
    <w:rsid w:val="005343F7"/>
    <w:rsid w:val="0053794D"/>
    <w:rsid w:val="00541200"/>
    <w:rsid w:val="00543C13"/>
    <w:rsid w:val="00544C2A"/>
    <w:rsid w:val="005455B4"/>
    <w:rsid w:val="0054585C"/>
    <w:rsid w:val="005467D7"/>
    <w:rsid w:val="005514EF"/>
    <w:rsid w:val="0055397C"/>
    <w:rsid w:val="005551DD"/>
    <w:rsid w:val="005573A2"/>
    <w:rsid w:val="0055765F"/>
    <w:rsid w:val="005619B1"/>
    <w:rsid w:val="00561C41"/>
    <w:rsid w:val="00562874"/>
    <w:rsid w:val="0056656B"/>
    <w:rsid w:val="00580270"/>
    <w:rsid w:val="00582619"/>
    <w:rsid w:val="005826AE"/>
    <w:rsid w:val="00584DA1"/>
    <w:rsid w:val="005863CE"/>
    <w:rsid w:val="005877E3"/>
    <w:rsid w:val="00596653"/>
    <w:rsid w:val="00597956"/>
    <w:rsid w:val="005A0203"/>
    <w:rsid w:val="005A11A3"/>
    <w:rsid w:val="005A3361"/>
    <w:rsid w:val="005A4C46"/>
    <w:rsid w:val="005B2194"/>
    <w:rsid w:val="005B27C2"/>
    <w:rsid w:val="005B2FD5"/>
    <w:rsid w:val="005B6AB3"/>
    <w:rsid w:val="005C2E67"/>
    <w:rsid w:val="005C5902"/>
    <w:rsid w:val="005D1CBB"/>
    <w:rsid w:val="005E11AA"/>
    <w:rsid w:val="005E1322"/>
    <w:rsid w:val="005E13F1"/>
    <w:rsid w:val="005E15CD"/>
    <w:rsid w:val="005E6041"/>
    <w:rsid w:val="005E6BD3"/>
    <w:rsid w:val="005E79EC"/>
    <w:rsid w:val="005F199F"/>
    <w:rsid w:val="005F3095"/>
    <w:rsid w:val="005F36EB"/>
    <w:rsid w:val="005F4130"/>
    <w:rsid w:val="005F5DED"/>
    <w:rsid w:val="005F746F"/>
    <w:rsid w:val="005F7CD1"/>
    <w:rsid w:val="00605B86"/>
    <w:rsid w:val="00605C8C"/>
    <w:rsid w:val="006122E3"/>
    <w:rsid w:val="006143F6"/>
    <w:rsid w:val="006155B0"/>
    <w:rsid w:val="00616160"/>
    <w:rsid w:val="00616C3E"/>
    <w:rsid w:val="00617B10"/>
    <w:rsid w:val="00620E53"/>
    <w:rsid w:val="00622869"/>
    <w:rsid w:val="00622E5E"/>
    <w:rsid w:val="006235D3"/>
    <w:rsid w:val="00623AE8"/>
    <w:rsid w:val="00625CCF"/>
    <w:rsid w:val="006263BB"/>
    <w:rsid w:val="00631AAA"/>
    <w:rsid w:val="0063530F"/>
    <w:rsid w:val="00636CC8"/>
    <w:rsid w:val="006372B2"/>
    <w:rsid w:val="00642D6A"/>
    <w:rsid w:val="006430D5"/>
    <w:rsid w:val="00645FED"/>
    <w:rsid w:val="006476BE"/>
    <w:rsid w:val="006509F5"/>
    <w:rsid w:val="00651EAA"/>
    <w:rsid w:val="0065290A"/>
    <w:rsid w:val="006549C1"/>
    <w:rsid w:val="00655491"/>
    <w:rsid w:val="00662BBD"/>
    <w:rsid w:val="00662D06"/>
    <w:rsid w:val="006728CF"/>
    <w:rsid w:val="006760CC"/>
    <w:rsid w:val="006778A6"/>
    <w:rsid w:val="0068094E"/>
    <w:rsid w:val="00681485"/>
    <w:rsid w:val="00681E72"/>
    <w:rsid w:val="006849BE"/>
    <w:rsid w:val="00691277"/>
    <w:rsid w:val="006931E7"/>
    <w:rsid w:val="006941B6"/>
    <w:rsid w:val="006948E0"/>
    <w:rsid w:val="00694E66"/>
    <w:rsid w:val="006954D6"/>
    <w:rsid w:val="00695CB0"/>
    <w:rsid w:val="00695CCC"/>
    <w:rsid w:val="00696262"/>
    <w:rsid w:val="006971DA"/>
    <w:rsid w:val="00697581"/>
    <w:rsid w:val="006A0CC8"/>
    <w:rsid w:val="006A24D5"/>
    <w:rsid w:val="006A3F77"/>
    <w:rsid w:val="006A4D22"/>
    <w:rsid w:val="006B6CA3"/>
    <w:rsid w:val="006C0F27"/>
    <w:rsid w:val="006C2EE7"/>
    <w:rsid w:val="006C3988"/>
    <w:rsid w:val="006C4991"/>
    <w:rsid w:val="006D075A"/>
    <w:rsid w:val="006D0CA0"/>
    <w:rsid w:val="006D310B"/>
    <w:rsid w:val="006D7529"/>
    <w:rsid w:val="006E3C70"/>
    <w:rsid w:val="006E5C32"/>
    <w:rsid w:val="006E7B40"/>
    <w:rsid w:val="006F4270"/>
    <w:rsid w:val="006F6A61"/>
    <w:rsid w:val="0070181C"/>
    <w:rsid w:val="00710B19"/>
    <w:rsid w:val="00710E30"/>
    <w:rsid w:val="00721A11"/>
    <w:rsid w:val="007223A9"/>
    <w:rsid w:val="00722E42"/>
    <w:rsid w:val="00723129"/>
    <w:rsid w:val="00727B3A"/>
    <w:rsid w:val="00727F08"/>
    <w:rsid w:val="00731AA5"/>
    <w:rsid w:val="007322FC"/>
    <w:rsid w:val="0073287D"/>
    <w:rsid w:val="0073394E"/>
    <w:rsid w:val="00740588"/>
    <w:rsid w:val="00743A57"/>
    <w:rsid w:val="00752ADB"/>
    <w:rsid w:val="00754273"/>
    <w:rsid w:val="007606F0"/>
    <w:rsid w:val="00760A61"/>
    <w:rsid w:val="0076557C"/>
    <w:rsid w:val="007663BD"/>
    <w:rsid w:val="007704EF"/>
    <w:rsid w:val="00774162"/>
    <w:rsid w:val="00774AE1"/>
    <w:rsid w:val="007755E5"/>
    <w:rsid w:val="007815B8"/>
    <w:rsid w:val="00781666"/>
    <w:rsid w:val="007819D0"/>
    <w:rsid w:val="00790ACB"/>
    <w:rsid w:val="00790C36"/>
    <w:rsid w:val="00790CBB"/>
    <w:rsid w:val="007919D6"/>
    <w:rsid w:val="007931A0"/>
    <w:rsid w:val="00793762"/>
    <w:rsid w:val="00793BB4"/>
    <w:rsid w:val="007947AA"/>
    <w:rsid w:val="00794853"/>
    <w:rsid w:val="007956CA"/>
    <w:rsid w:val="007A446F"/>
    <w:rsid w:val="007A65AD"/>
    <w:rsid w:val="007A6661"/>
    <w:rsid w:val="007B16EC"/>
    <w:rsid w:val="007B3B72"/>
    <w:rsid w:val="007B587C"/>
    <w:rsid w:val="007C32BF"/>
    <w:rsid w:val="007C4B59"/>
    <w:rsid w:val="007C6C06"/>
    <w:rsid w:val="007D223D"/>
    <w:rsid w:val="007D310E"/>
    <w:rsid w:val="007D5C90"/>
    <w:rsid w:val="007D6365"/>
    <w:rsid w:val="007D760A"/>
    <w:rsid w:val="007D7E32"/>
    <w:rsid w:val="007E05CE"/>
    <w:rsid w:val="007E2D9E"/>
    <w:rsid w:val="007F3CC3"/>
    <w:rsid w:val="007F502F"/>
    <w:rsid w:val="007F5AA2"/>
    <w:rsid w:val="007F605C"/>
    <w:rsid w:val="007F65C4"/>
    <w:rsid w:val="007F6A11"/>
    <w:rsid w:val="007F71B7"/>
    <w:rsid w:val="008002AC"/>
    <w:rsid w:val="008006A6"/>
    <w:rsid w:val="00800762"/>
    <w:rsid w:val="00800981"/>
    <w:rsid w:val="00800EA6"/>
    <w:rsid w:val="00802737"/>
    <w:rsid w:val="008052A2"/>
    <w:rsid w:val="008100CD"/>
    <w:rsid w:val="0081184E"/>
    <w:rsid w:val="00811AD0"/>
    <w:rsid w:val="008128AE"/>
    <w:rsid w:val="00814E7D"/>
    <w:rsid w:val="00815834"/>
    <w:rsid w:val="0082106B"/>
    <w:rsid w:val="00822344"/>
    <w:rsid w:val="0082310F"/>
    <w:rsid w:val="0082416C"/>
    <w:rsid w:val="00824D32"/>
    <w:rsid w:val="00825EF8"/>
    <w:rsid w:val="0082730B"/>
    <w:rsid w:val="008301DA"/>
    <w:rsid w:val="00832693"/>
    <w:rsid w:val="008354B5"/>
    <w:rsid w:val="008378ED"/>
    <w:rsid w:val="008414C9"/>
    <w:rsid w:val="0084183A"/>
    <w:rsid w:val="00843587"/>
    <w:rsid w:val="00845DEF"/>
    <w:rsid w:val="00846179"/>
    <w:rsid w:val="00846C3E"/>
    <w:rsid w:val="00852CD2"/>
    <w:rsid w:val="00855096"/>
    <w:rsid w:val="008553E3"/>
    <w:rsid w:val="008564E8"/>
    <w:rsid w:val="008706EC"/>
    <w:rsid w:val="008710E8"/>
    <w:rsid w:val="00871FB3"/>
    <w:rsid w:val="0087347F"/>
    <w:rsid w:val="00876C29"/>
    <w:rsid w:val="00880694"/>
    <w:rsid w:val="00880AC4"/>
    <w:rsid w:val="0088266C"/>
    <w:rsid w:val="00887019"/>
    <w:rsid w:val="00891264"/>
    <w:rsid w:val="00892B85"/>
    <w:rsid w:val="00892E8D"/>
    <w:rsid w:val="00892F5D"/>
    <w:rsid w:val="008960BE"/>
    <w:rsid w:val="008961BB"/>
    <w:rsid w:val="008A5035"/>
    <w:rsid w:val="008A6810"/>
    <w:rsid w:val="008A6CF2"/>
    <w:rsid w:val="008A746B"/>
    <w:rsid w:val="008A7D1D"/>
    <w:rsid w:val="008B5809"/>
    <w:rsid w:val="008B6FCE"/>
    <w:rsid w:val="008C29FE"/>
    <w:rsid w:val="008C4038"/>
    <w:rsid w:val="008C5F98"/>
    <w:rsid w:val="008C6A80"/>
    <w:rsid w:val="008C6AEC"/>
    <w:rsid w:val="008D0CA9"/>
    <w:rsid w:val="008D17C9"/>
    <w:rsid w:val="008D1FE7"/>
    <w:rsid w:val="008D558E"/>
    <w:rsid w:val="008E1702"/>
    <w:rsid w:val="008E1FFB"/>
    <w:rsid w:val="008E39E6"/>
    <w:rsid w:val="008E4332"/>
    <w:rsid w:val="008E6A58"/>
    <w:rsid w:val="008F35D0"/>
    <w:rsid w:val="008F38F6"/>
    <w:rsid w:val="008F51D3"/>
    <w:rsid w:val="008F6598"/>
    <w:rsid w:val="00901297"/>
    <w:rsid w:val="0090251D"/>
    <w:rsid w:val="0090258F"/>
    <w:rsid w:val="00904198"/>
    <w:rsid w:val="009061D0"/>
    <w:rsid w:val="00906D18"/>
    <w:rsid w:val="00915027"/>
    <w:rsid w:val="0092226E"/>
    <w:rsid w:val="009224CA"/>
    <w:rsid w:val="00923F34"/>
    <w:rsid w:val="00931F6A"/>
    <w:rsid w:val="009330DA"/>
    <w:rsid w:val="0093550E"/>
    <w:rsid w:val="00937301"/>
    <w:rsid w:val="009412A5"/>
    <w:rsid w:val="00943E8A"/>
    <w:rsid w:val="00944520"/>
    <w:rsid w:val="009447F9"/>
    <w:rsid w:val="009448AD"/>
    <w:rsid w:val="00946877"/>
    <w:rsid w:val="00950165"/>
    <w:rsid w:val="00950BE7"/>
    <w:rsid w:val="009576E7"/>
    <w:rsid w:val="0096001B"/>
    <w:rsid w:val="00962186"/>
    <w:rsid w:val="00963093"/>
    <w:rsid w:val="00964414"/>
    <w:rsid w:val="00970482"/>
    <w:rsid w:val="00972211"/>
    <w:rsid w:val="009773B7"/>
    <w:rsid w:val="00977B26"/>
    <w:rsid w:val="00980388"/>
    <w:rsid w:val="0098063E"/>
    <w:rsid w:val="009810F0"/>
    <w:rsid w:val="00985029"/>
    <w:rsid w:val="0098650A"/>
    <w:rsid w:val="009878A0"/>
    <w:rsid w:val="00987BFF"/>
    <w:rsid w:val="00987EE9"/>
    <w:rsid w:val="00991A5B"/>
    <w:rsid w:val="00996248"/>
    <w:rsid w:val="009A0757"/>
    <w:rsid w:val="009A2DE5"/>
    <w:rsid w:val="009A642F"/>
    <w:rsid w:val="009A753C"/>
    <w:rsid w:val="009B0CD6"/>
    <w:rsid w:val="009B5F07"/>
    <w:rsid w:val="009B6958"/>
    <w:rsid w:val="009B6E9E"/>
    <w:rsid w:val="009B7F45"/>
    <w:rsid w:val="009C17C6"/>
    <w:rsid w:val="009C764B"/>
    <w:rsid w:val="009C77F7"/>
    <w:rsid w:val="009D03CC"/>
    <w:rsid w:val="009D05BE"/>
    <w:rsid w:val="009D09E3"/>
    <w:rsid w:val="009D0F49"/>
    <w:rsid w:val="009E1A84"/>
    <w:rsid w:val="009E522C"/>
    <w:rsid w:val="009E59CD"/>
    <w:rsid w:val="009E6085"/>
    <w:rsid w:val="009E666A"/>
    <w:rsid w:val="009E6DD3"/>
    <w:rsid w:val="009E6E32"/>
    <w:rsid w:val="009F0818"/>
    <w:rsid w:val="009F3B9D"/>
    <w:rsid w:val="009F6FB1"/>
    <w:rsid w:val="00A04848"/>
    <w:rsid w:val="00A05BCF"/>
    <w:rsid w:val="00A0790A"/>
    <w:rsid w:val="00A11698"/>
    <w:rsid w:val="00A14EA2"/>
    <w:rsid w:val="00A15702"/>
    <w:rsid w:val="00A1720F"/>
    <w:rsid w:val="00A2457D"/>
    <w:rsid w:val="00A25243"/>
    <w:rsid w:val="00A25C31"/>
    <w:rsid w:val="00A3092A"/>
    <w:rsid w:val="00A3289D"/>
    <w:rsid w:val="00A35C4F"/>
    <w:rsid w:val="00A36C85"/>
    <w:rsid w:val="00A36FA2"/>
    <w:rsid w:val="00A37639"/>
    <w:rsid w:val="00A401AF"/>
    <w:rsid w:val="00A421CE"/>
    <w:rsid w:val="00A4307B"/>
    <w:rsid w:val="00A43B12"/>
    <w:rsid w:val="00A43BE7"/>
    <w:rsid w:val="00A462DE"/>
    <w:rsid w:val="00A46F5C"/>
    <w:rsid w:val="00A50F0D"/>
    <w:rsid w:val="00A513EF"/>
    <w:rsid w:val="00A515B1"/>
    <w:rsid w:val="00A5548A"/>
    <w:rsid w:val="00A55E7A"/>
    <w:rsid w:val="00A63E96"/>
    <w:rsid w:val="00A67189"/>
    <w:rsid w:val="00A67A99"/>
    <w:rsid w:val="00A67BBE"/>
    <w:rsid w:val="00A72F0D"/>
    <w:rsid w:val="00A731C7"/>
    <w:rsid w:val="00A755D8"/>
    <w:rsid w:val="00A75A5E"/>
    <w:rsid w:val="00A8016E"/>
    <w:rsid w:val="00A80ED7"/>
    <w:rsid w:val="00A81242"/>
    <w:rsid w:val="00A82099"/>
    <w:rsid w:val="00A8278C"/>
    <w:rsid w:val="00A85392"/>
    <w:rsid w:val="00A855E9"/>
    <w:rsid w:val="00A86766"/>
    <w:rsid w:val="00A9001E"/>
    <w:rsid w:val="00A917DC"/>
    <w:rsid w:val="00A927EC"/>
    <w:rsid w:val="00A95DE7"/>
    <w:rsid w:val="00A95ED0"/>
    <w:rsid w:val="00A9713C"/>
    <w:rsid w:val="00AA0C13"/>
    <w:rsid w:val="00AA2484"/>
    <w:rsid w:val="00AA4042"/>
    <w:rsid w:val="00AB1A1A"/>
    <w:rsid w:val="00AB1FD6"/>
    <w:rsid w:val="00AB3324"/>
    <w:rsid w:val="00AB3D54"/>
    <w:rsid w:val="00AB6C9F"/>
    <w:rsid w:val="00AC140F"/>
    <w:rsid w:val="00AD6587"/>
    <w:rsid w:val="00AF12E0"/>
    <w:rsid w:val="00AF1CC7"/>
    <w:rsid w:val="00AF30CD"/>
    <w:rsid w:val="00AF340F"/>
    <w:rsid w:val="00B01A87"/>
    <w:rsid w:val="00B0335D"/>
    <w:rsid w:val="00B03EC6"/>
    <w:rsid w:val="00B04AC5"/>
    <w:rsid w:val="00B06859"/>
    <w:rsid w:val="00B111D1"/>
    <w:rsid w:val="00B11A38"/>
    <w:rsid w:val="00B140BD"/>
    <w:rsid w:val="00B144BC"/>
    <w:rsid w:val="00B17404"/>
    <w:rsid w:val="00B17A35"/>
    <w:rsid w:val="00B2207E"/>
    <w:rsid w:val="00B31F9B"/>
    <w:rsid w:val="00B36F50"/>
    <w:rsid w:val="00B41578"/>
    <w:rsid w:val="00B45290"/>
    <w:rsid w:val="00B45B02"/>
    <w:rsid w:val="00B51EF9"/>
    <w:rsid w:val="00B53749"/>
    <w:rsid w:val="00B53DE0"/>
    <w:rsid w:val="00B572C4"/>
    <w:rsid w:val="00B62F3C"/>
    <w:rsid w:val="00B64346"/>
    <w:rsid w:val="00B6459C"/>
    <w:rsid w:val="00B65C9B"/>
    <w:rsid w:val="00B67473"/>
    <w:rsid w:val="00B746F8"/>
    <w:rsid w:val="00B76E6B"/>
    <w:rsid w:val="00B80917"/>
    <w:rsid w:val="00B85C26"/>
    <w:rsid w:val="00B87FA8"/>
    <w:rsid w:val="00B923B6"/>
    <w:rsid w:val="00B928F1"/>
    <w:rsid w:val="00BA07BF"/>
    <w:rsid w:val="00BA4468"/>
    <w:rsid w:val="00BA46C8"/>
    <w:rsid w:val="00BB0ACE"/>
    <w:rsid w:val="00BB0EDF"/>
    <w:rsid w:val="00BB34CA"/>
    <w:rsid w:val="00BB520A"/>
    <w:rsid w:val="00BC057B"/>
    <w:rsid w:val="00BC098D"/>
    <w:rsid w:val="00BC0F7D"/>
    <w:rsid w:val="00BC17FE"/>
    <w:rsid w:val="00BC1904"/>
    <w:rsid w:val="00BC2880"/>
    <w:rsid w:val="00BC645E"/>
    <w:rsid w:val="00BD0C8F"/>
    <w:rsid w:val="00BD4DFC"/>
    <w:rsid w:val="00BE1696"/>
    <w:rsid w:val="00BE60A3"/>
    <w:rsid w:val="00BE7047"/>
    <w:rsid w:val="00BE7F59"/>
    <w:rsid w:val="00BF1EB7"/>
    <w:rsid w:val="00BF28F0"/>
    <w:rsid w:val="00BF463B"/>
    <w:rsid w:val="00BF716D"/>
    <w:rsid w:val="00C0330F"/>
    <w:rsid w:val="00C06B5C"/>
    <w:rsid w:val="00C10875"/>
    <w:rsid w:val="00C1340F"/>
    <w:rsid w:val="00C142F1"/>
    <w:rsid w:val="00C151E0"/>
    <w:rsid w:val="00C17A0E"/>
    <w:rsid w:val="00C206E2"/>
    <w:rsid w:val="00C2181F"/>
    <w:rsid w:val="00C21C99"/>
    <w:rsid w:val="00C23DA2"/>
    <w:rsid w:val="00C25C96"/>
    <w:rsid w:val="00C26142"/>
    <w:rsid w:val="00C30859"/>
    <w:rsid w:val="00C30C7F"/>
    <w:rsid w:val="00C315A7"/>
    <w:rsid w:val="00C31DB7"/>
    <w:rsid w:val="00C33209"/>
    <w:rsid w:val="00C3445D"/>
    <w:rsid w:val="00C34B23"/>
    <w:rsid w:val="00C35F5B"/>
    <w:rsid w:val="00C36F05"/>
    <w:rsid w:val="00C417C3"/>
    <w:rsid w:val="00C41BA4"/>
    <w:rsid w:val="00C46E3F"/>
    <w:rsid w:val="00C50109"/>
    <w:rsid w:val="00C5101C"/>
    <w:rsid w:val="00C554AA"/>
    <w:rsid w:val="00C55F22"/>
    <w:rsid w:val="00C564F5"/>
    <w:rsid w:val="00C5687A"/>
    <w:rsid w:val="00C5719A"/>
    <w:rsid w:val="00C61CB6"/>
    <w:rsid w:val="00C61E37"/>
    <w:rsid w:val="00C62704"/>
    <w:rsid w:val="00C754D0"/>
    <w:rsid w:val="00C81AC1"/>
    <w:rsid w:val="00C82927"/>
    <w:rsid w:val="00C82CE8"/>
    <w:rsid w:val="00C83966"/>
    <w:rsid w:val="00C84AB3"/>
    <w:rsid w:val="00C854CB"/>
    <w:rsid w:val="00C854D0"/>
    <w:rsid w:val="00C85B6B"/>
    <w:rsid w:val="00C8603B"/>
    <w:rsid w:val="00C86253"/>
    <w:rsid w:val="00C92237"/>
    <w:rsid w:val="00C93B9C"/>
    <w:rsid w:val="00C94B33"/>
    <w:rsid w:val="00C94C51"/>
    <w:rsid w:val="00C94F21"/>
    <w:rsid w:val="00C96F10"/>
    <w:rsid w:val="00C97114"/>
    <w:rsid w:val="00CA1558"/>
    <w:rsid w:val="00CA1B3F"/>
    <w:rsid w:val="00CA3E7E"/>
    <w:rsid w:val="00CA419A"/>
    <w:rsid w:val="00CA42C8"/>
    <w:rsid w:val="00CA62D0"/>
    <w:rsid w:val="00CA6E8D"/>
    <w:rsid w:val="00CB2ABC"/>
    <w:rsid w:val="00CB3A45"/>
    <w:rsid w:val="00CB6FF9"/>
    <w:rsid w:val="00CB74F8"/>
    <w:rsid w:val="00CB78CA"/>
    <w:rsid w:val="00CC3862"/>
    <w:rsid w:val="00CC4695"/>
    <w:rsid w:val="00CC48AD"/>
    <w:rsid w:val="00CC584A"/>
    <w:rsid w:val="00CD0DBB"/>
    <w:rsid w:val="00CD1261"/>
    <w:rsid w:val="00CD5FCD"/>
    <w:rsid w:val="00CD75B2"/>
    <w:rsid w:val="00CE573B"/>
    <w:rsid w:val="00CE6172"/>
    <w:rsid w:val="00CE7132"/>
    <w:rsid w:val="00CF1E6D"/>
    <w:rsid w:val="00CF30A6"/>
    <w:rsid w:val="00CF348C"/>
    <w:rsid w:val="00CF3746"/>
    <w:rsid w:val="00CF4BDD"/>
    <w:rsid w:val="00CF6155"/>
    <w:rsid w:val="00CF7154"/>
    <w:rsid w:val="00D00364"/>
    <w:rsid w:val="00D007C0"/>
    <w:rsid w:val="00D01151"/>
    <w:rsid w:val="00D0164F"/>
    <w:rsid w:val="00D02324"/>
    <w:rsid w:val="00D02824"/>
    <w:rsid w:val="00D03652"/>
    <w:rsid w:val="00D03A30"/>
    <w:rsid w:val="00D07078"/>
    <w:rsid w:val="00D14CAD"/>
    <w:rsid w:val="00D20801"/>
    <w:rsid w:val="00D2452C"/>
    <w:rsid w:val="00D267D5"/>
    <w:rsid w:val="00D27811"/>
    <w:rsid w:val="00D37F92"/>
    <w:rsid w:val="00D404A6"/>
    <w:rsid w:val="00D41ACE"/>
    <w:rsid w:val="00D42118"/>
    <w:rsid w:val="00D42342"/>
    <w:rsid w:val="00D44940"/>
    <w:rsid w:val="00D45E30"/>
    <w:rsid w:val="00D47DDD"/>
    <w:rsid w:val="00D5100A"/>
    <w:rsid w:val="00D525B0"/>
    <w:rsid w:val="00D527BC"/>
    <w:rsid w:val="00D53083"/>
    <w:rsid w:val="00D5791D"/>
    <w:rsid w:val="00D603A6"/>
    <w:rsid w:val="00D60474"/>
    <w:rsid w:val="00D645AE"/>
    <w:rsid w:val="00D725D4"/>
    <w:rsid w:val="00D72CA3"/>
    <w:rsid w:val="00D73DA8"/>
    <w:rsid w:val="00D74376"/>
    <w:rsid w:val="00D745BF"/>
    <w:rsid w:val="00D75B67"/>
    <w:rsid w:val="00D767C4"/>
    <w:rsid w:val="00D774A3"/>
    <w:rsid w:val="00D774DD"/>
    <w:rsid w:val="00D8352F"/>
    <w:rsid w:val="00D9005B"/>
    <w:rsid w:val="00D915B5"/>
    <w:rsid w:val="00DA0502"/>
    <w:rsid w:val="00DA26EA"/>
    <w:rsid w:val="00DA3208"/>
    <w:rsid w:val="00DA65A5"/>
    <w:rsid w:val="00DA65A6"/>
    <w:rsid w:val="00DA6B31"/>
    <w:rsid w:val="00DA708E"/>
    <w:rsid w:val="00DA7929"/>
    <w:rsid w:val="00DA7CC6"/>
    <w:rsid w:val="00DB09A9"/>
    <w:rsid w:val="00DB295E"/>
    <w:rsid w:val="00DB2F43"/>
    <w:rsid w:val="00DB494D"/>
    <w:rsid w:val="00DB580D"/>
    <w:rsid w:val="00DC0E54"/>
    <w:rsid w:val="00DC22E6"/>
    <w:rsid w:val="00DD0555"/>
    <w:rsid w:val="00DD08EB"/>
    <w:rsid w:val="00DD1F8F"/>
    <w:rsid w:val="00DD6141"/>
    <w:rsid w:val="00DE4A40"/>
    <w:rsid w:val="00DE4EA3"/>
    <w:rsid w:val="00DE702B"/>
    <w:rsid w:val="00DF289F"/>
    <w:rsid w:val="00DF37A3"/>
    <w:rsid w:val="00DF4A56"/>
    <w:rsid w:val="00DF52A7"/>
    <w:rsid w:val="00DF7ED7"/>
    <w:rsid w:val="00E01CCC"/>
    <w:rsid w:val="00E059CB"/>
    <w:rsid w:val="00E074C1"/>
    <w:rsid w:val="00E079F2"/>
    <w:rsid w:val="00E1043A"/>
    <w:rsid w:val="00E10469"/>
    <w:rsid w:val="00E10F97"/>
    <w:rsid w:val="00E126A0"/>
    <w:rsid w:val="00E134BD"/>
    <w:rsid w:val="00E13C98"/>
    <w:rsid w:val="00E169C8"/>
    <w:rsid w:val="00E16C84"/>
    <w:rsid w:val="00E30F52"/>
    <w:rsid w:val="00E3221A"/>
    <w:rsid w:val="00E3298B"/>
    <w:rsid w:val="00E34302"/>
    <w:rsid w:val="00E37734"/>
    <w:rsid w:val="00E400D9"/>
    <w:rsid w:val="00E4201B"/>
    <w:rsid w:val="00E4369B"/>
    <w:rsid w:val="00E4412F"/>
    <w:rsid w:val="00E46486"/>
    <w:rsid w:val="00E52C8C"/>
    <w:rsid w:val="00E54DFF"/>
    <w:rsid w:val="00E56F6A"/>
    <w:rsid w:val="00E600C7"/>
    <w:rsid w:val="00E6190C"/>
    <w:rsid w:val="00E648FE"/>
    <w:rsid w:val="00E71104"/>
    <w:rsid w:val="00E748EC"/>
    <w:rsid w:val="00E85B79"/>
    <w:rsid w:val="00E87443"/>
    <w:rsid w:val="00E874B7"/>
    <w:rsid w:val="00E90F72"/>
    <w:rsid w:val="00E918D4"/>
    <w:rsid w:val="00E92783"/>
    <w:rsid w:val="00E957AD"/>
    <w:rsid w:val="00E96805"/>
    <w:rsid w:val="00EA2028"/>
    <w:rsid w:val="00EA398E"/>
    <w:rsid w:val="00EA6268"/>
    <w:rsid w:val="00EB211B"/>
    <w:rsid w:val="00EB2785"/>
    <w:rsid w:val="00EB431C"/>
    <w:rsid w:val="00EB56A3"/>
    <w:rsid w:val="00EB691A"/>
    <w:rsid w:val="00EC214C"/>
    <w:rsid w:val="00EC37C6"/>
    <w:rsid w:val="00ED0E6F"/>
    <w:rsid w:val="00ED3BA2"/>
    <w:rsid w:val="00ED6871"/>
    <w:rsid w:val="00EE222A"/>
    <w:rsid w:val="00EE30DF"/>
    <w:rsid w:val="00EE43E1"/>
    <w:rsid w:val="00EE562E"/>
    <w:rsid w:val="00EF3406"/>
    <w:rsid w:val="00EF4DA8"/>
    <w:rsid w:val="00EF5A93"/>
    <w:rsid w:val="00EF660F"/>
    <w:rsid w:val="00F0146E"/>
    <w:rsid w:val="00F05B48"/>
    <w:rsid w:val="00F16865"/>
    <w:rsid w:val="00F22761"/>
    <w:rsid w:val="00F22C4C"/>
    <w:rsid w:val="00F25D8C"/>
    <w:rsid w:val="00F25FD6"/>
    <w:rsid w:val="00F337AF"/>
    <w:rsid w:val="00F340B2"/>
    <w:rsid w:val="00F349EB"/>
    <w:rsid w:val="00F36684"/>
    <w:rsid w:val="00F4075B"/>
    <w:rsid w:val="00F424BE"/>
    <w:rsid w:val="00F43AB8"/>
    <w:rsid w:val="00F44316"/>
    <w:rsid w:val="00F51ED7"/>
    <w:rsid w:val="00F52755"/>
    <w:rsid w:val="00F53C39"/>
    <w:rsid w:val="00F53D0F"/>
    <w:rsid w:val="00F5550C"/>
    <w:rsid w:val="00F56B79"/>
    <w:rsid w:val="00F56E60"/>
    <w:rsid w:val="00F606E6"/>
    <w:rsid w:val="00F65D6E"/>
    <w:rsid w:val="00F66C4A"/>
    <w:rsid w:val="00F71194"/>
    <w:rsid w:val="00F74E00"/>
    <w:rsid w:val="00F80810"/>
    <w:rsid w:val="00F8177F"/>
    <w:rsid w:val="00F81901"/>
    <w:rsid w:val="00F86D26"/>
    <w:rsid w:val="00FA49E1"/>
    <w:rsid w:val="00FA5D6C"/>
    <w:rsid w:val="00FB231E"/>
    <w:rsid w:val="00FB79BA"/>
    <w:rsid w:val="00FC211E"/>
    <w:rsid w:val="00FC3401"/>
    <w:rsid w:val="00FC5433"/>
    <w:rsid w:val="00FC636F"/>
    <w:rsid w:val="00FC6C40"/>
    <w:rsid w:val="00FD0CA2"/>
    <w:rsid w:val="00FD4FEA"/>
    <w:rsid w:val="00FD57D1"/>
    <w:rsid w:val="00FD5CDA"/>
    <w:rsid w:val="00FD5DBF"/>
    <w:rsid w:val="00FD64DD"/>
    <w:rsid w:val="00FD6A7B"/>
    <w:rsid w:val="00FD6ABA"/>
    <w:rsid w:val="00FD6B82"/>
    <w:rsid w:val="00FD7A05"/>
    <w:rsid w:val="00FE0317"/>
    <w:rsid w:val="00FE047B"/>
    <w:rsid w:val="00FE11A8"/>
    <w:rsid w:val="00FE2338"/>
    <w:rsid w:val="00FE5575"/>
    <w:rsid w:val="00FE5C96"/>
    <w:rsid w:val="00FF3AA9"/>
    <w:rsid w:val="00FF3F63"/>
    <w:rsid w:val="00FF5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558A9"/>
  <w15:chartTrackingRefBased/>
  <w15:docId w15:val="{8780BA3E-B280-FA49-A2F3-AEB209FE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276" w:lineRule="auto"/>
        <w:jc w:val="both"/>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378"/>
    <w:rPr>
      <w:rFonts w:ascii="Arial" w:hAnsi="Arial"/>
      <w:lang w:val="en-GB"/>
    </w:rPr>
  </w:style>
  <w:style w:type="paragraph" w:styleId="Heading1">
    <w:name w:val="heading 1"/>
    <w:aliases w:val="~SectionHeading"/>
    <w:basedOn w:val="Normal"/>
    <w:next w:val="Normal"/>
    <w:link w:val="Heading1Char"/>
    <w:uiPriority w:val="2"/>
    <w:qFormat/>
    <w:rsid w:val="00E6190C"/>
    <w:pPr>
      <w:keepNext/>
      <w:keepLines/>
      <w:spacing w:line="480" w:lineRule="auto"/>
      <w:jc w:val="left"/>
      <w:outlineLvl w:val="0"/>
    </w:pPr>
    <w:rPr>
      <w:rFonts w:ascii="Arial Black" w:eastAsiaTheme="majorEastAsia" w:hAnsi="Arial Black" w:cstheme="majorBidi"/>
      <w:b/>
      <w:bCs/>
      <w:sz w:val="36"/>
      <w:lang w:eastAsia="ja-JP"/>
    </w:rPr>
  </w:style>
  <w:style w:type="paragraph" w:styleId="Heading2">
    <w:name w:val="heading 2"/>
    <w:aliases w:val="~SubHeading"/>
    <w:basedOn w:val="Normal"/>
    <w:next w:val="Normal"/>
    <w:link w:val="Heading2Char"/>
    <w:uiPriority w:val="2"/>
    <w:unhideWhenUsed/>
    <w:qFormat/>
    <w:rsid w:val="003807E7"/>
    <w:pPr>
      <w:keepNext/>
      <w:keepLines/>
      <w:spacing w:before="40"/>
      <w:outlineLvl w:val="1"/>
    </w:pPr>
    <w:rPr>
      <w:rFonts w:eastAsiaTheme="majorEastAsia" w:cstheme="majorBidi"/>
      <w:b/>
      <w:color w:val="1165CC"/>
      <w:sz w:val="32"/>
      <w:szCs w:val="26"/>
    </w:rPr>
  </w:style>
  <w:style w:type="paragraph" w:styleId="Heading3">
    <w:name w:val="heading 3"/>
    <w:basedOn w:val="Normal"/>
    <w:next w:val="Normal"/>
    <w:link w:val="Heading3Char"/>
    <w:uiPriority w:val="9"/>
    <w:unhideWhenUsed/>
    <w:qFormat/>
    <w:rsid w:val="003807E7"/>
    <w:pPr>
      <w:keepNext/>
      <w:keepLines/>
      <w:spacing w:before="40"/>
      <w:outlineLvl w:val="2"/>
    </w:pPr>
    <w:rPr>
      <w:rFonts w:ascii="Arial Narrow" w:eastAsiaTheme="majorEastAsia" w:hAnsi="Arial Narrow" w:cstheme="majorBidi"/>
      <w:b/>
      <w:color w:val="1165CC"/>
      <w:sz w:val="28"/>
    </w:rPr>
  </w:style>
  <w:style w:type="paragraph" w:styleId="Heading4">
    <w:name w:val="heading 4"/>
    <w:basedOn w:val="Normal"/>
    <w:next w:val="Normal"/>
    <w:link w:val="Heading4Char"/>
    <w:uiPriority w:val="9"/>
    <w:semiHidden/>
    <w:unhideWhenUsed/>
    <w:qFormat/>
    <w:rsid w:val="003807E7"/>
    <w:pPr>
      <w:keepNext/>
      <w:keepLines/>
      <w:spacing w:before="40"/>
      <w:outlineLvl w:val="3"/>
    </w:pPr>
    <w:rPr>
      <w:rFonts w:eastAsiaTheme="majorEastAsia" w:cstheme="majorBidi"/>
      <w:b/>
      <w:i/>
      <w:iCs/>
      <w:color w:val="1165CC"/>
    </w:rPr>
  </w:style>
  <w:style w:type="paragraph" w:styleId="Heading5">
    <w:name w:val="heading 5"/>
    <w:basedOn w:val="Normal"/>
    <w:next w:val="Normal"/>
    <w:link w:val="Heading5Char"/>
    <w:uiPriority w:val="9"/>
    <w:semiHidden/>
    <w:unhideWhenUsed/>
    <w:qFormat/>
    <w:rsid w:val="003122F4"/>
    <w:pPr>
      <w:keepNext/>
      <w:keepLines/>
      <w:spacing w:before="40"/>
      <w:jc w:val="left"/>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90C"/>
    <w:pPr>
      <w:tabs>
        <w:tab w:val="center" w:pos="4513"/>
        <w:tab w:val="right" w:pos="9026"/>
      </w:tabs>
      <w:spacing w:line="240" w:lineRule="auto"/>
    </w:pPr>
  </w:style>
  <w:style w:type="character" w:customStyle="1" w:styleId="HeaderChar">
    <w:name w:val="Header Char"/>
    <w:basedOn w:val="DefaultParagraphFont"/>
    <w:link w:val="Header"/>
    <w:uiPriority w:val="99"/>
    <w:rsid w:val="00E6190C"/>
  </w:style>
  <w:style w:type="paragraph" w:styleId="Footer">
    <w:name w:val="footer"/>
    <w:basedOn w:val="Normal"/>
    <w:link w:val="FooterChar"/>
    <w:uiPriority w:val="99"/>
    <w:unhideWhenUsed/>
    <w:rsid w:val="00E6190C"/>
    <w:pPr>
      <w:tabs>
        <w:tab w:val="center" w:pos="4513"/>
        <w:tab w:val="right" w:pos="9026"/>
      </w:tabs>
      <w:spacing w:line="240" w:lineRule="auto"/>
    </w:pPr>
  </w:style>
  <w:style w:type="character" w:customStyle="1" w:styleId="FooterChar">
    <w:name w:val="Footer Char"/>
    <w:basedOn w:val="DefaultParagraphFont"/>
    <w:link w:val="Footer"/>
    <w:uiPriority w:val="99"/>
    <w:rsid w:val="00E6190C"/>
  </w:style>
  <w:style w:type="character" w:customStyle="1" w:styleId="Heading1Char">
    <w:name w:val="Heading 1 Char"/>
    <w:aliases w:val="~SectionHeading Char"/>
    <w:basedOn w:val="DefaultParagraphFont"/>
    <w:link w:val="Heading1"/>
    <w:uiPriority w:val="4"/>
    <w:rsid w:val="00E6190C"/>
    <w:rPr>
      <w:rFonts w:ascii="Arial Black" w:eastAsiaTheme="majorEastAsia" w:hAnsi="Arial Black" w:cstheme="majorBidi"/>
      <w:b/>
      <w:bCs/>
      <w:sz w:val="36"/>
      <w:lang w:val="en-US" w:eastAsia="ja-JP"/>
    </w:rPr>
  </w:style>
  <w:style w:type="character" w:styleId="Emphasis">
    <w:name w:val="Emphasis"/>
    <w:basedOn w:val="DefaultParagraphFont"/>
    <w:uiPriority w:val="20"/>
    <w:unhideWhenUsed/>
    <w:qFormat/>
    <w:rsid w:val="00E6190C"/>
    <w:rPr>
      <w:i/>
      <w:iCs/>
    </w:rPr>
  </w:style>
  <w:style w:type="character" w:customStyle="1" w:styleId="Heading2Char">
    <w:name w:val="Heading 2 Char"/>
    <w:aliases w:val="~SubHeading Char"/>
    <w:basedOn w:val="DefaultParagraphFont"/>
    <w:link w:val="Heading2"/>
    <w:uiPriority w:val="9"/>
    <w:rsid w:val="003807E7"/>
    <w:rPr>
      <w:rFonts w:ascii="Arial" w:eastAsiaTheme="majorEastAsia" w:hAnsi="Arial" w:cstheme="majorBidi"/>
      <w:b/>
      <w:color w:val="1165CC"/>
      <w:sz w:val="32"/>
      <w:szCs w:val="26"/>
    </w:rPr>
  </w:style>
  <w:style w:type="character" w:customStyle="1" w:styleId="Heading3Char">
    <w:name w:val="Heading 3 Char"/>
    <w:basedOn w:val="DefaultParagraphFont"/>
    <w:link w:val="Heading3"/>
    <w:uiPriority w:val="9"/>
    <w:rsid w:val="003807E7"/>
    <w:rPr>
      <w:rFonts w:ascii="Arial Narrow" w:eastAsiaTheme="majorEastAsia" w:hAnsi="Arial Narrow" w:cstheme="majorBidi"/>
      <w:b/>
      <w:color w:val="1165CC"/>
      <w:sz w:val="28"/>
    </w:rPr>
  </w:style>
  <w:style w:type="character" w:customStyle="1" w:styleId="Heading4Char">
    <w:name w:val="Heading 4 Char"/>
    <w:basedOn w:val="DefaultParagraphFont"/>
    <w:link w:val="Heading4"/>
    <w:uiPriority w:val="9"/>
    <w:semiHidden/>
    <w:rsid w:val="003807E7"/>
    <w:rPr>
      <w:rFonts w:ascii="Arial" w:eastAsiaTheme="majorEastAsia" w:hAnsi="Arial" w:cstheme="majorBidi"/>
      <w:b/>
      <w:i/>
      <w:iCs/>
      <w:color w:val="1165CC"/>
    </w:rPr>
  </w:style>
  <w:style w:type="character" w:customStyle="1" w:styleId="Heading5Char">
    <w:name w:val="Heading 5 Char"/>
    <w:basedOn w:val="DefaultParagraphFont"/>
    <w:link w:val="Heading5"/>
    <w:uiPriority w:val="9"/>
    <w:semiHidden/>
    <w:rsid w:val="003122F4"/>
    <w:rPr>
      <w:rFonts w:ascii="Arial" w:eastAsiaTheme="majorEastAsia" w:hAnsi="Arial" w:cstheme="majorBidi"/>
      <w:i/>
    </w:rPr>
  </w:style>
  <w:style w:type="paragraph" w:customStyle="1" w:styleId="SectionTitle">
    <w:name w:val="Section Title"/>
    <w:basedOn w:val="Normal"/>
    <w:next w:val="Normal"/>
    <w:uiPriority w:val="2"/>
    <w:qFormat/>
    <w:rsid w:val="00E6190C"/>
    <w:pPr>
      <w:pageBreakBefore/>
      <w:spacing w:line="480" w:lineRule="auto"/>
      <w:jc w:val="center"/>
      <w:outlineLvl w:val="0"/>
    </w:pPr>
    <w:rPr>
      <w:rFonts w:eastAsiaTheme="majorEastAsia" w:cstheme="majorBidi"/>
      <w:b/>
      <w:sz w:val="28"/>
      <w:lang w:eastAsia="ja-JP"/>
    </w:rPr>
  </w:style>
  <w:style w:type="paragraph" w:styleId="NoSpacing">
    <w:name w:val="No Spacing"/>
    <w:aliases w:val="No Indent"/>
    <w:uiPriority w:val="3"/>
    <w:qFormat/>
    <w:rsid w:val="00E6190C"/>
    <w:pPr>
      <w:spacing w:line="240" w:lineRule="auto"/>
      <w:jc w:val="left"/>
    </w:pPr>
    <w:rPr>
      <w:rFonts w:ascii="Arial" w:eastAsiaTheme="minorEastAsia" w:hAnsi="Arial"/>
      <w:lang w:eastAsia="ja-JP"/>
    </w:rPr>
  </w:style>
  <w:style w:type="character" w:styleId="PageNumber">
    <w:name w:val="page number"/>
    <w:basedOn w:val="DefaultParagraphFont"/>
    <w:uiPriority w:val="99"/>
    <w:semiHidden/>
    <w:unhideWhenUsed/>
    <w:rsid w:val="00544C2A"/>
  </w:style>
  <w:style w:type="paragraph" w:styleId="TOCHeading">
    <w:name w:val="TOC Heading"/>
    <w:basedOn w:val="Heading1"/>
    <w:next w:val="Normal"/>
    <w:uiPriority w:val="39"/>
    <w:unhideWhenUsed/>
    <w:qFormat/>
    <w:rsid w:val="00544C2A"/>
    <w:pPr>
      <w:keepNext w:val="0"/>
      <w:keepLines w:val="0"/>
      <w:pageBreakBefore/>
      <w:outlineLvl w:val="9"/>
    </w:pPr>
    <w:rPr>
      <w:b w:val="0"/>
      <w:bCs w:val="0"/>
      <w:szCs w:val="32"/>
      <w:lang w:eastAsia="en-US"/>
    </w:rPr>
  </w:style>
  <w:style w:type="paragraph" w:styleId="TOC1">
    <w:name w:val="toc 1"/>
    <w:basedOn w:val="Normal"/>
    <w:next w:val="Normal"/>
    <w:autoRedefine/>
    <w:uiPriority w:val="39"/>
    <w:unhideWhenUsed/>
    <w:rsid w:val="00544C2A"/>
    <w:pPr>
      <w:spacing w:before="120"/>
      <w:jc w:val="left"/>
    </w:pPr>
    <w:rPr>
      <w:rFonts w:asciiTheme="minorHAnsi" w:hAnsiTheme="minorHAnsi" w:cstheme="minorHAnsi"/>
      <w:b/>
      <w:bCs/>
      <w:i/>
      <w:iCs/>
    </w:rPr>
  </w:style>
  <w:style w:type="paragraph" w:styleId="TOC2">
    <w:name w:val="toc 2"/>
    <w:basedOn w:val="Normal"/>
    <w:next w:val="Normal"/>
    <w:autoRedefine/>
    <w:uiPriority w:val="39"/>
    <w:unhideWhenUsed/>
    <w:rsid w:val="00544C2A"/>
    <w:pPr>
      <w:spacing w:before="12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544C2A"/>
    <w:pPr>
      <w:ind w:left="480"/>
      <w:jc w:val="left"/>
    </w:pPr>
    <w:rPr>
      <w:rFonts w:asciiTheme="minorHAnsi" w:hAnsiTheme="minorHAnsi" w:cstheme="minorHAnsi"/>
      <w:sz w:val="20"/>
      <w:szCs w:val="20"/>
    </w:rPr>
  </w:style>
  <w:style w:type="character" w:styleId="Hyperlink">
    <w:name w:val="Hyperlink"/>
    <w:basedOn w:val="DefaultParagraphFont"/>
    <w:uiPriority w:val="99"/>
    <w:unhideWhenUsed/>
    <w:rsid w:val="00544C2A"/>
    <w:rPr>
      <w:color w:val="0563C1" w:themeColor="hyperlink"/>
      <w:u w:val="single"/>
    </w:rPr>
  </w:style>
  <w:style w:type="paragraph" w:styleId="TOC4">
    <w:name w:val="toc 4"/>
    <w:basedOn w:val="Normal"/>
    <w:next w:val="Normal"/>
    <w:autoRedefine/>
    <w:uiPriority w:val="39"/>
    <w:unhideWhenUsed/>
    <w:rsid w:val="00544C2A"/>
    <w:pPr>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544C2A"/>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544C2A"/>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544C2A"/>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544C2A"/>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544C2A"/>
    <w:pPr>
      <w:ind w:left="1920"/>
      <w:jc w:val="left"/>
    </w:pPr>
    <w:rPr>
      <w:rFonts w:asciiTheme="minorHAnsi" w:hAnsiTheme="minorHAnsi" w:cstheme="minorHAnsi"/>
      <w:sz w:val="20"/>
      <w:szCs w:val="20"/>
    </w:rPr>
  </w:style>
  <w:style w:type="table" w:styleId="GridTable5Dark-Accent2">
    <w:name w:val="Grid Table 5 Dark Accent 2"/>
    <w:basedOn w:val="TableNormal"/>
    <w:uiPriority w:val="50"/>
    <w:rsid w:val="00E648FE"/>
    <w:pPr>
      <w:spacing w:line="240" w:lineRule="auto"/>
      <w:ind w:firstLine="720"/>
      <w:jc w:val="left"/>
    </w:pPr>
    <w:rPr>
      <w:rFonts w:eastAsiaTheme="minorEastAsia"/>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E648F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6">
    <w:name w:val="Grid Table 4 Accent 6"/>
    <w:basedOn w:val="TableNormal"/>
    <w:uiPriority w:val="49"/>
    <w:rsid w:val="00E648FE"/>
    <w:pPr>
      <w:spacing w:line="240" w:lineRule="auto"/>
      <w:ind w:firstLine="720"/>
      <w:jc w:val="left"/>
    </w:pPr>
    <w:rPr>
      <w:rFonts w:eastAsiaTheme="minorEastAsia"/>
      <w:lang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E648FE"/>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E648F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FollowedHyperlink">
    <w:name w:val="FollowedHyperlink"/>
    <w:basedOn w:val="DefaultParagraphFont"/>
    <w:uiPriority w:val="99"/>
    <w:semiHidden/>
    <w:unhideWhenUsed/>
    <w:rsid w:val="00EB431C"/>
    <w:rPr>
      <w:color w:val="954F72" w:themeColor="followedHyperlink"/>
      <w:u w:val="single"/>
    </w:rPr>
  </w:style>
  <w:style w:type="character" w:customStyle="1" w:styleId="UnresolvedMention1">
    <w:name w:val="Unresolved Mention1"/>
    <w:basedOn w:val="DefaultParagraphFont"/>
    <w:uiPriority w:val="99"/>
    <w:semiHidden/>
    <w:unhideWhenUsed/>
    <w:rsid w:val="00EB431C"/>
    <w:rPr>
      <w:color w:val="605E5C"/>
      <w:shd w:val="clear" w:color="auto" w:fill="E1DFDD"/>
    </w:rPr>
  </w:style>
  <w:style w:type="numbering" w:customStyle="1" w:styleId="SecListStyle">
    <w:name w:val="~SecListStyle"/>
    <w:uiPriority w:val="99"/>
    <w:rsid w:val="00C36F05"/>
    <w:pPr>
      <w:numPr>
        <w:numId w:val="1"/>
      </w:numPr>
    </w:pPr>
  </w:style>
  <w:style w:type="paragraph" w:customStyle="1" w:styleId="BodyTextNum">
    <w:name w:val="~BodyTextNum"/>
    <w:basedOn w:val="Normal"/>
    <w:rsid w:val="00C36F05"/>
    <w:pPr>
      <w:tabs>
        <w:tab w:val="num" w:pos="0"/>
      </w:tabs>
      <w:spacing w:before="240" w:line="264" w:lineRule="auto"/>
      <w:ind w:hanging="284"/>
    </w:pPr>
    <w:rPr>
      <w:rFonts w:cs="Arial"/>
      <w:color w:val="000000" w:themeColor="text1"/>
      <w:sz w:val="18"/>
      <w:szCs w:val="20"/>
    </w:rPr>
  </w:style>
  <w:style w:type="paragraph" w:customStyle="1" w:styleId="NumBullet1">
    <w:name w:val="~NumBullet1"/>
    <w:basedOn w:val="Normal"/>
    <w:autoRedefine/>
    <w:uiPriority w:val="1"/>
    <w:qFormat/>
    <w:rsid w:val="008564E8"/>
    <w:pPr>
      <w:spacing w:before="60" w:line="360" w:lineRule="auto"/>
    </w:pPr>
    <w:rPr>
      <w:rFonts w:eastAsia="Times New Roman" w:cs="Times New Roman"/>
      <w:color w:val="333333"/>
      <w:szCs w:val="18"/>
      <w:lang w:eastAsia="en-GB"/>
    </w:rPr>
  </w:style>
  <w:style w:type="paragraph" w:customStyle="1" w:styleId="NumBullet2">
    <w:name w:val="~NumBullet2"/>
    <w:basedOn w:val="Normal"/>
    <w:autoRedefine/>
    <w:uiPriority w:val="1"/>
    <w:qFormat/>
    <w:rsid w:val="00184828"/>
    <w:pPr>
      <w:numPr>
        <w:ilvl w:val="4"/>
        <w:numId w:val="1"/>
      </w:numPr>
      <w:spacing w:before="60" w:line="240" w:lineRule="auto"/>
      <w:ind w:left="1843" w:hanging="425"/>
    </w:pPr>
    <w:rPr>
      <w:rFonts w:eastAsia="Times New Roman" w:cs="Arial"/>
      <w:lang w:eastAsia="en-GB"/>
    </w:rPr>
  </w:style>
  <w:style w:type="paragraph" w:customStyle="1" w:styleId="NumBullet3">
    <w:name w:val="~NumBullet3"/>
    <w:basedOn w:val="Normal"/>
    <w:uiPriority w:val="1"/>
    <w:qFormat/>
    <w:rsid w:val="00C36F05"/>
    <w:pPr>
      <w:numPr>
        <w:ilvl w:val="2"/>
        <w:numId w:val="2"/>
      </w:numPr>
      <w:tabs>
        <w:tab w:val="left" w:pos="1701"/>
      </w:tabs>
      <w:spacing w:before="60" w:line="264" w:lineRule="auto"/>
    </w:pPr>
    <w:rPr>
      <w:rFonts w:eastAsia="Times New Roman" w:cs="Times New Roman"/>
      <w:color w:val="333333"/>
      <w:sz w:val="18"/>
      <w:szCs w:val="18"/>
      <w:lang w:eastAsia="en-GB"/>
    </w:rPr>
  </w:style>
  <w:style w:type="paragraph" w:styleId="ListParagraph">
    <w:name w:val="List Paragraph"/>
    <w:aliases w:val="Table of contents numbered"/>
    <w:basedOn w:val="Normal"/>
    <w:link w:val="ListParagraphChar"/>
    <w:uiPriority w:val="34"/>
    <w:qFormat/>
    <w:rsid w:val="00C36F05"/>
    <w:pPr>
      <w:spacing w:line="360" w:lineRule="auto"/>
      <w:ind w:left="720"/>
      <w:contextualSpacing/>
    </w:pPr>
    <w:rPr>
      <w:szCs w:val="22"/>
    </w:rPr>
  </w:style>
  <w:style w:type="character" w:customStyle="1" w:styleId="ListParagraphChar">
    <w:name w:val="List Paragraph Char"/>
    <w:aliases w:val="Table of contents numbered Char"/>
    <w:link w:val="ListParagraph"/>
    <w:uiPriority w:val="34"/>
    <w:locked/>
    <w:rsid w:val="00C36F05"/>
    <w:rPr>
      <w:rFonts w:ascii="Arial" w:hAnsi="Arial"/>
      <w:szCs w:val="22"/>
      <w:lang w:val="en-GB"/>
    </w:rPr>
  </w:style>
  <w:style w:type="paragraph" w:styleId="Title">
    <w:name w:val="Title"/>
    <w:basedOn w:val="Normal"/>
    <w:next w:val="Normal"/>
    <w:link w:val="TitleChar"/>
    <w:autoRedefine/>
    <w:uiPriority w:val="10"/>
    <w:qFormat/>
    <w:rsid w:val="00C36F05"/>
    <w:pPr>
      <w:spacing w:after="240" w:line="360" w:lineRule="auto"/>
      <w:ind w:left="432" w:hanging="432"/>
      <w:jc w:val="left"/>
    </w:pPr>
    <w:rPr>
      <w:rFonts w:eastAsiaTheme="majorEastAsia" w:cstheme="majorBidi"/>
      <w:b/>
      <w:spacing w:val="-10"/>
      <w:kern w:val="28"/>
      <w:szCs w:val="56"/>
    </w:rPr>
  </w:style>
  <w:style w:type="character" w:customStyle="1" w:styleId="TitleChar">
    <w:name w:val="Title Char"/>
    <w:basedOn w:val="DefaultParagraphFont"/>
    <w:link w:val="Title"/>
    <w:uiPriority w:val="10"/>
    <w:rsid w:val="00C36F05"/>
    <w:rPr>
      <w:rFonts w:ascii="Arial" w:eastAsiaTheme="majorEastAsia" w:hAnsi="Arial" w:cstheme="majorBidi"/>
      <w:b/>
      <w:spacing w:val="-10"/>
      <w:kern w:val="28"/>
      <w:szCs w:val="56"/>
      <w:lang w:val="en-GB"/>
    </w:rPr>
  </w:style>
  <w:style w:type="paragraph" w:styleId="Caption">
    <w:name w:val="caption"/>
    <w:aliases w:val="~Caption"/>
    <w:basedOn w:val="Normal"/>
    <w:next w:val="Normal"/>
    <w:link w:val="CaptionChar"/>
    <w:unhideWhenUsed/>
    <w:qFormat/>
    <w:rsid w:val="00C36F05"/>
    <w:pPr>
      <w:spacing w:after="200" w:line="240" w:lineRule="auto"/>
    </w:pPr>
    <w:rPr>
      <w:i/>
      <w:iCs/>
      <w:color w:val="44546A" w:themeColor="text2"/>
      <w:sz w:val="18"/>
      <w:szCs w:val="18"/>
    </w:rPr>
  </w:style>
  <w:style w:type="table" w:styleId="TableGrid">
    <w:name w:val="Table Grid"/>
    <w:basedOn w:val="TableNormal"/>
    <w:uiPriority w:val="59"/>
    <w:rsid w:val="00C36F05"/>
    <w:pPr>
      <w:spacing w:line="240" w:lineRule="auto"/>
      <w:jc w:val="left"/>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826AE"/>
    <w:rPr>
      <w:sz w:val="16"/>
      <w:szCs w:val="16"/>
    </w:rPr>
  </w:style>
  <w:style w:type="paragraph" w:styleId="CommentText">
    <w:name w:val="annotation text"/>
    <w:basedOn w:val="Normal"/>
    <w:link w:val="CommentTextChar"/>
    <w:uiPriority w:val="99"/>
    <w:semiHidden/>
    <w:unhideWhenUsed/>
    <w:rsid w:val="005826AE"/>
    <w:pPr>
      <w:spacing w:line="240" w:lineRule="auto"/>
    </w:pPr>
    <w:rPr>
      <w:sz w:val="20"/>
      <w:szCs w:val="20"/>
    </w:rPr>
  </w:style>
  <w:style w:type="character" w:customStyle="1" w:styleId="CommentTextChar">
    <w:name w:val="Comment Text Char"/>
    <w:basedOn w:val="DefaultParagraphFont"/>
    <w:link w:val="CommentText"/>
    <w:uiPriority w:val="99"/>
    <w:semiHidden/>
    <w:rsid w:val="005826A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826AE"/>
    <w:rPr>
      <w:b/>
      <w:bCs/>
    </w:rPr>
  </w:style>
  <w:style w:type="character" w:customStyle="1" w:styleId="CommentSubjectChar">
    <w:name w:val="Comment Subject Char"/>
    <w:basedOn w:val="CommentTextChar"/>
    <w:link w:val="CommentSubject"/>
    <w:uiPriority w:val="99"/>
    <w:semiHidden/>
    <w:rsid w:val="005826AE"/>
    <w:rPr>
      <w:rFonts w:ascii="Arial" w:hAnsi="Arial"/>
      <w:b/>
      <w:bCs/>
      <w:sz w:val="20"/>
      <w:szCs w:val="20"/>
    </w:rPr>
  </w:style>
  <w:style w:type="paragraph" w:styleId="BalloonText">
    <w:name w:val="Balloon Text"/>
    <w:basedOn w:val="Normal"/>
    <w:link w:val="BalloonTextChar"/>
    <w:uiPriority w:val="99"/>
    <w:semiHidden/>
    <w:unhideWhenUsed/>
    <w:rsid w:val="005826A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6AE"/>
    <w:rPr>
      <w:rFonts w:ascii="Segoe UI" w:hAnsi="Segoe UI" w:cs="Segoe UI"/>
      <w:sz w:val="18"/>
      <w:szCs w:val="18"/>
    </w:rPr>
  </w:style>
  <w:style w:type="character" w:customStyle="1" w:styleId="CaptionChar">
    <w:name w:val="Caption Char"/>
    <w:aliases w:val="~Caption Char"/>
    <w:basedOn w:val="DefaultParagraphFont"/>
    <w:link w:val="Caption"/>
    <w:rsid w:val="00A755D8"/>
    <w:rPr>
      <w:rFonts w:ascii="Arial" w:hAnsi="Arial"/>
      <w:i/>
      <w:iCs/>
      <w:color w:val="44546A" w:themeColor="text2"/>
      <w:sz w:val="18"/>
      <w:szCs w:val="18"/>
      <w:lang w:val="en-GB"/>
    </w:rPr>
  </w:style>
  <w:style w:type="paragraph" w:customStyle="1" w:styleId="Bullet1">
    <w:name w:val="~Bullet1"/>
    <w:basedOn w:val="Normal"/>
    <w:uiPriority w:val="1"/>
    <w:qFormat/>
    <w:rsid w:val="00A755D8"/>
    <w:pPr>
      <w:numPr>
        <w:numId w:val="28"/>
      </w:numPr>
      <w:spacing w:before="240" w:line="264" w:lineRule="auto"/>
      <w:jc w:val="left"/>
    </w:pPr>
    <w:rPr>
      <w:rFonts w:asciiTheme="minorHAnsi" w:eastAsia="Times New Roman" w:hAnsiTheme="minorHAnsi" w:cs="Arial"/>
      <w:color w:val="333333"/>
      <w:sz w:val="18"/>
      <w:szCs w:val="18"/>
      <w:lang w:eastAsia="en-GB"/>
    </w:rPr>
  </w:style>
  <w:style w:type="paragraph" w:customStyle="1" w:styleId="Bullet2">
    <w:name w:val="~Bullet2"/>
    <w:basedOn w:val="Bullet1"/>
    <w:uiPriority w:val="1"/>
    <w:qFormat/>
    <w:rsid w:val="00A755D8"/>
    <w:pPr>
      <w:numPr>
        <w:ilvl w:val="1"/>
      </w:numPr>
      <w:spacing w:before="60"/>
    </w:pPr>
  </w:style>
  <w:style w:type="paragraph" w:customStyle="1" w:styleId="Bullet3">
    <w:name w:val="~Bullet3"/>
    <w:basedOn w:val="Normal"/>
    <w:uiPriority w:val="1"/>
    <w:qFormat/>
    <w:rsid w:val="00A755D8"/>
    <w:pPr>
      <w:numPr>
        <w:ilvl w:val="2"/>
        <w:numId w:val="28"/>
      </w:numPr>
      <w:spacing w:before="60" w:line="264" w:lineRule="auto"/>
      <w:jc w:val="left"/>
    </w:pPr>
    <w:rPr>
      <w:rFonts w:asciiTheme="minorHAnsi" w:eastAsia="Times New Roman" w:hAnsiTheme="minorHAnsi" w:cs="Times New Roman"/>
      <w:color w:val="333333"/>
      <w:sz w:val="18"/>
      <w:szCs w:val="18"/>
      <w:lang w:eastAsia="en-GB"/>
    </w:rPr>
  </w:style>
  <w:style w:type="paragraph" w:customStyle="1" w:styleId="TableTextLeft">
    <w:name w:val="~TableTextLeft"/>
    <w:basedOn w:val="Normal"/>
    <w:qFormat/>
    <w:rsid w:val="00A755D8"/>
    <w:pPr>
      <w:spacing w:before="60" w:line="240" w:lineRule="auto"/>
      <w:jc w:val="left"/>
    </w:pPr>
    <w:rPr>
      <w:rFonts w:asciiTheme="minorHAnsi" w:eastAsia="Times New Roman" w:hAnsiTheme="minorHAnsi" w:cs="Times New Roman"/>
      <w:color w:val="333333"/>
      <w:sz w:val="18"/>
      <w:szCs w:val="18"/>
      <w:lang w:eastAsia="en-GB"/>
    </w:rPr>
  </w:style>
  <w:style w:type="paragraph" w:customStyle="1" w:styleId="TableTextRight">
    <w:name w:val="~TableTextRight"/>
    <w:basedOn w:val="TableTextLeft"/>
    <w:qFormat/>
    <w:rsid w:val="00A755D8"/>
    <w:pPr>
      <w:jc w:val="right"/>
    </w:pPr>
  </w:style>
  <w:style w:type="paragraph" w:customStyle="1" w:styleId="TableColumnHeadingLeft">
    <w:name w:val="~TableColumnHeadingLeft"/>
    <w:basedOn w:val="TableTextLeft"/>
    <w:next w:val="TableTextLeft"/>
    <w:qFormat/>
    <w:rsid w:val="00A755D8"/>
    <w:pPr>
      <w:spacing w:before="120" w:after="60"/>
    </w:pPr>
    <w:rPr>
      <w:b/>
      <w:color w:val="4472C4" w:themeColor="accent1"/>
    </w:rPr>
  </w:style>
  <w:style w:type="paragraph" w:customStyle="1" w:styleId="Source">
    <w:name w:val="~Source"/>
    <w:basedOn w:val="Normal"/>
    <w:next w:val="BodyTextNum"/>
    <w:qFormat/>
    <w:rsid w:val="00A755D8"/>
    <w:pPr>
      <w:tabs>
        <w:tab w:val="left" w:pos="851"/>
      </w:tabs>
      <w:spacing w:before="60" w:line="240" w:lineRule="auto"/>
      <w:ind w:left="851" w:hanging="851"/>
      <w:jc w:val="left"/>
    </w:pPr>
    <w:rPr>
      <w:rFonts w:asciiTheme="minorHAnsi" w:eastAsia="Times New Roman" w:hAnsiTheme="minorHAnsi" w:cs="Times New Roman"/>
      <w:bCs/>
      <w:color w:val="004A80"/>
      <w:sz w:val="16"/>
      <w:szCs w:val="20"/>
      <w:lang w:eastAsia="en-GB"/>
    </w:rPr>
  </w:style>
  <w:style w:type="paragraph" w:customStyle="1" w:styleId="TableColumnHeadingRight">
    <w:name w:val="~TableColumnHeadingRight"/>
    <w:basedOn w:val="TableTextRight"/>
    <w:next w:val="TableTextRight"/>
    <w:qFormat/>
    <w:rsid w:val="00A755D8"/>
    <w:pPr>
      <w:spacing w:before="120" w:after="60"/>
    </w:pPr>
    <w:rPr>
      <w:b/>
      <w:color w:val="4472C4" w:themeColor="accent1"/>
    </w:rPr>
  </w:style>
  <w:style w:type="table" w:customStyle="1" w:styleId="TableClear">
    <w:name w:val="~TableClear"/>
    <w:basedOn w:val="TableNormal"/>
    <w:uiPriority w:val="99"/>
    <w:rsid w:val="00A755D8"/>
    <w:pPr>
      <w:spacing w:before="240" w:line="264" w:lineRule="auto"/>
      <w:jc w:val="left"/>
    </w:pPr>
    <w:rPr>
      <w:rFonts w:eastAsia="Times New Roman" w:cs="Times New Roman"/>
      <w:color w:val="333333"/>
      <w:sz w:val="18"/>
      <w:szCs w:val="18"/>
      <w:lang w:val="en-GB" w:eastAsia="en-GB"/>
    </w:rPr>
    <w:tblPr>
      <w:tblStyleRowBandSize w:val="1"/>
      <w:tblBorders>
        <w:top w:val="single" w:sz="4" w:space="0" w:color="4472C4" w:themeColor="accent1"/>
        <w:bottom w:val="single" w:sz="4" w:space="0" w:color="4472C4" w:themeColor="accent1"/>
        <w:insideH w:val="single" w:sz="2" w:space="0" w:color="E7E6E6" w:themeColor="background2"/>
      </w:tblBorders>
    </w:tblPr>
    <w:tblStylePr w:type="firstRow">
      <w:tblPr/>
      <w:trPr>
        <w:tblHeader/>
      </w:trPr>
      <w:tcPr>
        <w:tcBorders>
          <w:top w:val="single" w:sz="4" w:space="0" w:color="4472C4" w:themeColor="accent1"/>
          <w:left w:val="nil"/>
          <w:bottom w:val="single" w:sz="4" w:space="0" w:color="4472C4" w:themeColor="accent1"/>
          <w:right w:val="nil"/>
          <w:insideH w:val="nil"/>
          <w:insideV w:val="nil"/>
          <w:tl2br w:val="nil"/>
          <w:tr2bl w:val="nil"/>
        </w:tcBorders>
      </w:tcPr>
    </w:tblStylePr>
    <w:tblStylePr w:type="band1Horz">
      <w:tblPr/>
      <w:tcPr>
        <w:shd w:val="clear" w:color="auto" w:fill="F2F2F2" w:themeFill="background1" w:themeFillShade="F2"/>
      </w:tcPr>
    </w:tblStylePr>
  </w:style>
  <w:style w:type="paragraph" w:customStyle="1" w:styleId="AppHeading">
    <w:name w:val="~AppHeading"/>
    <w:basedOn w:val="Normal"/>
    <w:next w:val="AppBodyTextNum"/>
    <w:qFormat/>
    <w:rsid w:val="00616160"/>
    <w:pPr>
      <w:keepNext/>
      <w:pageBreakBefore/>
      <w:numPr>
        <w:numId w:val="29"/>
      </w:numPr>
      <w:tabs>
        <w:tab w:val="clear" w:pos="283"/>
        <w:tab w:val="num" w:pos="0"/>
        <w:tab w:val="left" w:pos="1418"/>
      </w:tabs>
      <w:spacing w:after="240" w:line="240" w:lineRule="auto"/>
      <w:ind w:left="0"/>
      <w:jc w:val="left"/>
      <w:outlineLvl w:val="1"/>
    </w:pPr>
    <w:rPr>
      <w:rFonts w:asciiTheme="minorHAnsi" w:eastAsia="Times New Roman" w:hAnsiTheme="minorHAnsi" w:cs="Times New Roman"/>
      <w:color w:val="4472C4" w:themeColor="accent1"/>
      <w:sz w:val="36"/>
      <w:szCs w:val="18"/>
      <w:lang w:eastAsia="en-GB"/>
    </w:rPr>
  </w:style>
  <w:style w:type="paragraph" w:customStyle="1" w:styleId="AppBodyTextNum">
    <w:name w:val="~AppBodyTextNum"/>
    <w:basedOn w:val="Normal"/>
    <w:uiPriority w:val="28"/>
    <w:qFormat/>
    <w:rsid w:val="00616160"/>
    <w:pPr>
      <w:numPr>
        <w:ilvl w:val="2"/>
        <w:numId w:val="29"/>
      </w:numPr>
      <w:spacing w:before="240" w:line="264" w:lineRule="auto"/>
    </w:pPr>
    <w:rPr>
      <w:rFonts w:asciiTheme="minorHAnsi" w:hAnsiTheme="minorHAnsi" w:cs="Arial"/>
      <w:color w:val="000000" w:themeColor="text1"/>
      <w:sz w:val="18"/>
      <w:szCs w:val="20"/>
    </w:rPr>
  </w:style>
  <w:style w:type="paragraph" w:customStyle="1" w:styleId="AppSubHeading">
    <w:name w:val="~AppSubHeading"/>
    <w:basedOn w:val="AppHeading"/>
    <w:next w:val="AppBodyTextNum"/>
    <w:qFormat/>
    <w:rsid w:val="00616160"/>
    <w:pPr>
      <w:pageBreakBefore w:val="0"/>
      <w:numPr>
        <w:ilvl w:val="1"/>
      </w:numPr>
      <w:spacing w:before="360"/>
    </w:pPr>
    <w:rPr>
      <w:sz w:val="24"/>
    </w:rPr>
  </w:style>
  <w:style w:type="numbering" w:customStyle="1" w:styleId="AppListStyle">
    <w:name w:val="~AppListStyle"/>
    <w:uiPriority w:val="99"/>
    <w:rsid w:val="00616160"/>
    <w:pPr>
      <w:numPr>
        <w:numId w:val="45"/>
      </w:numPr>
    </w:pPr>
  </w:style>
  <w:style w:type="paragraph" w:customStyle="1" w:styleId="AppNumBullet1">
    <w:name w:val="~AppNumBullet1"/>
    <w:basedOn w:val="NumBullet1"/>
    <w:uiPriority w:val="2"/>
    <w:rsid w:val="00616160"/>
    <w:pPr>
      <w:tabs>
        <w:tab w:val="num" w:pos="283"/>
      </w:tabs>
      <w:spacing w:line="264" w:lineRule="auto"/>
      <w:ind w:left="283" w:hanging="283"/>
      <w:jc w:val="left"/>
    </w:pPr>
    <w:rPr>
      <w:rFonts w:asciiTheme="minorHAnsi" w:hAnsiTheme="minorHAnsi"/>
      <w:sz w:val="18"/>
    </w:rPr>
  </w:style>
  <w:style w:type="paragraph" w:customStyle="1" w:styleId="AppNumBullet2">
    <w:name w:val="~AppNumBullet2"/>
    <w:basedOn w:val="NumBullet2"/>
    <w:uiPriority w:val="2"/>
    <w:rsid w:val="00616160"/>
    <w:pPr>
      <w:numPr>
        <w:numId w:val="29"/>
      </w:numPr>
      <w:spacing w:line="264" w:lineRule="auto"/>
      <w:jc w:val="left"/>
    </w:pPr>
    <w:rPr>
      <w:rFonts w:asciiTheme="minorHAnsi" w:hAnsiTheme="minorHAnsi" w:cs="Times New Roman"/>
      <w:color w:val="333333"/>
      <w:sz w:val="18"/>
      <w:szCs w:val="18"/>
    </w:rPr>
  </w:style>
  <w:style w:type="paragraph" w:customStyle="1" w:styleId="AppNumBullet3">
    <w:name w:val="~AppNumBullet3"/>
    <w:basedOn w:val="NumBullet3"/>
    <w:uiPriority w:val="2"/>
    <w:rsid w:val="00616160"/>
    <w:pPr>
      <w:numPr>
        <w:ilvl w:val="5"/>
        <w:numId w:val="29"/>
      </w:numPr>
      <w:jc w:val="left"/>
    </w:pPr>
    <w:rPr>
      <w:rFonts w:asciiTheme="minorHAnsi" w:hAnsiTheme="minorHAnsi"/>
    </w:rPr>
  </w:style>
  <w:style w:type="character" w:styleId="FootnoteReference">
    <w:name w:val="footnote reference"/>
    <w:basedOn w:val="DefaultParagraphFont"/>
    <w:uiPriority w:val="19"/>
    <w:semiHidden/>
    <w:rsid w:val="00E074C1"/>
    <w:rPr>
      <w:vertAlign w:val="superscript"/>
    </w:rPr>
  </w:style>
  <w:style w:type="table" w:styleId="GridTable1Light-Accent5">
    <w:name w:val="Grid Table 1 Light Accent 5"/>
    <w:basedOn w:val="TableNormal"/>
    <w:uiPriority w:val="46"/>
    <w:rsid w:val="006931E7"/>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D02324"/>
    <w:rPr>
      <w:color w:val="605E5C"/>
      <w:shd w:val="clear" w:color="auto" w:fill="E1DFDD"/>
    </w:rPr>
  </w:style>
  <w:style w:type="table" w:styleId="GridTable1Light-Accent1">
    <w:name w:val="Grid Table 1 Light Accent 1"/>
    <w:basedOn w:val="TableNormal"/>
    <w:uiPriority w:val="46"/>
    <w:rsid w:val="00317AC1"/>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317AC1"/>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Accent5">
    <w:name w:val="List Table 3 Accent 5"/>
    <w:basedOn w:val="TableNormal"/>
    <w:uiPriority w:val="48"/>
    <w:rsid w:val="00317AC1"/>
    <w:pPr>
      <w:spacing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1">
    <w:name w:val="Grid Table 4 Accent 1"/>
    <w:basedOn w:val="TableNormal"/>
    <w:uiPriority w:val="49"/>
    <w:rsid w:val="00317AC1"/>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D774A3"/>
    <w:pPr>
      <w:spacing w:line="240" w:lineRule="auto"/>
      <w:jc w:val="left"/>
    </w:pPr>
    <w:rPr>
      <w:rFonts w:ascii="Arial" w:hAnsi="Arial"/>
      <w:lang w:val="en-GB"/>
    </w:rPr>
  </w:style>
  <w:style w:type="paragraph" w:styleId="FootnoteText">
    <w:name w:val="footnote text"/>
    <w:basedOn w:val="Normal"/>
    <w:link w:val="FootnoteTextChar"/>
    <w:uiPriority w:val="99"/>
    <w:semiHidden/>
    <w:unhideWhenUsed/>
    <w:rsid w:val="006D075A"/>
    <w:pPr>
      <w:spacing w:line="240" w:lineRule="auto"/>
    </w:pPr>
    <w:rPr>
      <w:sz w:val="20"/>
      <w:szCs w:val="20"/>
    </w:rPr>
  </w:style>
  <w:style w:type="character" w:customStyle="1" w:styleId="FootnoteTextChar">
    <w:name w:val="Footnote Text Char"/>
    <w:basedOn w:val="DefaultParagraphFont"/>
    <w:link w:val="FootnoteText"/>
    <w:uiPriority w:val="99"/>
    <w:semiHidden/>
    <w:rsid w:val="006D075A"/>
    <w:rPr>
      <w:rFonts w:ascii="Arial" w:hAnsi="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13120">
      <w:bodyDiv w:val="1"/>
      <w:marLeft w:val="0"/>
      <w:marRight w:val="0"/>
      <w:marTop w:val="0"/>
      <w:marBottom w:val="0"/>
      <w:divBdr>
        <w:top w:val="none" w:sz="0" w:space="0" w:color="auto"/>
        <w:left w:val="none" w:sz="0" w:space="0" w:color="auto"/>
        <w:bottom w:val="none" w:sz="0" w:space="0" w:color="auto"/>
        <w:right w:val="none" w:sz="0" w:space="0" w:color="auto"/>
      </w:divBdr>
    </w:div>
    <w:div w:id="1573083483">
      <w:bodyDiv w:val="1"/>
      <w:marLeft w:val="0"/>
      <w:marRight w:val="0"/>
      <w:marTop w:val="0"/>
      <w:marBottom w:val="0"/>
      <w:divBdr>
        <w:top w:val="none" w:sz="0" w:space="0" w:color="auto"/>
        <w:left w:val="none" w:sz="0" w:space="0" w:color="auto"/>
        <w:bottom w:val="none" w:sz="0" w:space="0" w:color="auto"/>
        <w:right w:val="none" w:sz="0" w:space="0" w:color="auto"/>
      </w:divBdr>
    </w:div>
    <w:div w:id="164404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EB0D-4B14-4C68-B462-31AF3C85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RA</dc:creator>
  <cp:keywords/>
  <dc:description/>
  <cp:lastModifiedBy>Victor Kweka</cp:lastModifiedBy>
  <cp:revision>2</cp:revision>
  <cp:lastPrinted>2022-09-02T18:34:00Z</cp:lastPrinted>
  <dcterms:created xsi:type="dcterms:W3CDTF">2022-09-14T05:40:00Z</dcterms:created>
  <dcterms:modified xsi:type="dcterms:W3CDTF">2022-09-14T05:40:00Z</dcterms:modified>
</cp:coreProperties>
</file>